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23B7CD" w14:textId="3E20FB52" w:rsidR="0050283C" w:rsidRPr="00FA5BF8" w:rsidRDefault="0050283C">
      <w:pPr>
        <w:pStyle w:val="Heading2"/>
        <w:tabs>
          <w:tab w:val="left" w:pos="426"/>
          <w:tab w:val="left" w:pos="5529"/>
          <w:tab w:val="left" w:pos="5954"/>
        </w:tabs>
        <w:rPr>
          <w:rFonts w:ascii="ABC Arizona Mix Light" w:hAnsi="ABC Arizona Mix Light"/>
          <w:sz w:val="20"/>
        </w:rPr>
      </w:pPr>
    </w:p>
    <w:p w14:paraId="672A6659" w14:textId="77777777" w:rsidR="0050283C" w:rsidRPr="00FA5BF8" w:rsidRDefault="0050283C">
      <w:pPr>
        <w:rPr>
          <w:rFonts w:ascii="ABC Arizona Mix Light" w:hAnsi="ABC Arizona Mix Light" w:cs="Arial"/>
          <w:sz w:val="20"/>
        </w:rPr>
      </w:pPr>
    </w:p>
    <w:p w14:paraId="20A41D19" w14:textId="3FCA5F72" w:rsidR="0050283C" w:rsidRPr="00486D1D" w:rsidRDefault="37EE4811" w:rsidP="37EE4811">
      <w:pPr>
        <w:pStyle w:val="BodyTextIndent"/>
        <w:rPr>
          <w:rFonts w:ascii="ABC Arizona Mix Light" w:hAnsi="ABC Arizona Mix Light" w:cs="Arial"/>
          <w:b/>
          <w:bCs/>
          <w:sz w:val="22"/>
          <w:szCs w:val="22"/>
        </w:rPr>
      </w:pPr>
      <w:r w:rsidRPr="00486D1D">
        <w:rPr>
          <w:rFonts w:ascii="ABC Arizona Mix Light" w:hAnsi="ABC Arizona Mix Light" w:cs="Arial"/>
          <w:b/>
          <w:bCs/>
          <w:sz w:val="22"/>
          <w:szCs w:val="22"/>
        </w:rPr>
        <w:t xml:space="preserve">Application for funding for a </w:t>
      </w:r>
      <w:r w:rsidR="00CD2756" w:rsidRPr="00486D1D">
        <w:rPr>
          <w:rFonts w:ascii="ABC Arizona Mix Light" w:hAnsi="ABC Arizona Mix Light" w:cs="Arial"/>
          <w:b/>
          <w:bCs/>
          <w:sz w:val="22"/>
          <w:szCs w:val="22"/>
        </w:rPr>
        <w:t xml:space="preserve">Networking </w:t>
      </w:r>
      <w:r w:rsidR="009F3ED8" w:rsidRPr="00486D1D">
        <w:rPr>
          <w:rFonts w:ascii="ABC Arizona Mix Light" w:hAnsi="ABC Arizona Mix Light" w:cs="Arial"/>
          <w:b/>
          <w:bCs/>
          <w:sz w:val="22"/>
          <w:szCs w:val="22"/>
        </w:rPr>
        <w:t xml:space="preserve">Partnership </w:t>
      </w:r>
      <w:r w:rsidR="00CD2756" w:rsidRPr="00486D1D">
        <w:rPr>
          <w:rFonts w:ascii="ABC Arizona Mix Light" w:hAnsi="ABC Arizona Mix Light" w:cs="Arial"/>
          <w:b/>
          <w:bCs/>
          <w:sz w:val="22"/>
          <w:szCs w:val="22"/>
        </w:rPr>
        <w:t>Award</w:t>
      </w:r>
      <w:r w:rsidRPr="00486D1D">
        <w:rPr>
          <w:rFonts w:ascii="ABC Arizona Mix Light" w:hAnsi="ABC Arizona Mix Light" w:cs="Arial"/>
          <w:b/>
          <w:bCs/>
          <w:sz w:val="22"/>
          <w:szCs w:val="22"/>
        </w:rPr>
        <w:t xml:space="preserve"> 20</w:t>
      </w:r>
      <w:r w:rsidR="00AE51AF" w:rsidRPr="00486D1D">
        <w:rPr>
          <w:rFonts w:ascii="ABC Arizona Mix Light" w:hAnsi="ABC Arizona Mix Light" w:cs="Arial"/>
          <w:b/>
          <w:bCs/>
          <w:sz w:val="22"/>
          <w:szCs w:val="22"/>
        </w:rPr>
        <w:t>22-23</w:t>
      </w:r>
    </w:p>
    <w:p w14:paraId="456999EF" w14:textId="77777777" w:rsidR="002960A3" w:rsidRPr="00486D1D" w:rsidRDefault="002960A3" w:rsidP="37EE4811">
      <w:pPr>
        <w:pStyle w:val="BodyTextIndent"/>
        <w:rPr>
          <w:rFonts w:ascii="ABC Arizona Mix Light" w:hAnsi="ABC Arizona Mix Light" w:cs="Arial"/>
          <w:b/>
          <w:bCs/>
          <w:sz w:val="22"/>
          <w:szCs w:val="22"/>
        </w:rPr>
      </w:pPr>
    </w:p>
    <w:p w14:paraId="74A31549" w14:textId="77777777" w:rsidR="002960A3" w:rsidRPr="00486D1D" w:rsidRDefault="002960A3" w:rsidP="002960A3">
      <w:pPr>
        <w:pStyle w:val="Heading1"/>
        <w:rPr>
          <w:rFonts w:ascii="ABC Arizona Mix Light" w:hAnsi="ABC Arizona Mix Light" w:cs="Arial"/>
          <w:szCs w:val="22"/>
        </w:rPr>
      </w:pPr>
      <w:r w:rsidRPr="00486D1D">
        <w:rPr>
          <w:rFonts w:ascii="ABC Arizona Mix Light" w:hAnsi="ABC Arizona Mix Light" w:cs="Arial"/>
          <w:szCs w:val="22"/>
        </w:rPr>
        <w:t>How to complete the form</w:t>
      </w:r>
    </w:p>
    <w:p w14:paraId="2F74971E" w14:textId="77777777" w:rsidR="002960A3" w:rsidRPr="00486D1D" w:rsidRDefault="002960A3" w:rsidP="002960A3">
      <w:pPr>
        <w:tabs>
          <w:tab w:val="left" w:pos="284"/>
        </w:tabs>
        <w:rPr>
          <w:rFonts w:ascii="ABC Arizona Mix Light" w:hAnsi="ABC Arizona Mix Light" w:cs="Arial"/>
          <w:szCs w:val="22"/>
        </w:rPr>
      </w:pPr>
      <w:r w:rsidRPr="00486D1D">
        <w:rPr>
          <w:rFonts w:ascii="ABC Arizona Mix Light" w:hAnsi="ABC Arizona Mix Light" w:cs="Arial"/>
          <w:szCs w:val="22"/>
        </w:rPr>
        <w:t xml:space="preserve">Please read the </w:t>
      </w:r>
      <w:r w:rsidRPr="00486D1D">
        <w:rPr>
          <w:rFonts w:ascii="ABC Arizona Mix Light" w:hAnsi="ABC Arizona Mix Light" w:cs="Arial"/>
          <w:i/>
          <w:szCs w:val="22"/>
        </w:rPr>
        <w:t>guidance for Networking Partnership Awards</w:t>
      </w:r>
      <w:r w:rsidRPr="00486D1D">
        <w:rPr>
          <w:rFonts w:ascii="ABC Arizona Mix Light" w:hAnsi="ABC Arizona Mix Light" w:cs="Arial"/>
          <w:szCs w:val="22"/>
        </w:rPr>
        <w:t xml:space="preserve"> before completing this form.</w:t>
      </w:r>
    </w:p>
    <w:p w14:paraId="4901C9B4" w14:textId="77777777" w:rsidR="002960A3" w:rsidRPr="00486D1D" w:rsidRDefault="002960A3" w:rsidP="002960A3">
      <w:pPr>
        <w:widowControl w:val="0"/>
        <w:outlineLvl w:val="0"/>
        <w:rPr>
          <w:rFonts w:ascii="ABC Arizona Mix Light" w:hAnsi="ABC Arizona Mix Light"/>
          <w:color w:val="000000" w:themeColor="text1"/>
          <w:szCs w:val="22"/>
        </w:rPr>
      </w:pPr>
    </w:p>
    <w:p w14:paraId="64A3ED22" w14:textId="77777777" w:rsidR="002960A3" w:rsidRPr="00486D1D" w:rsidRDefault="002960A3" w:rsidP="002960A3">
      <w:pPr>
        <w:widowControl w:val="0"/>
        <w:outlineLvl w:val="0"/>
        <w:rPr>
          <w:rFonts w:ascii="ABC Arizona Mix Light" w:hAnsi="ABC Arizona Mix Light"/>
          <w:color w:val="000000" w:themeColor="text1"/>
          <w:szCs w:val="22"/>
        </w:rPr>
      </w:pPr>
      <w:r w:rsidRPr="00486D1D">
        <w:rPr>
          <w:rFonts w:ascii="ABC Arizona Mix Light" w:hAnsi="ABC Arizona Mix Light"/>
          <w:color w:val="000000" w:themeColor="text1"/>
          <w:szCs w:val="22"/>
        </w:rPr>
        <w:t xml:space="preserve">Please type throughout (minimum 10 </w:t>
      </w:r>
      <w:proofErr w:type="spellStart"/>
      <w:r w:rsidRPr="00486D1D">
        <w:rPr>
          <w:rFonts w:ascii="ABC Arizona Mix Light" w:hAnsi="ABC Arizona Mix Light"/>
          <w:color w:val="000000" w:themeColor="text1"/>
          <w:szCs w:val="22"/>
        </w:rPr>
        <w:t>pt</w:t>
      </w:r>
      <w:proofErr w:type="spellEnd"/>
      <w:r w:rsidRPr="00486D1D">
        <w:rPr>
          <w:rFonts w:ascii="ABC Arizona Mix Light" w:hAnsi="ABC Arizona Mix Light"/>
          <w:color w:val="000000" w:themeColor="text1"/>
          <w:szCs w:val="22"/>
        </w:rPr>
        <w:t xml:space="preserve">), keeping your answers concise and to the word limits, where specified. </w:t>
      </w:r>
    </w:p>
    <w:p w14:paraId="7FCD1D05" w14:textId="77777777" w:rsidR="002960A3" w:rsidRPr="00486D1D" w:rsidRDefault="002960A3" w:rsidP="002960A3">
      <w:pPr>
        <w:widowControl w:val="0"/>
        <w:outlineLvl w:val="0"/>
        <w:rPr>
          <w:rFonts w:ascii="ABC Arizona Mix Light" w:hAnsi="ABC Arizona Mix Light"/>
          <w:color w:val="000000" w:themeColor="text1"/>
          <w:szCs w:val="22"/>
        </w:rPr>
      </w:pPr>
    </w:p>
    <w:p w14:paraId="6E29BCE7" w14:textId="4685376F" w:rsidR="002960A3" w:rsidRPr="00486D1D" w:rsidRDefault="008B2F91" w:rsidP="002960A3">
      <w:pPr>
        <w:widowControl w:val="0"/>
        <w:outlineLvl w:val="0"/>
        <w:rPr>
          <w:rStyle w:val="normaltextrun"/>
          <w:rFonts w:ascii="ABC Arizona Mix Light" w:hAnsi="ABC Arizona Mix Light"/>
          <w:b/>
          <w:bCs/>
          <w:color w:val="000000"/>
          <w:szCs w:val="22"/>
          <w:shd w:val="clear" w:color="auto" w:fill="FFFFFF"/>
        </w:rPr>
      </w:pPr>
      <w:r w:rsidRPr="00486D1D">
        <w:rPr>
          <w:rStyle w:val="normaltextrun"/>
          <w:rFonts w:ascii="ABC Arizona Mix Light" w:hAnsi="ABC Arizona Mix Light"/>
          <w:b/>
          <w:bCs/>
          <w:color w:val="000000"/>
          <w:szCs w:val="22"/>
          <w:shd w:val="clear" w:color="auto" w:fill="FFFFFF"/>
        </w:rPr>
        <w:t>Completed a</w:t>
      </w:r>
      <w:r w:rsidR="002960A3" w:rsidRPr="00486D1D">
        <w:rPr>
          <w:rStyle w:val="normaltextrun"/>
          <w:rFonts w:ascii="ABC Arizona Mix Light" w:hAnsi="ABC Arizona Mix Light"/>
          <w:b/>
          <w:bCs/>
          <w:color w:val="000000"/>
          <w:szCs w:val="22"/>
          <w:shd w:val="clear" w:color="auto" w:fill="FFFFFF"/>
        </w:rPr>
        <w:t xml:space="preserve">pplications and references should be sent to: </w:t>
      </w:r>
      <w:hyperlink r:id="rId11" w:history="1">
        <w:r w:rsidR="002960A3" w:rsidRPr="00486D1D">
          <w:rPr>
            <w:rStyle w:val="Hyperlink"/>
            <w:rFonts w:ascii="ABC Arizona Mix Light" w:hAnsi="ABC Arizona Mix Light"/>
            <w:b/>
            <w:bCs/>
            <w:szCs w:val="22"/>
            <w:shd w:val="clear" w:color="auto" w:fill="FFFFFF"/>
          </w:rPr>
          <w:t>info@cbrl.ac.uk</w:t>
        </w:r>
      </w:hyperlink>
      <w:r w:rsidR="002960A3" w:rsidRPr="00486D1D">
        <w:rPr>
          <w:rStyle w:val="normaltextrun"/>
          <w:rFonts w:ascii="ABC Arizona Mix Light" w:hAnsi="ABC Arizona Mix Light"/>
          <w:b/>
          <w:bCs/>
          <w:color w:val="000000"/>
          <w:szCs w:val="22"/>
          <w:shd w:val="clear" w:color="auto" w:fill="FFFFFF"/>
        </w:rPr>
        <w:t>.</w:t>
      </w:r>
    </w:p>
    <w:p w14:paraId="3F87FCEE" w14:textId="77777777" w:rsidR="00771A77" w:rsidRPr="00486D1D" w:rsidRDefault="00771A77">
      <w:pPr>
        <w:tabs>
          <w:tab w:val="left" w:pos="284"/>
        </w:tabs>
        <w:rPr>
          <w:rFonts w:ascii="ABC Arizona Mix Light" w:hAnsi="ABC Arizona Mix Light" w:cs="Arial"/>
          <w:b/>
          <w:szCs w:val="22"/>
        </w:rPr>
      </w:pPr>
    </w:p>
    <w:p w14:paraId="36836F5B" w14:textId="6ADB07F0" w:rsidR="00CB4E8D" w:rsidRPr="00486D1D" w:rsidRDefault="00CB4E8D">
      <w:pPr>
        <w:tabs>
          <w:tab w:val="left" w:pos="284"/>
        </w:tabs>
        <w:rPr>
          <w:rFonts w:ascii="ABC Arizona Mix Light" w:hAnsi="ABC Arizona Mix Light" w:cs="Arial"/>
          <w:b/>
          <w:szCs w:val="22"/>
        </w:rPr>
      </w:pPr>
      <w:r w:rsidRPr="00486D1D">
        <w:rPr>
          <w:rFonts w:ascii="ABC Arizona Mix Light" w:hAnsi="ABC Arizona Mix Light" w:cs="Arial"/>
          <w:b/>
          <w:szCs w:val="22"/>
        </w:rPr>
        <w:t>Application</w:t>
      </w:r>
      <w:r w:rsidR="00B77CDC" w:rsidRPr="00486D1D">
        <w:rPr>
          <w:rFonts w:ascii="ABC Arizona Mix Light" w:hAnsi="ABC Arizona Mix Light" w:cs="Arial"/>
          <w:b/>
          <w:szCs w:val="22"/>
        </w:rPr>
        <w:t xml:space="preserve"> deadline:  3</w:t>
      </w:r>
      <w:r w:rsidR="007F675E" w:rsidRPr="00486D1D">
        <w:rPr>
          <w:rFonts w:ascii="ABC Arizona Mix Light" w:hAnsi="ABC Arizona Mix Light" w:cs="Arial"/>
          <w:b/>
          <w:szCs w:val="22"/>
        </w:rPr>
        <w:t>1</w:t>
      </w:r>
      <w:r w:rsidR="00B77CDC" w:rsidRPr="00486D1D">
        <w:rPr>
          <w:rFonts w:ascii="ABC Arizona Mix Light" w:hAnsi="ABC Arizona Mix Light" w:cs="Arial"/>
          <w:b/>
          <w:szCs w:val="22"/>
        </w:rPr>
        <w:t xml:space="preserve"> January 2023</w:t>
      </w:r>
    </w:p>
    <w:p w14:paraId="4953DC56" w14:textId="77777777" w:rsidR="00EC09E6" w:rsidRPr="00486D1D" w:rsidRDefault="00EC09E6" w:rsidP="00EC09E6">
      <w:pPr>
        <w:pStyle w:val="NormalWeb"/>
        <w:spacing w:before="0" w:beforeAutospacing="0" w:after="0" w:afterAutospacing="0"/>
        <w:jc w:val="both"/>
        <w:rPr>
          <w:rFonts w:ascii="ABC Arizona Mix Light" w:hAnsi="ABC Arizona Mix Light"/>
          <w:sz w:val="22"/>
          <w:szCs w:val="22"/>
        </w:rPr>
      </w:pPr>
      <w:r w:rsidRPr="00486D1D">
        <w:rPr>
          <w:rFonts w:ascii="ABC Arizona Mix Light" w:hAnsi="ABC Arizona Mix Light"/>
          <w:sz w:val="22"/>
          <w:szCs w:val="22"/>
        </w:rPr>
        <w:t xml:space="preserve">Awards must be taken up by 31 March 2023. To allow time for applications to be reviewed and processed, the latest submission date for the 2022/23 call is 31 January 2023. We encourage grants to be submitted well before this deadline.  Grants </w:t>
      </w:r>
      <w:r w:rsidRPr="00486D1D">
        <w:rPr>
          <w:rFonts w:ascii="ABC Arizona Mix Light" w:eastAsia="ABC Arizona Mix Light" w:hAnsi="ABC Arizona Mix Light"/>
          <w:sz w:val="22"/>
          <w:szCs w:val="22"/>
        </w:rPr>
        <w:t>should be expended</w:t>
      </w:r>
      <w:r w:rsidRPr="00486D1D">
        <w:rPr>
          <w:rFonts w:ascii="ABC Arizona Mix Light" w:hAnsi="ABC Arizona Mix Light"/>
          <w:sz w:val="22"/>
          <w:szCs w:val="22"/>
        </w:rPr>
        <w:t>,</w:t>
      </w:r>
      <w:r w:rsidRPr="00486D1D">
        <w:rPr>
          <w:rFonts w:ascii="ABC Arizona Mix Light" w:eastAsia="ABC Arizona Mix Light" w:hAnsi="ABC Arizona Mix Light"/>
          <w:sz w:val="22"/>
          <w:szCs w:val="22"/>
        </w:rPr>
        <w:t xml:space="preserve"> and a final report submitted</w:t>
      </w:r>
      <w:r w:rsidRPr="00486D1D">
        <w:rPr>
          <w:rFonts w:ascii="ABC Arizona Mix Light" w:hAnsi="ABC Arizona Mix Light"/>
          <w:sz w:val="22"/>
          <w:szCs w:val="22"/>
        </w:rPr>
        <w:t>,</w:t>
      </w:r>
      <w:r w:rsidRPr="00486D1D">
        <w:rPr>
          <w:rFonts w:ascii="ABC Arizona Mix Light" w:eastAsia="ABC Arizona Mix Light" w:hAnsi="ABC Arizona Mix Light"/>
          <w:sz w:val="22"/>
          <w:szCs w:val="22"/>
        </w:rPr>
        <w:t xml:space="preserve"> by 30 September 2023.  Grant monies paid but remaining unspent should be returned to the CBRL.  </w:t>
      </w:r>
    </w:p>
    <w:p w14:paraId="0EAE21D0" w14:textId="77777777" w:rsidR="00EC09E6" w:rsidRPr="00486D1D" w:rsidRDefault="00EC09E6">
      <w:pPr>
        <w:tabs>
          <w:tab w:val="left" w:pos="284"/>
        </w:tabs>
        <w:rPr>
          <w:rFonts w:ascii="ABC Arizona Mix Light" w:hAnsi="ABC Arizona Mix Light" w:cs="Arial"/>
          <w:b/>
          <w:szCs w:val="22"/>
        </w:rPr>
      </w:pPr>
    </w:p>
    <w:p w14:paraId="4D72C562" w14:textId="77777777" w:rsidR="0050283C" w:rsidRPr="00FA5BF8" w:rsidRDefault="00C46CE4">
      <w:pPr>
        <w:rPr>
          <w:rFonts w:ascii="ABC Arizona Mix Light" w:hAnsi="ABC Arizona Mix Light" w:cs="Arial"/>
          <w:b/>
          <w:sz w:val="18"/>
          <w:szCs w:val="18"/>
        </w:rPr>
      </w:pPr>
      <w:r w:rsidRPr="00FA5BF8">
        <w:rPr>
          <w:rFonts w:ascii="ABC Arizona Mix Light" w:hAnsi="ABC Arizona Mix Light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134F956E" wp14:editId="07777777">
                <wp:simplePos x="0" y="0"/>
                <wp:positionH relativeFrom="column">
                  <wp:posOffset>8255</wp:posOffset>
                </wp:positionH>
                <wp:positionV relativeFrom="paragraph">
                  <wp:posOffset>120650</wp:posOffset>
                </wp:positionV>
                <wp:extent cx="6675120" cy="0"/>
                <wp:effectExtent l="0" t="0" r="0" b="0"/>
                <wp:wrapNone/>
                <wp:docPr id="5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751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 xmlns:pic="http://schemas.openxmlformats.org/drawingml/2006/picture">
            <w:pict w14:anchorId="3CB965D1">
              <v:line id="Line 2" style="position:absolute;z-index:25159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from=".65pt,9.5pt" to="526.25pt,9.5pt" w14:anchorId="4B3049B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"/>
            </w:pict>
          </mc:Fallback>
        </mc:AlternateContent>
      </w:r>
    </w:p>
    <w:p w14:paraId="2C6ECF23" w14:textId="77777777" w:rsidR="00A03D43" w:rsidRPr="00FA5BF8" w:rsidRDefault="00A03D43">
      <w:pPr>
        <w:rPr>
          <w:rFonts w:ascii="ABC Arizona Mix Light" w:hAnsi="ABC Arizona Mix Light" w:cs="Arial"/>
          <w:b/>
          <w:sz w:val="18"/>
          <w:szCs w:val="18"/>
        </w:rPr>
      </w:pPr>
    </w:p>
    <w:p w14:paraId="41C8F396" w14:textId="260A67AE" w:rsidR="005451DF" w:rsidRPr="00FA5BF8" w:rsidRDefault="005451DF">
      <w:pPr>
        <w:rPr>
          <w:rFonts w:ascii="ABC Arizona Mix Light" w:hAnsi="ABC Arizona Mix Light" w:cs="Arial"/>
          <w:b/>
          <w:sz w:val="18"/>
          <w:szCs w:val="18"/>
        </w:rPr>
      </w:pPr>
      <w:r w:rsidRPr="00FA5BF8">
        <w:rPr>
          <w:rFonts w:ascii="ABC Arizona Mix Light" w:hAnsi="ABC Arizona Mix Light" w:cs="Arial"/>
          <w:b/>
          <w:sz w:val="18"/>
          <w:szCs w:val="18"/>
        </w:rPr>
        <w:br w:type="page"/>
      </w:r>
    </w:p>
    <w:p w14:paraId="72A396D1" w14:textId="795F0E17" w:rsidR="0050283C" w:rsidRPr="00FA5BF8" w:rsidRDefault="0050283C">
      <w:pPr>
        <w:pStyle w:val="Heading3"/>
        <w:rPr>
          <w:rFonts w:ascii="ABC Arizona Mix Light" w:hAnsi="ABC Arizona Mix Light" w:cs="Arial"/>
        </w:rPr>
      </w:pPr>
      <w:r w:rsidRPr="00FA5BF8">
        <w:rPr>
          <w:rFonts w:ascii="ABC Arizona Mix Light" w:hAnsi="ABC Arizona Mix Light" w:cs="Arial"/>
        </w:rPr>
        <w:lastRenderedPageBreak/>
        <w:t>1</w:t>
      </w:r>
      <w:r w:rsidR="00F03EAD" w:rsidRPr="00FA5BF8">
        <w:rPr>
          <w:rFonts w:ascii="ABC Arizona Mix Light" w:hAnsi="ABC Arizona Mix Light" w:cs="Arial"/>
        </w:rPr>
        <w:t>.</w:t>
      </w:r>
      <w:r w:rsidRPr="00FA5BF8">
        <w:rPr>
          <w:rFonts w:ascii="ABC Arizona Mix Light" w:hAnsi="ABC Arizona Mix Light" w:cs="Arial"/>
        </w:rPr>
        <w:tab/>
      </w:r>
      <w:r w:rsidR="001F620F" w:rsidRPr="00FA5BF8">
        <w:rPr>
          <w:rFonts w:ascii="ABC Arizona Mix Light" w:hAnsi="ABC Arizona Mix Light" w:cs="Arial"/>
        </w:rPr>
        <w:t xml:space="preserve">UK INVESTIGATOR </w:t>
      </w:r>
      <w:r w:rsidRPr="00FA5BF8">
        <w:rPr>
          <w:rFonts w:ascii="ABC Arizona Mix Light" w:hAnsi="ABC Arizona Mix Light" w:cs="Arial"/>
        </w:rPr>
        <w:t>DETAILS</w:t>
      </w:r>
    </w:p>
    <w:p w14:paraId="77C9C28C" w14:textId="29C58540" w:rsidR="00476841" w:rsidRPr="00FA5BF8" w:rsidRDefault="00476841">
      <w:pPr>
        <w:tabs>
          <w:tab w:val="left" w:pos="426"/>
          <w:tab w:val="left" w:pos="5529"/>
          <w:tab w:val="left" w:pos="5954"/>
        </w:tabs>
        <w:rPr>
          <w:rFonts w:ascii="ABC Arizona Mix Light" w:hAnsi="ABC Arizona Mix Light" w:cs="Arial"/>
          <w:b/>
          <w:sz w:val="20"/>
        </w:rPr>
      </w:pPr>
    </w:p>
    <w:p w14:paraId="40431F7F" w14:textId="66FEBB48" w:rsidR="000C7623" w:rsidRPr="00A067B7" w:rsidRDefault="000C7623" w:rsidP="000C7623">
      <w:pPr>
        <w:widowControl w:val="0"/>
        <w:rPr>
          <w:rFonts w:ascii="ABC Arizona Mix Light" w:hAnsi="ABC Arizona Mix Light" w:cstheme="majorBidi"/>
          <w:u w:val="single"/>
        </w:rPr>
      </w:pPr>
      <w:r w:rsidRPr="00A067B7">
        <w:rPr>
          <w:rFonts w:ascii="ABC Arizona Mix Light" w:hAnsi="ABC Arizona Mix Light"/>
        </w:rPr>
        <w:t>1. Title:  (Professor/Dr/Mr/Mrs/Ms/Mis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6"/>
      </w:tblGrid>
      <w:tr w:rsidR="000C7623" w:rsidRPr="00FA5BF8" w14:paraId="52F7712F" w14:textId="77777777" w:rsidTr="00A067B7">
        <w:tc>
          <w:tcPr>
            <w:tcW w:w="10343" w:type="dxa"/>
          </w:tcPr>
          <w:p w14:paraId="6A1C18FC" w14:textId="77777777" w:rsidR="000C7623" w:rsidRPr="00A067B7" w:rsidRDefault="000C7623" w:rsidP="0024294E">
            <w:pPr>
              <w:widowControl w:val="0"/>
              <w:rPr>
                <w:rFonts w:ascii="ABC Arizona Mix Light" w:hAnsi="ABC Arizona Mix Light"/>
              </w:rPr>
            </w:pPr>
          </w:p>
        </w:tc>
      </w:tr>
    </w:tbl>
    <w:p w14:paraId="79BDF8A7" w14:textId="77777777" w:rsidR="000C7623" w:rsidRPr="00A067B7" w:rsidRDefault="000C7623" w:rsidP="000C7623">
      <w:pPr>
        <w:widowControl w:val="0"/>
        <w:rPr>
          <w:rFonts w:ascii="ABC Arizona Mix Light" w:hAnsi="ABC Arizona Mix Light"/>
        </w:rPr>
      </w:pPr>
    </w:p>
    <w:p w14:paraId="07F9240B" w14:textId="6CCAEF91" w:rsidR="000C7623" w:rsidRPr="00A067B7" w:rsidRDefault="000C7623" w:rsidP="000C7623">
      <w:pPr>
        <w:widowControl w:val="0"/>
        <w:rPr>
          <w:rFonts w:ascii="ABC Arizona Mix Light" w:hAnsi="ABC Arizona Mix Light" w:cstheme="majorBidi"/>
          <w:u w:val="single"/>
        </w:rPr>
      </w:pPr>
      <w:r w:rsidRPr="00A067B7">
        <w:rPr>
          <w:rFonts w:ascii="ABC Arizona Mix Light" w:hAnsi="ABC Arizona Mix Light"/>
        </w:rPr>
        <w:t xml:space="preserve">2. </w:t>
      </w:r>
      <w:r w:rsidRPr="00FA5BF8">
        <w:rPr>
          <w:rFonts w:ascii="ABC Arizona Mix Light" w:hAnsi="ABC Arizona Mix Light" w:cs="Arial"/>
          <w:sz w:val="20"/>
        </w:rPr>
        <w:t>Full name (surname underlined</w:t>
      </w:r>
      <w:r w:rsidR="009B6699" w:rsidRPr="00A067B7">
        <w:rPr>
          <w:rFonts w:ascii="ABC Arizona Mix Light" w:hAnsi="ABC Arizona Mix Light"/>
        </w:rPr>
        <w:t xml:space="preserve">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6"/>
      </w:tblGrid>
      <w:tr w:rsidR="000C7623" w:rsidRPr="00FA5BF8" w14:paraId="2093F76C" w14:textId="77777777" w:rsidTr="00A067B7">
        <w:tc>
          <w:tcPr>
            <w:tcW w:w="10343" w:type="dxa"/>
          </w:tcPr>
          <w:p w14:paraId="7BE879C2" w14:textId="77777777" w:rsidR="000C7623" w:rsidRPr="00A067B7" w:rsidRDefault="000C7623" w:rsidP="0024294E">
            <w:pPr>
              <w:widowControl w:val="0"/>
              <w:rPr>
                <w:rFonts w:ascii="ABC Arizona Mix Light" w:hAnsi="ABC Arizona Mix Light"/>
              </w:rPr>
            </w:pPr>
          </w:p>
        </w:tc>
      </w:tr>
    </w:tbl>
    <w:p w14:paraId="6787AC18" w14:textId="77777777" w:rsidR="000C7623" w:rsidRPr="00A067B7" w:rsidRDefault="000C7623" w:rsidP="000C7623">
      <w:pPr>
        <w:widowControl w:val="0"/>
        <w:rPr>
          <w:rFonts w:ascii="ABC Arizona Mix Light" w:hAnsi="ABC Arizona Mix Light"/>
        </w:rPr>
      </w:pPr>
    </w:p>
    <w:p w14:paraId="5AE207F5" w14:textId="77777777" w:rsidR="000C7623" w:rsidRPr="00A067B7" w:rsidRDefault="000C7623" w:rsidP="000C7623">
      <w:pPr>
        <w:widowControl w:val="0"/>
        <w:rPr>
          <w:rFonts w:ascii="ABC Arizona Mix Light" w:hAnsi="ABC Arizona Mix Light" w:cstheme="majorBidi"/>
        </w:rPr>
      </w:pPr>
      <w:r w:rsidRPr="00A067B7">
        <w:rPr>
          <w:rFonts w:ascii="ABC Arizona Mix Light" w:hAnsi="ABC Arizona Mix Light"/>
        </w:rPr>
        <w:t xml:space="preserve">3. Address for correspondenc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6"/>
      </w:tblGrid>
      <w:tr w:rsidR="000C7623" w:rsidRPr="00FA5BF8" w14:paraId="4D47A716" w14:textId="77777777" w:rsidTr="00A067B7">
        <w:trPr>
          <w:trHeight w:val="340"/>
        </w:trPr>
        <w:tc>
          <w:tcPr>
            <w:tcW w:w="10343" w:type="dxa"/>
          </w:tcPr>
          <w:p w14:paraId="2C5829C8" w14:textId="77777777" w:rsidR="000C7623" w:rsidRPr="00A067B7" w:rsidRDefault="000C7623" w:rsidP="0024294E">
            <w:pPr>
              <w:widowControl w:val="0"/>
              <w:rPr>
                <w:rFonts w:ascii="ABC Arizona Mix Light" w:hAnsi="ABC Arizona Mix Light"/>
              </w:rPr>
            </w:pPr>
          </w:p>
        </w:tc>
      </w:tr>
      <w:tr w:rsidR="000C7623" w:rsidRPr="00FA5BF8" w14:paraId="0220CC8A" w14:textId="77777777" w:rsidTr="00A067B7">
        <w:trPr>
          <w:trHeight w:val="340"/>
        </w:trPr>
        <w:tc>
          <w:tcPr>
            <w:tcW w:w="10343" w:type="dxa"/>
          </w:tcPr>
          <w:p w14:paraId="50E1D121" w14:textId="77777777" w:rsidR="000C7623" w:rsidRPr="00A067B7" w:rsidRDefault="000C7623" w:rsidP="0024294E">
            <w:pPr>
              <w:widowControl w:val="0"/>
              <w:rPr>
                <w:rFonts w:ascii="ABC Arizona Mix Light" w:hAnsi="ABC Arizona Mix Light"/>
              </w:rPr>
            </w:pPr>
          </w:p>
        </w:tc>
      </w:tr>
      <w:tr w:rsidR="000C7623" w:rsidRPr="00FA5BF8" w14:paraId="7E7CF892" w14:textId="77777777" w:rsidTr="00A067B7">
        <w:trPr>
          <w:trHeight w:val="340"/>
        </w:trPr>
        <w:tc>
          <w:tcPr>
            <w:tcW w:w="10343" w:type="dxa"/>
          </w:tcPr>
          <w:p w14:paraId="3F536CAD" w14:textId="77777777" w:rsidR="000C7623" w:rsidRPr="00A067B7" w:rsidRDefault="000C7623" w:rsidP="0024294E">
            <w:pPr>
              <w:widowControl w:val="0"/>
              <w:rPr>
                <w:rFonts w:ascii="ABC Arizona Mix Light" w:hAnsi="ABC Arizona Mix Light"/>
              </w:rPr>
            </w:pPr>
          </w:p>
        </w:tc>
      </w:tr>
      <w:tr w:rsidR="000C7623" w:rsidRPr="00FA5BF8" w14:paraId="3E983A45" w14:textId="77777777" w:rsidTr="00A067B7">
        <w:trPr>
          <w:trHeight w:val="340"/>
        </w:trPr>
        <w:tc>
          <w:tcPr>
            <w:tcW w:w="10343" w:type="dxa"/>
          </w:tcPr>
          <w:p w14:paraId="1B58F413" w14:textId="77777777" w:rsidR="000C7623" w:rsidRPr="00A067B7" w:rsidRDefault="000C7623" w:rsidP="0024294E">
            <w:pPr>
              <w:widowControl w:val="0"/>
              <w:rPr>
                <w:rFonts w:ascii="ABC Arizona Mix Light" w:hAnsi="ABC Arizona Mix Light"/>
              </w:rPr>
            </w:pPr>
          </w:p>
        </w:tc>
      </w:tr>
    </w:tbl>
    <w:p w14:paraId="710039D6" w14:textId="77777777" w:rsidR="000C7623" w:rsidRPr="00A067B7" w:rsidRDefault="000C7623" w:rsidP="000C7623">
      <w:pPr>
        <w:widowControl w:val="0"/>
        <w:rPr>
          <w:rFonts w:ascii="ABC Arizona Mix Light" w:hAnsi="ABC Arizona Mix Light"/>
        </w:rPr>
      </w:pPr>
    </w:p>
    <w:p w14:paraId="30B7BF9A" w14:textId="77777777" w:rsidR="000C7623" w:rsidRPr="00A067B7" w:rsidRDefault="000C7623" w:rsidP="000C7623">
      <w:pPr>
        <w:widowControl w:val="0"/>
        <w:rPr>
          <w:rFonts w:ascii="ABC Arizona Mix Light" w:hAnsi="ABC Arizona Mix Light"/>
        </w:rPr>
      </w:pPr>
      <w:r w:rsidRPr="00A067B7">
        <w:rPr>
          <w:rFonts w:ascii="ABC Arizona Mix Light" w:hAnsi="ABC Arizona Mix Light"/>
        </w:rPr>
        <w:t>4. Email addres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6"/>
      </w:tblGrid>
      <w:tr w:rsidR="000C7623" w:rsidRPr="00FA5BF8" w14:paraId="359CC178" w14:textId="77777777" w:rsidTr="00A067B7">
        <w:tc>
          <w:tcPr>
            <w:tcW w:w="10343" w:type="dxa"/>
          </w:tcPr>
          <w:p w14:paraId="143E5056" w14:textId="77777777" w:rsidR="000C7623" w:rsidRPr="00A067B7" w:rsidRDefault="000C7623" w:rsidP="0024294E">
            <w:pPr>
              <w:widowControl w:val="0"/>
              <w:rPr>
                <w:rFonts w:ascii="ABC Arizona Mix Light" w:hAnsi="ABC Arizona Mix Light"/>
              </w:rPr>
            </w:pPr>
          </w:p>
        </w:tc>
      </w:tr>
    </w:tbl>
    <w:p w14:paraId="59B6E458" w14:textId="77777777" w:rsidR="000C7623" w:rsidRPr="00A067B7" w:rsidRDefault="000C7623" w:rsidP="000C7623">
      <w:pPr>
        <w:widowControl w:val="0"/>
        <w:rPr>
          <w:rFonts w:ascii="ABC Arizona Mix Light" w:hAnsi="ABC Arizona Mix Light"/>
        </w:rPr>
      </w:pPr>
    </w:p>
    <w:p w14:paraId="5862F64F" w14:textId="77777777" w:rsidR="000C7623" w:rsidRPr="00A067B7" w:rsidRDefault="000C7623" w:rsidP="000C7623">
      <w:pPr>
        <w:widowControl w:val="0"/>
        <w:rPr>
          <w:rFonts w:ascii="ABC Arizona Mix Light" w:hAnsi="ABC Arizona Mix Light" w:cstheme="majorBidi"/>
        </w:rPr>
      </w:pPr>
      <w:r w:rsidRPr="00A067B7">
        <w:rPr>
          <w:rFonts w:ascii="ABC Arizona Mix Light" w:hAnsi="ABC Arizona Mix Light"/>
        </w:rPr>
        <w:t xml:space="preserve">5. Telephone number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6"/>
      </w:tblGrid>
      <w:tr w:rsidR="000C7623" w:rsidRPr="00FA5BF8" w14:paraId="1D98C9A7" w14:textId="77777777" w:rsidTr="00A067B7">
        <w:tc>
          <w:tcPr>
            <w:tcW w:w="10343" w:type="dxa"/>
          </w:tcPr>
          <w:p w14:paraId="67901594" w14:textId="77777777" w:rsidR="000C7623" w:rsidRPr="00A067B7" w:rsidRDefault="000C7623" w:rsidP="0024294E">
            <w:pPr>
              <w:widowControl w:val="0"/>
              <w:rPr>
                <w:rFonts w:ascii="ABC Arizona Mix Light" w:hAnsi="ABC Arizona Mix Light"/>
              </w:rPr>
            </w:pPr>
          </w:p>
        </w:tc>
      </w:tr>
    </w:tbl>
    <w:p w14:paraId="097CBAF4" w14:textId="77777777" w:rsidR="000C7623" w:rsidRPr="00A067B7" w:rsidRDefault="000C7623" w:rsidP="000C7623">
      <w:pPr>
        <w:widowControl w:val="0"/>
        <w:rPr>
          <w:rFonts w:ascii="ABC Arizona Mix Light" w:hAnsi="ABC Arizona Mix Ligh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53"/>
        <w:gridCol w:w="4753"/>
      </w:tblGrid>
      <w:tr w:rsidR="00EF0986" w:rsidRPr="00FA5BF8" w:rsidDel="00476841" w14:paraId="50E1F482" w14:textId="11B18963" w:rsidTr="00A067B7">
        <w:trPr>
          <w:trHeight w:val="216"/>
        </w:trPr>
        <w:tc>
          <w:tcPr>
            <w:tcW w:w="552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DB15D8" w14:textId="67793659" w:rsidR="00EF0986" w:rsidRPr="00FA5BF8" w:rsidDel="00476841" w:rsidRDefault="00397182" w:rsidP="0024294E">
            <w:pPr>
              <w:tabs>
                <w:tab w:val="left" w:pos="426"/>
              </w:tabs>
              <w:rPr>
                <w:rFonts w:ascii="ABC Arizona Mix Light" w:hAnsi="ABC Arizona Mix Light" w:cs="Arial"/>
                <w:noProof/>
                <w:sz w:val="20"/>
              </w:rPr>
            </w:pPr>
            <w:r>
              <w:rPr>
                <w:rFonts w:ascii="ABC Arizona Mix Light" w:hAnsi="ABC Arizona Mix Light" w:cs="Arial"/>
                <w:sz w:val="20"/>
              </w:rPr>
              <w:t xml:space="preserve">6. </w:t>
            </w:r>
            <w:r w:rsidR="00EF0986" w:rsidRPr="00FA5BF8">
              <w:rPr>
                <w:rFonts w:ascii="ABC Arizona Mix Light" w:hAnsi="ABC Arizona Mix Light" w:cs="Arial"/>
                <w:sz w:val="20"/>
              </w:rPr>
              <w:t>Nationality / dual nationality</w:t>
            </w:r>
          </w:p>
        </w:tc>
        <w:tc>
          <w:tcPr>
            <w:tcW w:w="4819" w:type="dxa"/>
            <w:vMerge w:val="restart"/>
            <w:tcBorders>
              <w:top w:val="nil"/>
              <w:left w:val="nil"/>
              <w:right w:val="nil"/>
            </w:tcBorders>
          </w:tcPr>
          <w:p w14:paraId="6D0CC329" w14:textId="5A985725" w:rsidR="00EF0986" w:rsidRPr="00FA5BF8" w:rsidRDefault="00EF0986" w:rsidP="00EF0986">
            <w:pPr>
              <w:tabs>
                <w:tab w:val="left" w:pos="426"/>
                <w:tab w:val="left" w:pos="2928"/>
                <w:tab w:val="left" w:pos="5529"/>
                <w:tab w:val="left" w:pos="5954"/>
                <w:tab w:val="left" w:pos="7371"/>
              </w:tabs>
              <w:rPr>
                <w:rFonts w:ascii="ABC Arizona Mix Light" w:hAnsi="ABC Arizona Mix Light" w:cs="Arial"/>
                <w:sz w:val="20"/>
              </w:rPr>
            </w:pPr>
            <w:r w:rsidRPr="00FA5BF8">
              <w:rPr>
                <w:rFonts w:ascii="ABC Arizona Mix Light" w:hAnsi="ABC Arizona Mix Light" w:cs="Arial"/>
                <w:sz w:val="20"/>
              </w:rPr>
              <w:t xml:space="preserve">Please confirm that you are ordinarily resident in the United Kingdom.  (Please tick)  </w:t>
            </w:r>
            <w:r w:rsidRPr="00FA5BF8">
              <w:rPr>
                <w:rFonts w:ascii="ABC Arizona Mix Light" w:hAnsi="ABC Arizona Mix Light" w:cs="Arial"/>
                <w:sz w:val="20"/>
              </w:rPr>
              <w:tab/>
              <w:t>[</w:t>
            </w:r>
            <w:sdt>
              <w:sdtPr>
                <w:rPr>
                  <w:rFonts w:ascii="ABC Arizona Mix Light" w:hAnsi="ABC Arizona Mix Light" w:cs="Arial"/>
                  <w:sz w:val="20"/>
                </w:rPr>
                <w:id w:val="1683468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A5BF8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Pr="00FA5BF8">
              <w:rPr>
                <w:rFonts w:ascii="ABC Arizona Mix Light" w:hAnsi="ABC Arizona Mix Light" w:cs="Arial"/>
                <w:sz w:val="20"/>
              </w:rPr>
              <w:t>]</w:t>
            </w:r>
          </w:p>
          <w:p w14:paraId="62F05183" w14:textId="77777777" w:rsidR="00EF0986" w:rsidRPr="00FA5BF8" w:rsidRDefault="00EF0986" w:rsidP="0024294E">
            <w:pPr>
              <w:tabs>
                <w:tab w:val="left" w:pos="426"/>
              </w:tabs>
              <w:rPr>
                <w:rFonts w:ascii="ABC Arizona Mix Light" w:hAnsi="ABC Arizona Mix Light" w:cs="Arial"/>
                <w:sz w:val="20"/>
              </w:rPr>
            </w:pPr>
          </w:p>
        </w:tc>
      </w:tr>
      <w:tr w:rsidR="00EF0986" w:rsidRPr="00FA5BF8" w14:paraId="1F60A537" w14:textId="7C82E41E" w:rsidTr="00A067B7">
        <w:trPr>
          <w:trHeight w:val="486"/>
        </w:trPr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DEE6E" w14:textId="77777777" w:rsidR="00EF0986" w:rsidRPr="00FA5BF8" w:rsidRDefault="00EF0986" w:rsidP="0024294E">
            <w:pPr>
              <w:tabs>
                <w:tab w:val="left" w:pos="426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4819" w:type="dxa"/>
            <w:vMerge/>
            <w:tcBorders>
              <w:left w:val="single" w:sz="4" w:space="0" w:color="auto"/>
              <w:bottom w:val="nil"/>
              <w:right w:val="nil"/>
            </w:tcBorders>
          </w:tcPr>
          <w:p w14:paraId="44764E15" w14:textId="5310BD56" w:rsidR="00EF0986" w:rsidRPr="00FA5BF8" w:rsidRDefault="00EF0986" w:rsidP="0024294E">
            <w:pPr>
              <w:tabs>
                <w:tab w:val="left" w:pos="426"/>
              </w:tabs>
              <w:rPr>
                <w:rFonts w:ascii="ABC Arizona Mix Light" w:hAnsi="ABC Arizona Mix Light" w:cs="Arial"/>
                <w:sz w:val="20"/>
              </w:rPr>
            </w:pPr>
          </w:p>
        </w:tc>
      </w:tr>
    </w:tbl>
    <w:p w14:paraId="6F6BFC3F" w14:textId="77777777" w:rsidR="00B960DF" w:rsidRPr="00FA5BF8" w:rsidRDefault="00B960DF">
      <w:pPr>
        <w:tabs>
          <w:tab w:val="left" w:pos="426"/>
          <w:tab w:val="left" w:pos="5529"/>
          <w:tab w:val="left" w:pos="5954"/>
        </w:tabs>
        <w:rPr>
          <w:rFonts w:ascii="ABC Arizona Mix Light" w:hAnsi="ABC Arizona Mix Light" w:cs="Arial"/>
          <w:b/>
          <w:sz w:val="20"/>
        </w:rPr>
      </w:pPr>
    </w:p>
    <w:p w14:paraId="2DA3896E" w14:textId="35C1E4AF" w:rsidR="0050283C" w:rsidRPr="00FA5BF8" w:rsidRDefault="00397182">
      <w:pPr>
        <w:pStyle w:val="Heading3"/>
        <w:tabs>
          <w:tab w:val="clear" w:pos="5529"/>
          <w:tab w:val="clear" w:pos="5954"/>
        </w:tabs>
        <w:rPr>
          <w:rFonts w:ascii="ABC Arizona Mix Light" w:hAnsi="ABC Arizona Mix Light" w:cs="Arial"/>
          <w:b w:val="0"/>
        </w:rPr>
      </w:pPr>
      <w:r>
        <w:rPr>
          <w:rFonts w:ascii="ABC Arizona Mix Light" w:hAnsi="ABC Arizona Mix Light" w:cs="Arial"/>
          <w:b w:val="0"/>
        </w:rPr>
        <w:t xml:space="preserve">7. </w:t>
      </w:r>
      <w:r w:rsidR="0050283C" w:rsidRPr="00FA5BF8">
        <w:rPr>
          <w:rFonts w:ascii="ABC Arizona Mix Light" w:hAnsi="ABC Arizona Mix Light" w:cs="Arial"/>
          <w:b w:val="0"/>
        </w:rPr>
        <w:t xml:space="preserve">Present </w:t>
      </w:r>
      <w:r w:rsidR="00BD2820" w:rsidRPr="00FA5BF8">
        <w:rPr>
          <w:rFonts w:ascii="ABC Arizona Mix Light" w:hAnsi="ABC Arizona Mix Light" w:cs="Arial"/>
          <w:b w:val="0"/>
        </w:rPr>
        <w:t xml:space="preserve">position </w:t>
      </w:r>
      <w:r w:rsidR="0050283C" w:rsidRPr="00FA5BF8">
        <w:rPr>
          <w:rFonts w:ascii="ABC Arizona Mix Light" w:hAnsi="ABC Arizona Mix Light" w:cs="Arial"/>
          <w:b w:val="0"/>
        </w:rPr>
        <w:t>and employing institution.</w:t>
      </w:r>
      <w:r w:rsidR="00211A0B" w:rsidRPr="00FA5BF8">
        <w:rPr>
          <w:rFonts w:ascii="ABC Arizona Mix Light" w:hAnsi="ABC Arizona Mix Light" w:cs="Arial"/>
          <w:b w:val="0"/>
        </w:rPr>
        <w:t xml:space="preserve">  If on fixed-term contract, please indicate the end-date of contract.</w:t>
      </w:r>
    </w:p>
    <w:p w14:paraId="73ABC171" w14:textId="77777777" w:rsidR="00A01CF9" w:rsidRPr="00FA5BF8" w:rsidRDefault="00A01CF9">
      <w:pPr>
        <w:tabs>
          <w:tab w:val="left" w:pos="426"/>
        </w:tabs>
        <w:rPr>
          <w:rFonts w:ascii="ABC Arizona Mix Light" w:hAnsi="ABC Arizona Mix Light" w:cs="Arial"/>
          <w:bCs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6"/>
      </w:tblGrid>
      <w:tr w:rsidR="00A01CF9" w:rsidRPr="00FA5BF8" w14:paraId="3DE0C7A1" w14:textId="77777777" w:rsidTr="00A067B7">
        <w:trPr>
          <w:trHeight w:val="565"/>
        </w:trPr>
        <w:tc>
          <w:tcPr>
            <w:tcW w:w="10343" w:type="dxa"/>
          </w:tcPr>
          <w:p w14:paraId="77FCF21A" w14:textId="13FD5D61" w:rsidR="00A01CF9" w:rsidRPr="00FA5BF8" w:rsidRDefault="00A01CF9">
            <w:pPr>
              <w:tabs>
                <w:tab w:val="left" w:pos="426"/>
              </w:tabs>
              <w:rPr>
                <w:rFonts w:ascii="ABC Arizona Mix Light" w:hAnsi="ABC Arizona Mix Light" w:cs="Arial"/>
                <w:b/>
                <w:sz w:val="20"/>
              </w:rPr>
            </w:pPr>
          </w:p>
        </w:tc>
      </w:tr>
    </w:tbl>
    <w:p w14:paraId="6B699379" w14:textId="7C49EE3E" w:rsidR="00F06A7C" w:rsidRPr="00FA5BF8" w:rsidRDefault="00F06A7C" w:rsidP="00F06A7C">
      <w:pPr>
        <w:rPr>
          <w:rFonts w:ascii="ABC Arizona Mix Light" w:hAnsi="ABC Arizona Mix Light" w:cs="Arial"/>
          <w:sz w:val="20"/>
        </w:rPr>
      </w:pPr>
    </w:p>
    <w:p w14:paraId="2349049C" w14:textId="7367927C" w:rsidR="00D85A07" w:rsidRPr="00FA5BF8" w:rsidRDefault="001F620F" w:rsidP="00F06A7C">
      <w:pPr>
        <w:rPr>
          <w:rFonts w:ascii="ABC Arizona Mix Light" w:hAnsi="ABC Arizona Mix Light" w:cs="Arial"/>
          <w:b/>
          <w:bCs/>
          <w:sz w:val="20"/>
        </w:rPr>
      </w:pPr>
      <w:r w:rsidRPr="00FA5BF8">
        <w:rPr>
          <w:rFonts w:ascii="ABC Arizona Mix Light" w:hAnsi="ABC Arizona Mix Light" w:cs="Arial"/>
          <w:b/>
          <w:bCs/>
          <w:sz w:val="20"/>
        </w:rPr>
        <w:t>LEVANT INVESTIGATOR</w:t>
      </w:r>
      <w:r w:rsidR="00D85A07" w:rsidRPr="00FA5BF8">
        <w:rPr>
          <w:rFonts w:ascii="ABC Arizona Mix Light" w:hAnsi="ABC Arizona Mix Light" w:cs="Arial"/>
          <w:b/>
          <w:bCs/>
          <w:sz w:val="20"/>
        </w:rPr>
        <w:t xml:space="preserve"> </w:t>
      </w:r>
      <w:r w:rsidRPr="00FA5BF8">
        <w:rPr>
          <w:rFonts w:ascii="ABC Arizona Mix Light" w:hAnsi="ABC Arizona Mix Light" w:cs="Arial"/>
          <w:b/>
          <w:bCs/>
          <w:sz w:val="20"/>
        </w:rPr>
        <w:t>DETAILS</w:t>
      </w:r>
    </w:p>
    <w:p w14:paraId="2B14A10E" w14:textId="77777777" w:rsidR="00BD2820" w:rsidRPr="00FA5BF8" w:rsidRDefault="00BD2820" w:rsidP="00397182">
      <w:pPr>
        <w:tabs>
          <w:tab w:val="left" w:pos="9356"/>
        </w:tabs>
        <w:rPr>
          <w:rFonts w:ascii="ABC Arizona Mix Light" w:hAnsi="ABC Arizona Mix Light" w:cs="Arial"/>
          <w:b/>
          <w:bCs/>
          <w:sz w:val="20"/>
        </w:rPr>
      </w:pPr>
    </w:p>
    <w:p w14:paraId="0E9FB6C1" w14:textId="77777777" w:rsidR="00BD2820" w:rsidRPr="00A067B7" w:rsidRDefault="00BD2820" w:rsidP="00BD2820">
      <w:pPr>
        <w:widowControl w:val="0"/>
        <w:rPr>
          <w:rFonts w:ascii="ABC Arizona Mix Light" w:hAnsi="ABC Arizona Mix Light" w:cstheme="majorBidi"/>
          <w:u w:val="single"/>
        </w:rPr>
      </w:pPr>
      <w:r w:rsidRPr="00A067B7">
        <w:rPr>
          <w:rFonts w:ascii="ABC Arizona Mix Light" w:hAnsi="ABC Arizona Mix Light"/>
        </w:rPr>
        <w:t>1. Title:  (Professor/Dr/Mr/Mrs/Ms/Mis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6"/>
      </w:tblGrid>
      <w:tr w:rsidR="00BD2820" w:rsidRPr="00FA5BF8" w14:paraId="5535C050" w14:textId="77777777" w:rsidTr="00A067B7">
        <w:tc>
          <w:tcPr>
            <w:tcW w:w="10343" w:type="dxa"/>
          </w:tcPr>
          <w:p w14:paraId="2032BAD2" w14:textId="77777777" w:rsidR="00BD2820" w:rsidRPr="00A067B7" w:rsidRDefault="00BD2820" w:rsidP="0024294E">
            <w:pPr>
              <w:widowControl w:val="0"/>
              <w:rPr>
                <w:rFonts w:ascii="ABC Arizona Mix Light" w:hAnsi="ABC Arizona Mix Light"/>
              </w:rPr>
            </w:pPr>
          </w:p>
        </w:tc>
      </w:tr>
    </w:tbl>
    <w:p w14:paraId="0A1F957B" w14:textId="77777777" w:rsidR="00BD2820" w:rsidRPr="00A067B7" w:rsidRDefault="00BD2820" w:rsidP="00BD2820">
      <w:pPr>
        <w:widowControl w:val="0"/>
        <w:rPr>
          <w:rFonts w:ascii="ABC Arizona Mix Light" w:hAnsi="ABC Arizona Mix Light"/>
        </w:rPr>
      </w:pPr>
    </w:p>
    <w:p w14:paraId="78B6500B" w14:textId="77777777" w:rsidR="00BD2820" w:rsidRPr="00A067B7" w:rsidRDefault="00BD2820" w:rsidP="00BD2820">
      <w:pPr>
        <w:widowControl w:val="0"/>
        <w:rPr>
          <w:rFonts w:ascii="ABC Arizona Mix Light" w:hAnsi="ABC Arizona Mix Light" w:cstheme="majorBidi"/>
          <w:u w:val="single"/>
        </w:rPr>
      </w:pPr>
      <w:r w:rsidRPr="00A067B7">
        <w:rPr>
          <w:rFonts w:ascii="ABC Arizona Mix Light" w:hAnsi="ABC Arizona Mix Light"/>
        </w:rPr>
        <w:t xml:space="preserve">2. </w:t>
      </w:r>
      <w:r w:rsidRPr="00FA5BF8">
        <w:rPr>
          <w:rFonts w:ascii="ABC Arizona Mix Light" w:hAnsi="ABC Arizona Mix Light" w:cs="Arial"/>
          <w:sz w:val="20"/>
        </w:rPr>
        <w:t>Full name (surname underlined</w:t>
      </w:r>
      <w:r w:rsidRPr="00A067B7">
        <w:rPr>
          <w:rFonts w:ascii="ABC Arizona Mix Light" w:hAnsi="ABC Arizona Mix Light"/>
        </w:rPr>
        <w:t xml:space="preserve">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6"/>
      </w:tblGrid>
      <w:tr w:rsidR="00BD2820" w:rsidRPr="00FA5BF8" w14:paraId="2C6AB269" w14:textId="77777777" w:rsidTr="00A067B7">
        <w:tc>
          <w:tcPr>
            <w:tcW w:w="10343" w:type="dxa"/>
          </w:tcPr>
          <w:p w14:paraId="0529B754" w14:textId="77777777" w:rsidR="00BD2820" w:rsidRPr="00A067B7" w:rsidRDefault="00BD2820" w:rsidP="0024294E">
            <w:pPr>
              <w:widowControl w:val="0"/>
              <w:rPr>
                <w:rFonts w:ascii="ABC Arizona Mix Light" w:hAnsi="ABC Arizona Mix Light"/>
              </w:rPr>
            </w:pPr>
          </w:p>
        </w:tc>
      </w:tr>
    </w:tbl>
    <w:p w14:paraId="144B3605" w14:textId="77777777" w:rsidR="00BD2820" w:rsidRPr="00A067B7" w:rsidRDefault="00BD2820" w:rsidP="00BD2820">
      <w:pPr>
        <w:widowControl w:val="0"/>
        <w:rPr>
          <w:rFonts w:ascii="ABC Arizona Mix Light" w:hAnsi="ABC Arizona Mix Light"/>
        </w:rPr>
      </w:pPr>
    </w:p>
    <w:p w14:paraId="2464296C" w14:textId="77777777" w:rsidR="00BD2820" w:rsidRPr="00A067B7" w:rsidRDefault="00BD2820" w:rsidP="00BD2820">
      <w:pPr>
        <w:widowControl w:val="0"/>
        <w:rPr>
          <w:rFonts w:ascii="ABC Arizona Mix Light" w:hAnsi="ABC Arizona Mix Light" w:cstheme="majorBidi"/>
        </w:rPr>
      </w:pPr>
      <w:r w:rsidRPr="00A067B7">
        <w:rPr>
          <w:rFonts w:ascii="ABC Arizona Mix Light" w:hAnsi="ABC Arizona Mix Light"/>
        </w:rPr>
        <w:t xml:space="preserve">3. Address for correspondenc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6"/>
      </w:tblGrid>
      <w:tr w:rsidR="00BD2820" w:rsidRPr="00FA5BF8" w14:paraId="5BB0B08D" w14:textId="77777777" w:rsidTr="00397182">
        <w:trPr>
          <w:trHeight w:val="340"/>
        </w:trPr>
        <w:tc>
          <w:tcPr>
            <w:tcW w:w="10343" w:type="dxa"/>
          </w:tcPr>
          <w:p w14:paraId="3195D247" w14:textId="77777777" w:rsidR="00BD2820" w:rsidRPr="00A067B7" w:rsidRDefault="00BD2820" w:rsidP="0024294E">
            <w:pPr>
              <w:widowControl w:val="0"/>
              <w:rPr>
                <w:rFonts w:ascii="ABC Arizona Mix Light" w:hAnsi="ABC Arizona Mix Light"/>
              </w:rPr>
            </w:pPr>
          </w:p>
        </w:tc>
      </w:tr>
      <w:tr w:rsidR="00BD2820" w:rsidRPr="00FA5BF8" w14:paraId="462A7EBF" w14:textId="77777777" w:rsidTr="00397182">
        <w:trPr>
          <w:trHeight w:val="340"/>
        </w:trPr>
        <w:tc>
          <w:tcPr>
            <w:tcW w:w="10343" w:type="dxa"/>
          </w:tcPr>
          <w:p w14:paraId="24720B5C" w14:textId="77777777" w:rsidR="00BD2820" w:rsidRPr="00A067B7" w:rsidRDefault="00BD2820" w:rsidP="0024294E">
            <w:pPr>
              <w:widowControl w:val="0"/>
              <w:rPr>
                <w:rFonts w:ascii="ABC Arizona Mix Light" w:hAnsi="ABC Arizona Mix Light"/>
              </w:rPr>
            </w:pPr>
          </w:p>
        </w:tc>
      </w:tr>
      <w:tr w:rsidR="00BD2820" w:rsidRPr="00FA5BF8" w14:paraId="17B65A4F" w14:textId="77777777" w:rsidTr="00397182">
        <w:trPr>
          <w:trHeight w:val="340"/>
        </w:trPr>
        <w:tc>
          <w:tcPr>
            <w:tcW w:w="10343" w:type="dxa"/>
          </w:tcPr>
          <w:p w14:paraId="674D334F" w14:textId="77777777" w:rsidR="00BD2820" w:rsidRPr="00A067B7" w:rsidRDefault="00BD2820" w:rsidP="0024294E">
            <w:pPr>
              <w:widowControl w:val="0"/>
              <w:rPr>
                <w:rFonts w:ascii="ABC Arizona Mix Light" w:hAnsi="ABC Arizona Mix Light"/>
              </w:rPr>
            </w:pPr>
          </w:p>
        </w:tc>
      </w:tr>
      <w:tr w:rsidR="00BD2820" w:rsidRPr="00FA5BF8" w14:paraId="7C7CF77D" w14:textId="77777777" w:rsidTr="00397182">
        <w:trPr>
          <w:trHeight w:val="340"/>
        </w:trPr>
        <w:tc>
          <w:tcPr>
            <w:tcW w:w="10343" w:type="dxa"/>
          </w:tcPr>
          <w:p w14:paraId="49B33ECC" w14:textId="77777777" w:rsidR="00BD2820" w:rsidRPr="00A067B7" w:rsidRDefault="00BD2820" w:rsidP="0024294E">
            <w:pPr>
              <w:widowControl w:val="0"/>
              <w:rPr>
                <w:rFonts w:ascii="ABC Arizona Mix Light" w:hAnsi="ABC Arizona Mix Light"/>
              </w:rPr>
            </w:pPr>
          </w:p>
        </w:tc>
      </w:tr>
    </w:tbl>
    <w:p w14:paraId="612F7F61" w14:textId="77777777" w:rsidR="00BD2820" w:rsidRPr="00A067B7" w:rsidRDefault="00BD2820" w:rsidP="00BD2820">
      <w:pPr>
        <w:widowControl w:val="0"/>
        <w:rPr>
          <w:rFonts w:ascii="ABC Arizona Mix Light" w:hAnsi="ABC Arizona Mix Light"/>
        </w:rPr>
      </w:pPr>
    </w:p>
    <w:p w14:paraId="76368793" w14:textId="77777777" w:rsidR="00BD2820" w:rsidRPr="00A067B7" w:rsidRDefault="00BD2820" w:rsidP="00BD2820">
      <w:pPr>
        <w:widowControl w:val="0"/>
        <w:rPr>
          <w:rFonts w:ascii="ABC Arizona Mix Light" w:hAnsi="ABC Arizona Mix Light"/>
        </w:rPr>
      </w:pPr>
      <w:r w:rsidRPr="00A067B7">
        <w:rPr>
          <w:rFonts w:ascii="ABC Arizona Mix Light" w:hAnsi="ABC Arizona Mix Light"/>
        </w:rPr>
        <w:t>4. Email addres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6"/>
      </w:tblGrid>
      <w:tr w:rsidR="00BD2820" w:rsidRPr="00FA5BF8" w14:paraId="720CDC8A" w14:textId="77777777" w:rsidTr="00397182">
        <w:tc>
          <w:tcPr>
            <w:tcW w:w="10343" w:type="dxa"/>
          </w:tcPr>
          <w:p w14:paraId="24FBFC5A" w14:textId="77777777" w:rsidR="00BD2820" w:rsidRPr="00A067B7" w:rsidRDefault="00BD2820" w:rsidP="0024294E">
            <w:pPr>
              <w:widowControl w:val="0"/>
              <w:rPr>
                <w:rFonts w:ascii="ABC Arizona Mix Light" w:hAnsi="ABC Arizona Mix Light"/>
              </w:rPr>
            </w:pPr>
          </w:p>
        </w:tc>
      </w:tr>
    </w:tbl>
    <w:p w14:paraId="72757DC9" w14:textId="77777777" w:rsidR="00BD2820" w:rsidRPr="00A067B7" w:rsidRDefault="00BD2820" w:rsidP="00BD2820">
      <w:pPr>
        <w:widowControl w:val="0"/>
        <w:rPr>
          <w:rFonts w:ascii="ABC Arizona Mix Light" w:hAnsi="ABC Arizona Mix Light"/>
        </w:rPr>
      </w:pPr>
    </w:p>
    <w:p w14:paraId="20677857" w14:textId="77777777" w:rsidR="00BD2820" w:rsidRPr="00A067B7" w:rsidRDefault="00BD2820" w:rsidP="00BD2820">
      <w:pPr>
        <w:widowControl w:val="0"/>
        <w:rPr>
          <w:rFonts w:ascii="ABC Arizona Mix Light" w:hAnsi="ABC Arizona Mix Light" w:cstheme="majorBidi"/>
        </w:rPr>
      </w:pPr>
      <w:r w:rsidRPr="00A067B7">
        <w:rPr>
          <w:rFonts w:ascii="ABC Arizona Mix Light" w:hAnsi="ABC Arizona Mix Light"/>
        </w:rPr>
        <w:t xml:space="preserve">5. Telephone number: 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BD2820" w:rsidRPr="00FA5BF8" w14:paraId="23EAC5AE" w14:textId="77777777" w:rsidTr="00397182">
        <w:tc>
          <w:tcPr>
            <w:tcW w:w="10201" w:type="dxa"/>
          </w:tcPr>
          <w:p w14:paraId="3C805FDF" w14:textId="77777777" w:rsidR="00BD2820" w:rsidRPr="00A067B7" w:rsidRDefault="00BD2820" w:rsidP="0024294E">
            <w:pPr>
              <w:widowControl w:val="0"/>
              <w:rPr>
                <w:rFonts w:ascii="ABC Arizona Mix Light" w:hAnsi="ABC Arizona Mix Light"/>
              </w:rPr>
            </w:pPr>
          </w:p>
        </w:tc>
      </w:tr>
    </w:tbl>
    <w:p w14:paraId="00AE6B9F" w14:textId="61722F6D" w:rsidR="00397182" w:rsidRDefault="00397182" w:rsidP="00BD2820">
      <w:pPr>
        <w:widowControl w:val="0"/>
        <w:rPr>
          <w:rFonts w:ascii="ABC Arizona Mix Light" w:hAnsi="ABC Arizona Mix Light"/>
        </w:rPr>
      </w:pPr>
    </w:p>
    <w:p w14:paraId="7492656D" w14:textId="77777777" w:rsidR="00397182" w:rsidRDefault="00397182">
      <w:pPr>
        <w:rPr>
          <w:rFonts w:ascii="ABC Arizona Mix Light" w:hAnsi="ABC Arizona Mix Light"/>
        </w:rPr>
      </w:pPr>
      <w:r>
        <w:rPr>
          <w:rFonts w:ascii="ABC Arizona Mix Light" w:hAnsi="ABC Arizona Mix Light"/>
        </w:rPr>
        <w:br w:type="page"/>
      </w:r>
    </w:p>
    <w:p w14:paraId="53118041" w14:textId="77777777" w:rsidR="00BD2820" w:rsidRPr="00A067B7" w:rsidRDefault="00BD2820" w:rsidP="00BD2820">
      <w:pPr>
        <w:widowControl w:val="0"/>
        <w:rPr>
          <w:rFonts w:ascii="ABC Arizona Mix Light" w:hAnsi="ABC Arizona Mix Ligh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29"/>
        <w:gridCol w:w="4677"/>
      </w:tblGrid>
      <w:tr w:rsidR="00BD2820" w:rsidRPr="00FA5BF8" w:rsidDel="00476841" w14:paraId="06C949C1" w14:textId="77777777" w:rsidTr="00397182">
        <w:trPr>
          <w:trHeight w:val="216"/>
        </w:trPr>
        <w:tc>
          <w:tcPr>
            <w:tcW w:w="552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636A36" w14:textId="44D0F44E" w:rsidR="00BD2820" w:rsidRPr="00FA5BF8" w:rsidDel="00476841" w:rsidRDefault="00397182" w:rsidP="0024294E">
            <w:pPr>
              <w:tabs>
                <w:tab w:val="left" w:pos="426"/>
              </w:tabs>
              <w:rPr>
                <w:rFonts w:ascii="ABC Arizona Mix Light" w:hAnsi="ABC Arizona Mix Light" w:cs="Arial"/>
                <w:noProof/>
                <w:sz w:val="20"/>
              </w:rPr>
            </w:pPr>
            <w:r>
              <w:rPr>
                <w:rFonts w:ascii="ABC Arizona Mix Light" w:hAnsi="ABC Arizona Mix Light" w:cs="Arial"/>
                <w:sz w:val="20"/>
              </w:rPr>
              <w:t xml:space="preserve">6. </w:t>
            </w:r>
            <w:r w:rsidR="00BD2820" w:rsidRPr="00FA5BF8">
              <w:rPr>
                <w:rFonts w:ascii="ABC Arizona Mix Light" w:hAnsi="ABC Arizona Mix Light" w:cs="Arial"/>
                <w:sz w:val="20"/>
              </w:rPr>
              <w:t>Nationality / dual nationality</w:t>
            </w:r>
          </w:p>
        </w:tc>
        <w:tc>
          <w:tcPr>
            <w:tcW w:w="4677" w:type="dxa"/>
            <w:vMerge w:val="restart"/>
            <w:tcBorders>
              <w:top w:val="nil"/>
              <w:left w:val="nil"/>
              <w:right w:val="nil"/>
            </w:tcBorders>
          </w:tcPr>
          <w:p w14:paraId="06EE5CFC" w14:textId="27962CD2" w:rsidR="00BD2820" w:rsidRPr="00FA5BF8" w:rsidRDefault="00BD2820" w:rsidP="0024294E">
            <w:pPr>
              <w:tabs>
                <w:tab w:val="left" w:pos="426"/>
                <w:tab w:val="left" w:pos="2928"/>
                <w:tab w:val="left" w:pos="5529"/>
                <w:tab w:val="left" w:pos="5954"/>
                <w:tab w:val="left" w:pos="7371"/>
              </w:tabs>
              <w:rPr>
                <w:rFonts w:ascii="ABC Arizona Mix Light" w:hAnsi="ABC Arizona Mix Light" w:cs="Arial"/>
                <w:sz w:val="20"/>
              </w:rPr>
            </w:pPr>
            <w:r w:rsidRPr="00FA5BF8">
              <w:rPr>
                <w:rFonts w:ascii="ABC Arizona Mix Light" w:hAnsi="ABC Arizona Mix Light" w:cs="Arial"/>
                <w:sz w:val="20"/>
              </w:rPr>
              <w:t xml:space="preserve">Please confirm that you are ordinarily resident in the Levant.  (Please tick)  </w:t>
            </w:r>
            <w:r w:rsidRPr="00FA5BF8">
              <w:rPr>
                <w:rFonts w:ascii="ABC Arizona Mix Light" w:hAnsi="ABC Arizona Mix Light" w:cs="Arial"/>
                <w:sz w:val="20"/>
              </w:rPr>
              <w:tab/>
              <w:t>[</w:t>
            </w:r>
            <w:sdt>
              <w:sdtPr>
                <w:rPr>
                  <w:rFonts w:ascii="ABC Arizona Mix Light" w:hAnsi="ABC Arizona Mix Light" w:cs="Arial"/>
                  <w:sz w:val="20"/>
                </w:rPr>
                <w:id w:val="63152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A5BF8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Pr="00FA5BF8">
              <w:rPr>
                <w:rFonts w:ascii="ABC Arizona Mix Light" w:hAnsi="ABC Arizona Mix Light" w:cs="Arial"/>
                <w:sz w:val="20"/>
              </w:rPr>
              <w:t>]</w:t>
            </w:r>
          </w:p>
          <w:p w14:paraId="0171D371" w14:textId="77777777" w:rsidR="00BD2820" w:rsidRPr="00FA5BF8" w:rsidRDefault="00BD2820" w:rsidP="0024294E">
            <w:pPr>
              <w:tabs>
                <w:tab w:val="left" w:pos="426"/>
              </w:tabs>
              <w:rPr>
                <w:rFonts w:ascii="ABC Arizona Mix Light" w:hAnsi="ABC Arizona Mix Light" w:cs="Arial"/>
                <w:sz w:val="20"/>
              </w:rPr>
            </w:pPr>
          </w:p>
        </w:tc>
      </w:tr>
      <w:tr w:rsidR="00BD2820" w:rsidRPr="00FA5BF8" w14:paraId="33705008" w14:textId="77777777" w:rsidTr="00397182">
        <w:trPr>
          <w:trHeight w:val="486"/>
        </w:trPr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F3153" w14:textId="77777777" w:rsidR="00BD2820" w:rsidRPr="00FA5BF8" w:rsidRDefault="00BD2820" w:rsidP="0024294E">
            <w:pPr>
              <w:tabs>
                <w:tab w:val="left" w:pos="426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4677" w:type="dxa"/>
            <w:vMerge/>
            <w:tcBorders>
              <w:left w:val="single" w:sz="4" w:space="0" w:color="auto"/>
              <w:bottom w:val="nil"/>
              <w:right w:val="nil"/>
            </w:tcBorders>
          </w:tcPr>
          <w:p w14:paraId="0EB43C0C" w14:textId="77777777" w:rsidR="00BD2820" w:rsidRPr="00FA5BF8" w:rsidRDefault="00BD2820" w:rsidP="0024294E">
            <w:pPr>
              <w:tabs>
                <w:tab w:val="left" w:pos="426"/>
              </w:tabs>
              <w:rPr>
                <w:rFonts w:ascii="ABC Arizona Mix Light" w:hAnsi="ABC Arizona Mix Light" w:cs="Arial"/>
                <w:sz w:val="20"/>
              </w:rPr>
            </w:pPr>
          </w:p>
        </w:tc>
      </w:tr>
    </w:tbl>
    <w:p w14:paraId="3A8C9F61" w14:textId="77777777" w:rsidR="00BD2820" w:rsidRPr="00FA5BF8" w:rsidRDefault="00BD2820" w:rsidP="00F06A7C">
      <w:pPr>
        <w:rPr>
          <w:rFonts w:ascii="ABC Arizona Mix Light" w:hAnsi="ABC Arizona Mix Light" w:cs="Arial"/>
          <w:b/>
          <w:bCs/>
          <w:sz w:val="20"/>
        </w:rPr>
      </w:pPr>
    </w:p>
    <w:p w14:paraId="5D70AD5D" w14:textId="6FA12A2A" w:rsidR="00BD2820" w:rsidRPr="00FA5BF8" w:rsidRDefault="00397182" w:rsidP="00BD2820">
      <w:pPr>
        <w:pStyle w:val="Heading3"/>
        <w:tabs>
          <w:tab w:val="clear" w:pos="5529"/>
          <w:tab w:val="clear" w:pos="5954"/>
        </w:tabs>
        <w:rPr>
          <w:rFonts w:ascii="ABC Arizona Mix Light" w:hAnsi="ABC Arizona Mix Light" w:cs="Arial"/>
          <w:b w:val="0"/>
        </w:rPr>
      </w:pPr>
      <w:r>
        <w:rPr>
          <w:rFonts w:ascii="ABC Arizona Mix Light" w:hAnsi="ABC Arizona Mix Light" w:cs="Arial"/>
          <w:b w:val="0"/>
        </w:rPr>
        <w:t xml:space="preserve">7. </w:t>
      </w:r>
      <w:r w:rsidR="00BD2820" w:rsidRPr="00FA5BF8">
        <w:rPr>
          <w:rFonts w:ascii="ABC Arizona Mix Light" w:hAnsi="ABC Arizona Mix Light" w:cs="Arial"/>
          <w:b w:val="0"/>
        </w:rPr>
        <w:t>Present position and employing institution.  If on fixed-term contract, please indicate the end-date of contract.</w:t>
      </w:r>
    </w:p>
    <w:p w14:paraId="46B7BAD3" w14:textId="77777777" w:rsidR="00BD2820" w:rsidRPr="00FA5BF8" w:rsidRDefault="00BD2820" w:rsidP="00BD2820">
      <w:pPr>
        <w:tabs>
          <w:tab w:val="left" w:pos="426"/>
        </w:tabs>
        <w:rPr>
          <w:rFonts w:ascii="ABC Arizona Mix Light" w:hAnsi="ABC Arizona Mix Light" w:cs="Arial"/>
          <w:bCs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6"/>
      </w:tblGrid>
      <w:tr w:rsidR="00BD2820" w:rsidRPr="00FA5BF8" w14:paraId="074AF730" w14:textId="77777777" w:rsidTr="0024294E">
        <w:trPr>
          <w:trHeight w:val="565"/>
        </w:trPr>
        <w:tc>
          <w:tcPr>
            <w:tcW w:w="10528" w:type="dxa"/>
          </w:tcPr>
          <w:p w14:paraId="11871C07" w14:textId="77777777" w:rsidR="00BD2820" w:rsidRPr="00FA5BF8" w:rsidRDefault="00BD2820" w:rsidP="0024294E">
            <w:pPr>
              <w:tabs>
                <w:tab w:val="left" w:pos="426"/>
              </w:tabs>
              <w:rPr>
                <w:rFonts w:ascii="ABC Arizona Mix Light" w:hAnsi="ABC Arizona Mix Light" w:cs="Arial"/>
                <w:b/>
                <w:sz w:val="20"/>
              </w:rPr>
            </w:pPr>
          </w:p>
        </w:tc>
      </w:tr>
    </w:tbl>
    <w:p w14:paraId="113C332A" w14:textId="77777777" w:rsidR="00BD2820" w:rsidRPr="00FA5BF8" w:rsidRDefault="00BD2820" w:rsidP="00F06A7C">
      <w:pPr>
        <w:rPr>
          <w:rFonts w:ascii="ABC Arizona Mix Light" w:hAnsi="ABC Arizona Mix Light" w:cs="Arial"/>
          <w:b/>
          <w:bCs/>
          <w:sz w:val="20"/>
        </w:rPr>
      </w:pPr>
    </w:p>
    <w:p w14:paraId="7B00ED41" w14:textId="5D270754" w:rsidR="00951575" w:rsidRPr="00FA5BF8" w:rsidRDefault="00951575" w:rsidP="00951575">
      <w:pPr>
        <w:tabs>
          <w:tab w:val="left" w:pos="426"/>
        </w:tabs>
        <w:rPr>
          <w:rFonts w:ascii="ABC Arizona Mix Light" w:hAnsi="ABC Arizona Mix Light" w:cs="Arial"/>
          <w:sz w:val="20"/>
        </w:rPr>
      </w:pPr>
      <w:r w:rsidRPr="00FA5BF8">
        <w:rPr>
          <w:rFonts w:ascii="ABC Arizona Mix Light" w:hAnsi="ABC Arizona Mix Light" w:cs="Arial"/>
          <w:sz w:val="20"/>
        </w:rPr>
        <w:t>I confirm that I am not presently registered on a PhD programme, nor awaiting the outcome of my viva.  (Please tick)</w:t>
      </w:r>
      <w:r w:rsidRPr="00FA5BF8">
        <w:rPr>
          <w:rFonts w:ascii="ABC Arizona Mix Light" w:hAnsi="ABC Arizona Mix Light" w:cs="Arial"/>
          <w:b/>
          <w:sz w:val="20"/>
        </w:rPr>
        <w:tab/>
      </w:r>
      <w:r w:rsidRPr="00FA5BF8">
        <w:rPr>
          <w:rFonts w:ascii="ABC Arizona Mix Light" w:hAnsi="ABC Arizona Mix Light" w:cs="Arial"/>
          <w:sz w:val="20"/>
        </w:rPr>
        <w:t>[</w:t>
      </w:r>
      <w:sdt>
        <w:sdtPr>
          <w:rPr>
            <w:rFonts w:ascii="ABC Arizona Mix Light" w:hAnsi="ABC Arizona Mix Light" w:cs="Arial"/>
            <w:sz w:val="20"/>
          </w:rPr>
          <w:id w:val="-351230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4202C" w:rsidRPr="00FA5BF8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Pr="00FA5BF8">
        <w:rPr>
          <w:rFonts w:ascii="ABC Arizona Mix Light" w:hAnsi="ABC Arizona Mix Light" w:cs="Arial"/>
          <w:sz w:val="20"/>
        </w:rPr>
        <w:t>]</w:t>
      </w:r>
    </w:p>
    <w:p w14:paraId="6D9AD949" w14:textId="77777777" w:rsidR="00951575" w:rsidRPr="00FA5BF8" w:rsidRDefault="00951575" w:rsidP="00951575">
      <w:pPr>
        <w:tabs>
          <w:tab w:val="left" w:pos="426"/>
        </w:tabs>
        <w:rPr>
          <w:rFonts w:ascii="ABC Arizona Mix Light" w:hAnsi="ABC Arizona Mix Light" w:cs="Arial"/>
          <w:b/>
          <w:sz w:val="20"/>
        </w:rPr>
      </w:pPr>
    </w:p>
    <w:p w14:paraId="611E8A95" w14:textId="53E4B9C3" w:rsidR="00A01CF9" w:rsidRPr="00FA5BF8" w:rsidRDefault="00951575" w:rsidP="00212219">
      <w:pPr>
        <w:tabs>
          <w:tab w:val="left" w:pos="426"/>
        </w:tabs>
        <w:rPr>
          <w:rFonts w:ascii="ABC Arizona Mix Light" w:hAnsi="ABC Arizona Mix Light" w:cs="Arial"/>
          <w:sz w:val="20"/>
        </w:rPr>
      </w:pPr>
      <w:r w:rsidRPr="00FA5BF8">
        <w:rPr>
          <w:rFonts w:ascii="ABC Arizona Mix Light" w:hAnsi="ABC Arizona Mix Light" w:cs="Arial"/>
          <w:sz w:val="20"/>
        </w:rPr>
        <w:t>Other persons involved in the direction of</w:t>
      </w:r>
      <w:r w:rsidR="00CD2756" w:rsidRPr="00FA5BF8">
        <w:rPr>
          <w:rFonts w:ascii="ABC Arizona Mix Light" w:hAnsi="ABC Arizona Mix Light" w:cs="Arial"/>
          <w:sz w:val="20"/>
        </w:rPr>
        <w:t xml:space="preserve"> the proposed activitie</w:t>
      </w:r>
      <w:r w:rsidR="00212219" w:rsidRPr="00FA5BF8">
        <w:rPr>
          <w:rFonts w:ascii="ABC Arizona Mix Light" w:hAnsi="ABC Arizona Mix Light" w:cs="Arial"/>
          <w:sz w:val="20"/>
        </w:rPr>
        <w:t>s</w:t>
      </w:r>
      <w:r w:rsidR="00BB6071" w:rsidRPr="00FA5BF8">
        <w:rPr>
          <w:rFonts w:ascii="ABC Arizona Mix Light" w:hAnsi="ABC Arizona Mix Light" w:cs="Arial"/>
          <w:sz w:val="20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6"/>
      </w:tblGrid>
      <w:tr w:rsidR="00A01CF9" w:rsidRPr="00FA5BF8" w14:paraId="39FFCC19" w14:textId="77777777" w:rsidTr="00D9784E">
        <w:trPr>
          <w:trHeight w:val="995"/>
        </w:trPr>
        <w:tc>
          <w:tcPr>
            <w:tcW w:w="10528" w:type="dxa"/>
          </w:tcPr>
          <w:p w14:paraId="5D199897" w14:textId="4057E8E7" w:rsidR="00A01CF9" w:rsidRPr="00FA5BF8" w:rsidRDefault="00A01CF9" w:rsidP="00951575">
            <w:pPr>
              <w:tabs>
                <w:tab w:val="left" w:pos="426"/>
              </w:tabs>
              <w:rPr>
                <w:rFonts w:ascii="ABC Arizona Mix Light" w:hAnsi="ABC Arizona Mix Light" w:cs="Arial"/>
                <w:sz w:val="20"/>
              </w:rPr>
            </w:pPr>
          </w:p>
        </w:tc>
      </w:tr>
    </w:tbl>
    <w:p w14:paraId="7992CC7E" w14:textId="2EB399F5" w:rsidR="00D85A07" w:rsidRPr="00FA5BF8" w:rsidRDefault="00D85A07">
      <w:pPr>
        <w:rPr>
          <w:rFonts w:ascii="ABC Arizona Mix Light" w:hAnsi="ABC Arizona Mix Light"/>
          <w:sz w:val="20"/>
        </w:rPr>
      </w:pPr>
    </w:p>
    <w:p w14:paraId="421BC41C" w14:textId="5600349A" w:rsidR="0050283C" w:rsidRPr="00FA5BF8" w:rsidRDefault="00F03EAD" w:rsidP="00D9784E">
      <w:pPr>
        <w:tabs>
          <w:tab w:val="left" w:pos="426"/>
        </w:tabs>
        <w:rPr>
          <w:rFonts w:ascii="ABC Arizona Mix Light" w:hAnsi="ABC Arizona Mix Light" w:cs="Arial"/>
          <w:sz w:val="20"/>
        </w:rPr>
      </w:pPr>
      <w:r w:rsidRPr="00FA5BF8">
        <w:rPr>
          <w:rStyle w:val="Heading3Char"/>
          <w:rFonts w:ascii="ABC Arizona Mix Light" w:hAnsi="ABC Arizona Mix Light" w:cs="Arial"/>
          <w:sz w:val="20"/>
        </w:rPr>
        <w:t xml:space="preserve">2. </w:t>
      </w:r>
      <w:r w:rsidRPr="00FA5BF8">
        <w:rPr>
          <w:rStyle w:val="Heading3Char"/>
          <w:rFonts w:ascii="ABC Arizona Mix Light" w:hAnsi="ABC Arizona Mix Light" w:cs="Arial"/>
          <w:sz w:val="20"/>
        </w:rPr>
        <w:tab/>
      </w:r>
      <w:r w:rsidR="0050283C" w:rsidRPr="00FA5BF8">
        <w:rPr>
          <w:rStyle w:val="Heading3Char"/>
          <w:rFonts w:ascii="ABC Arizona Mix Light" w:hAnsi="ABC Arizona Mix Light" w:cs="Arial"/>
          <w:sz w:val="20"/>
        </w:rPr>
        <w:t>DETAILS OF FUNDING REQUESTED</w:t>
      </w:r>
    </w:p>
    <w:p w14:paraId="39F07009" w14:textId="77777777" w:rsidR="00A01CF9" w:rsidRPr="00FA5BF8" w:rsidRDefault="00A01CF9" w:rsidP="00211A0B">
      <w:pPr>
        <w:tabs>
          <w:tab w:val="left" w:pos="426"/>
        </w:tabs>
        <w:rPr>
          <w:rFonts w:ascii="ABC Arizona Mix Light" w:hAnsi="ABC Arizona Mix Light" w:cs="Arial"/>
          <w:sz w:val="20"/>
        </w:rPr>
      </w:pPr>
    </w:p>
    <w:p w14:paraId="0EA2C19F" w14:textId="24411E63" w:rsidR="00E2770C" w:rsidRPr="00FA5BF8" w:rsidRDefault="001F620F" w:rsidP="35F6A3CC">
      <w:pPr>
        <w:tabs>
          <w:tab w:val="left" w:pos="426"/>
        </w:tabs>
        <w:rPr>
          <w:rFonts w:ascii="ABC Arizona Mix Light" w:hAnsi="ABC Arizona Mix Light" w:cs="Arial"/>
          <w:sz w:val="20"/>
        </w:rPr>
      </w:pPr>
      <w:r w:rsidRPr="00FA5BF8">
        <w:rPr>
          <w:rFonts w:ascii="ABC Arizona Mix Light" w:hAnsi="ABC Arizona Mix Light" w:cs="Arial"/>
          <w:sz w:val="20"/>
        </w:rPr>
        <w:t xml:space="preserve">Does your application relate to one of </w:t>
      </w:r>
      <w:hyperlink r:id="rId12" w:history="1">
        <w:r w:rsidRPr="00FA5BF8">
          <w:rPr>
            <w:rFonts w:ascii="ABC Arizona Mix Light" w:hAnsi="ABC Arizona Mix Light" w:cs="Arial"/>
            <w:sz w:val="20"/>
          </w:rPr>
          <w:t xml:space="preserve">CBRL’s </w:t>
        </w:r>
        <w:r w:rsidR="00DC0385" w:rsidRPr="00FA5BF8">
          <w:rPr>
            <w:rFonts w:ascii="ABC Arizona Mix Light" w:hAnsi="ABC Arizona Mix Light" w:cs="Arial"/>
            <w:sz w:val="20"/>
          </w:rPr>
          <w:t>r</w:t>
        </w:r>
        <w:r w:rsidRPr="00FA5BF8">
          <w:rPr>
            <w:rFonts w:ascii="ABC Arizona Mix Light" w:hAnsi="ABC Arizona Mix Light" w:cs="Arial"/>
            <w:sz w:val="20"/>
          </w:rPr>
          <w:t xml:space="preserve">esearch </w:t>
        </w:r>
        <w:r w:rsidR="00DC0385" w:rsidRPr="00FA5BF8">
          <w:rPr>
            <w:rFonts w:ascii="ABC Arizona Mix Light" w:hAnsi="ABC Arizona Mix Light" w:cs="Arial"/>
            <w:sz w:val="20"/>
          </w:rPr>
          <w:t>t</w:t>
        </w:r>
        <w:r w:rsidRPr="00FA5BF8">
          <w:rPr>
            <w:rStyle w:val="Hyperlink"/>
            <w:rFonts w:ascii="ABC Arizona Mix Light" w:hAnsi="ABC Arizona Mix Light" w:cs="Arial"/>
            <w:sz w:val="20"/>
          </w:rPr>
          <w:t>hemes</w:t>
        </w:r>
      </w:hyperlink>
      <w:r w:rsidRPr="00FA5BF8">
        <w:rPr>
          <w:rFonts w:ascii="ABC Arizona Mix Light" w:hAnsi="ABC Arizona Mix Light" w:cs="Arial"/>
          <w:sz w:val="20"/>
        </w:rPr>
        <w:t>? If so</w:t>
      </w:r>
      <w:r w:rsidR="00DC0385" w:rsidRPr="00FA5BF8">
        <w:rPr>
          <w:rFonts w:ascii="ABC Arizona Mix Light" w:hAnsi="ABC Arizona Mix Light" w:cs="Arial"/>
          <w:sz w:val="20"/>
        </w:rPr>
        <w:t>,</w:t>
      </w:r>
      <w:r w:rsidRPr="00FA5BF8">
        <w:rPr>
          <w:rFonts w:ascii="ABC Arizona Mix Light" w:hAnsi="ABC Arizona Mix Light" w:cs="Arial"/>
          <w:sz w:val="20"/>
        </w:rPr>
        <w:t xml:space="preserve"> please state which one.</w:t>
      </w:r>
    </w:p>
    <w:p w14:paraId="394046D7" w14:textId="4CB69BF9" w:rsidR="00CF5B71" w:rsidRPr="00FA5BF8" w:rsidRDefault="00CF5B71" w:rsidP="00211A0B">
      <w:pPr>
        <w:tabs>
          <w:tab w:val="left" w:pos="426"/>
        </w:tabs>
        <w:rPr>
          <w:rFonts w:ascii="ABC Arizona Mix Light" w:hAnsi="ABC Arizona Mix Light" w:cs="Arial"/>
          <w:sz w:val="20"/>
        </w:rPr>
      </w:pPr>
    </w:p>
    <w:p w14:paraId="74F554CF" w14:textId="77777777" w:rsidR="00BD2820" w:rsidRPr="00FA5BF8" w:rsidRDefault="00BD2820" w:rsidP="00C73AF2">
      <w:pPr>
        <w:pStyle w:val="ListParagraph"/>
        <w:numPr>
          <w:ilvl w:val="0"/>
          <w:numId w:val="24"/>
        </w:numPr>
        <w:tabs>
          <w:tab w:val="left" w:pos="6946"/>
        </w:tabs>
        <w:spacing w:after="0"/>
        <w:ind w:left="567" w:hanging="567"/>
        <w:rPr>
          <w:rFonts w:cs="Times New Roman"/>
        </w:rPr>
      </w:pPr>
      <w:r w:rsidRPr="00FA5BF8">
        <w:rPr>
          <w:rFonts w:cs="Times New Roman"/>
        </w:rPr>
        <w:t>Heritage – understanding the past and its present impacts</w:t>
      </w:r>
      <w:r w:rsidRPr="00FA5BF8">
        <w:rPr>
          <w:rFonts w:cs="Times New Roman"/>
        </w:rPr>
        <w:tab/>
      </w:r>
      <w:sdt>
        <w:sdtPr>
          <w:rPr>
            <w:rFonts w:cs="Times New Roman"/>
          </w:rPr>
          <w:id w:val="-6106725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A5BF8">
            <w:rPr>
              <w:rFonts w:ascii="Segoe UI Symbol" w:eastAsia="MS Gothic" w:hAnsi="Segoe UI Symbol" w:cs="Segoe UI Symbol"/>
            </w:rPr>
            <w:t>☐</w:t>
          </w:r>
        </w:sdtContent>
      </w:sdt>
    </w:p>
    <w:p w14:paraId="02C380B7" w14:textId="77777777" w:rsidR="00BD2820" w:rsidRPr="00FA5BF8" w:rsidRDefault="00BD2820" w:rsidP="00C73AF2">
      <w:pPr>
        <w:pStyle w:val="ListParagraph"/>
        <w:numPr>
          <w:ilvl w:val="0"/>
          <w:numId w:val="24"/>
        </w:numPr>
        <w:tabs>
          <w:tab w:val="left" w:pos="6946"/>
        </w:tabs>
        <w:spacing w:after="0"/>
        <w:ind w:left="567" w:hanging="567"/>
        <w:rPr>
          <w:rFonts w:cs="Times New Roman"/>
        </w:rPr>
      </w:pPr>
      <w:r w:rsidRPr="00FA5BF8">
        <w:rPr>
          <w:rFonts w:cs="Times New Roman"/>
        </w:rPr>
        <w:t>States, societies and cultures of the Levant</w:t>
      </w:r>
      <w:r w:rsidRPr="00FA5BF8">
        <w:rPr>
          <w:rFonts w:cs="Times New Roman"/>
        </w:rPr>
        <w:tab/>
      </w:r>
      <w:sdt>
        <w:sdtPr>
          <w:rPr>
            <w:rFonts w:cs="Times New Roman"/>
          </w:rPr>
          <w:id w:val="8446718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A5BF8">
            <w:rPr>
              <w:rFonts w:ascii="Segoe UI Symbol" w:eastAsia="MS Gothic" w:hAnsi="Segoe UI Symbol" w:cs="Segoe UI Symbol"/>
            </w:rPr>
            <w:t>☐</w:t>
          </w:r>
        </w:sdtContent>
      </w:sdt>
    </w:p>
    <w:p w14:paraId="212D952B" w14:textId="77777777" w:rsidR="00BD2820" w:rsidRPr="00FA5BF8" w:rsidRDefault="00BD2820" w:rsidP="00C73AF2">
      <w:pPr>
        <w:pStyle w:val="ListParagraph"/>
        <w:numPr>
          <w:ilvl w:val="0"/>
          <w:numId w:val="24"/>
        </w:numPr>
        <w:tabs>
          <w:tab w:val="left" w:pos="6946"/>
        </w:tabs>
        <w:spacing w:after="0"/>
        <w:ind w:left="567" w:hanging="567"/>
        <w:outlineLvl w:val="2"/>
        <w:rPr>
          <w:rFonts w:eastAsia="Times New Roman" w:cs="Times New Roman"/>
          <w:lang w:eastAsia="en-GB"/>
        </w:rPr>
      </w:pPr>
      <w:r w:rsidRPr="00FA5BF8">
        <w:rPr>
          <w:rFonts w:eastAsia="Times New Roman" w:cs="Times New Roman"/>
          <w:lang w:eastAsia="en-GB"/>
        </w:rPr>
        <w:t>Cities and urbanisation</w:t>
      </w:r>
      <w:r w:rsidRPr="00FA5BF8">
        <w:rPr>
          <w:rFonts w:eastAsia="Times New Roman" w:cs="Times New Roman"/>
          <w:lang w:eastAsia="en-GB"/>
        </w:rPr>
        <w:tab/>
      </w:r>
      <w:sdt>
        <w:sdtPr>
          <w:rPr>
            <w:rFonts w:eastAsia="Times New Roman" w:cs="Times New Roman"/>
            <w:lang w:eastAsia="en-GB"/>
          </w:rPr>
          <w:id w:val="2977252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A5BF8">
            <w:rPr>
              <w:rFonts w:ascii="Segoe UI Symbol" w:eastAsia="MS Gothic" w:hAnsi="Segoe UI Symbol" w:cs="Segoe UI Symbol"/>
              <w:lang w:eastAsia="en-GB"/>
            </w:rPr>
            <w:t>☐</w:t>
          </w:r>
        </w:sdtContent>
      </w:sdt>
    </w:p>
    <w:p w14:paraId="6CC05E4C" w14:textId="77777777" w:rsidR="00BD2820" w:rsidRPr="00FA5BF8" w:rsidRDefault="00BD2820" w:rsidP="00C73AF2">
      <w:pPr>
        <w:pStyle w:val="ListParagraph"/>
        <w:numPr>
          <w:ilvl w:val="0"/>
          <w:numId w:val="24"/>
        </w:numPr>
        <w:tabs>
          <w:tab w:val="left" w:pos="6946"/>
        </w:tabs>
        <w:spacing w:after="0"/>
        <w:ind w:left="567" w:hanging="567"/>
        <w:outlineLvl w:val="2"/>
        <w:rPr>
          <w:rFonts w:eastAsia="Times New Roman" w:cs="Times New Roman"/>
          <w:lang w:eastAsia="en-GB"/>
        </w:rPr>
      </w:pPr>
      <w:r w:rsidRPr="00FA5BF8">
        <w:rPr>
          <w:rFonts w:eastAsia="Times New Roman" w:cs="Times New Roman"/>
          <w:lang w:eastAsia="en-GB"/>
        </w:rPr>
        <w:t>Refugees, migration, displacement, and diasporas</w:t>
      </w:r>
      <w:r w:rsidRPr="00FA5BF8">
        <w:rPr>
          <w:rFonts w:eastAsia="Times New Roman" w:cs="Times New Roman"/>
          <w:lang w:eastAsia="en-GB"/>
        </w:rPr>
        <w:tab/>
      </w:r>
      <w:sdt>
        <w:sdtPr>
          <w:rPr>
            <w:rFonts w:eastAsia="Times New Roman" w:cs="Times New Roman"/>
            <w:lang w:eastAsia="en-GB"/>
          </w:rPr>
          <w:id w:val="6620545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A5BF8">
            <w:rPr>
              <w:rFonts w:ascii="Segoe UI Symbol" w:eastAsia="MS Gothic" w:hAnsi="Segoe UI Symbol" w:cs="Segoe UI Symbol"/>
              <w:lang w:eastAsia="en-GB"/>
            </w:rPr>
            <w:t>☐</w:t>
          </w:r>
        </w:sdtContent>
      </w:sdt>
    </w:p>
    <w:p w14:paraId="2AEE8BFC" w14:textId="77777777" w:rsidR="00BD2820" w:rsidRPr="00FA5BF8" w:rsidRDefault="00BD2820" w:rsidP="00C73AF2">
      <w:pPr>
        <w:pStyle w:val="ListParagraph"/>
        <w:numPr>
          <w:ilvl w:val="0"/>
          <w:numId w:val="24"/>
        </w:numPr>
        <w:tabs>
          <w:tab w:val="left" w:pos="6946"/>
        </w:tabs>
        <w:spacing w:after="0"/>
        <w:ind w:left="567" w:hanging="567"/>
        <w:outlineLvl w:val="2"/>
        <w:rPr>
          <w:rFonts w:eastAsia="Times New Roman" w:cs="Times New Roman"/>
          <w:lang w:eastAsia="en-GB"/>
        </w:rPr>
      </w:pPr>
      <w:r w:rsidRPr="00FA5BF8">
        <w:rPr>
          <w:rFonts w:eastAsia="Times New Roman" w:cs="Times New Roman"/>
          <w:lang w:eastAsia="en-GB"/>
        </w:rPr>
        <w:t>Challenges of sustainability and resilience</w:t>
      </w:r>
      <w:r w:rsidRPr="00FA5BF8">
        <w:rPr>
          <w:rFonts w:eastAsia="Times New Roman" w:cs="Times New Roman"/>
          <w:lang w:eastAsia="en-GB"/>
        </w:rPr>
        <w:tab/>
      </w:r>
      <w:sdt>
        <w:sdtPr>
          <w:rPr>
            <w:rFonts w:eastAsia="Times New Roman" w:cs="Times New Roman"/>
            <w:lang w:eastAsia="en-GB"/>
          </w:rPr>
          <w:id w:val="146026163"/>
          <w:placeholder>
            <w:docPart w:val="EE47B7D83AB14F96ACD50913223DE9DD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A5BF8">
            <w:rPr>
              <w:rFonts w:ascii="Segoe UI Symbol" w:eastAsia="MS Gothic" w:hAnsi="Segoe UI Symbol" w:cs="Segoe UI Symbol"/>
              <w:lang w:eastAsia="en-GB"/>
            </w:rPr>
            <w:t>☐</w:t>
          </w:r>
        </w:sdtContent>
      </w:sdt>
    </w:p>
    <w:p w14:paraId="3E2B94BC" w14:textId="77777777" w:rsidR="00BD2820" w:rsidRPr="00FA5BF8" w:rsidRDefault="00BD2820" w:rsidP="00211A0B">
      <w:pPr>
        <w:tabs>
          <w:tab w:val="left" w:pos="426"/>
        </w:tabs>
        <w:rPr>
          <w:rFonts w:ascii="ABC Arizona Mix Light" w:hAnsi="ABC Arizona Mix Light" w:cs="Arial"/>
          <w:sz w:val="20"/>
        </w:rPr>
      </w:pPr>
    </w:p>
    <w:p w14:paraId="431C2CB7" w14:textId="226264CE" w:rsidR="0050283C" w:rsidRPr="00FA5BF8" w:rsidRDefault="0050283C">
      <w:pPr>
        <w:tabs>
          <w:tab w:val="left" w:pos="426"/>
        </w:tabs>
        <w:rPr>
          <w:rFonts w:ascii="ABC Arizona Mix Light" w:hAnsi="ABC Arizona Mix Light" w:cs="Arial"/>
          <w:sz w:val="20"/>
        </w:rPr>
      </w:pPr>
      <w:r w:rsidRPr="00FA5BF8">
        <w:rPr>
          <w:rFonts w:ascii="ABC Arizona Mix Light" w:hAnsi="ABC Arizona Mix Light" w:cs="Arial"/>
          <w:sz w:val="20"/>
        </w:rPr>
        <w:t xml:space="preserve">Title of </w:t>
      </w:r>
      <w:r w:rsidR="00CD2756" w:rsidRPr="00FA5BF8">
        <w:rPr>
          <w:rFonts w:ascii="ABC Arizona Mix Light" w:hAnsi="ABC Arizona Mix Light" w:cs="Arial"/>
          <w:b/>
          <w:bCs/>
          <w:sz w:val="20"/>
        </w:rPr>
        <w:t xml:space="preserve">networking </w:t>
      </w:r>
      <w:r w:rsidR="009F3ED8" w:rsidRPr="00FA5BF8">
        <w:rPr>
          <w:rFonts w:ascii="ABC Arizona Mix Light" w:hAnsi="ABC Arizona Mix Light" w:cs="Arial"/>
          <w:b/>
          <w:bCs/>
          <w:sz w:val="20"/>
        </w:rPr>
        <w:t xml:space="preserve">partnership </w:t>
      </w:r>
      <w:r w:rsidR="00CD2756" w:rsidRPr="00FA5BF8">
        <w:rPr>
          <w:rFonts w:ascii="ABC Arizona Mix Light" w:hAnsi="ABC Arizona Mix Light" w:cs="Arial"/>
          <w:b/>
          <w:bCs/>
          <w:sz w:val="20"/>
        </w:rPr>
        <w:t>proposal</w:t>
      </w:r>
      <w:r w:rsidR="001F620F" w:rsidRPr="00FA5BF8">
        <w:rPr>
          <w:rFonts w:ascii="ABC Arizona Mix Light" w:hAnsi="ABC Arizona Mix Light" w:cs="Arial"/>
          <w:sz w:val="20"/>
        </w:rPr>
        <w:t xml:space="preserve"> (</w:t>
      </w:r>
      <w:r w:rsidR="001F620F" w:rsidRPr="00FA5BF8">
        <w:rPr>
          <w:rFonts w:ascii="ABC Arizona Mix Light" w:hAnsi="ABC Arizona Mix Light" w:cs="Arial"/>
          <w:b/>
          <w:bCs/>
          <w:sz w:val="20"/>
        </w:rPr>
        <w:t>in bold</w:t>
      </w:r>
      <w:r w:rsidR="001F620F" w:rsidRPr="00FA5BF8">
        <w:rPr>
          <w:rFonts w:ascii="ABC Arizona Mix Light" w:hAnsi="ABC Arizona Mix Light" w:cs="Arial"/>
          <w:sz w:val="20"/>
        </w:rPr>
        <w:t>)</w:t>
      </w:r>
      <w:r w:rsidRPr="00FA5BF8">
        <w:rPr>
          <w:rFonts w:ascii="ABC Arizona Mix Light" w:hAnsi="ABC Arizona Mix Light" w:cs="Arial"/>
          <w:sz w:val="20"/>
        </w:rPr>
        <w:t xml:space="preserve"> and summary (in not more than 50 words). </w:t>
      </w:r>
    </w:p>
    <w:p w14:paraId="07634D85" w14:textId="506E7FB7" w:rsidR="00CF5B71" w:rsidRPr="00FA5BF8" w:rsidRDefault="00CF5B71">
      <w:pPr>
        <w:tabs>
          <w:tab w:val="left" w:pos="426"/>
        </w:tabs>
        <w:rPr>
          <w:rFonts w:ascii="ABC Arizona Mix Light" w:hAnsi="ABC Arizona Mix Light" w:cs="Arial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6"/>
      </w:tblGrid>
      <w:tr w:rsidR="00CF5B71" w:rsidRPr="00FA5BF8" w14:paraId="00DD2DD7" w14:textId="77777777" w:rsidTr="00C2485D">
        <w:trPr>
          <w:trHeight w:val="645"/>
        </w:trPr>
        <w:tc>
          <w:tcPr>
            <w:tcW w:w="10528" w:type="dxa"/>
          </w:tcPr>
          <w:p w14:paraId="7B72DEE0" w14:textId="5F3A7275" w:rsidR="00CF5B71" w:rsidRPr="00FA5BF8" w:rsidRDefault="00CF5B71">
            <w:pPr>
              <w:tabs>
                <w:tab w:val="left" w:pos="426"/>
              </w:tabs>
              <w:rPr>
                <w:rFonts w:ascii="ABC Arizona Mix Light" w:hAnsi="ABC Arizona Mix Light" w:cs="Arial"/>
                <w:sz w:val="20"/>
              </w:rPr>
            </w:pPr>
          </w:p>
        </w:tc>
      </w:tr>
    </w:tbl>
    <w:p w14:paraId="3A26778E" w14:textId="37F82BB3" w:rsidR="00CF5B71" w:rsidRPr="00FA5BF8" w:rsidRDefault="00CF5B71">
      <w:pPr>
        <w:tabs>
          <w:tab w:val="left" w:pos="426"/>
        </w:tabs>
        <w:rPr>
          <w:rFonts w:ascii="ABC Arizona Mix Light" w:hAnsi="ABC Arizona Mix Light" w:cs="Arial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03"/>
        <w:gridCol w:w="553"/>
        <w:gridCol w:w="4850"/>
      </w:tblGrid>
      <w:tr w:rsidR="00476841" w:rsidRPr="00FA5BF8" w14:paraId="23C342AE" w14:textId="77777777" w:rsidTr="00D9784E">
        <w:trPr>
          <w:trHeight w:val="216"/>
        </w:trPr>
        <w:tc>
          <w:tcPr>
            <w:tcW w:w="495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B46029" w14:textId="3B64056F" w:rsidR="00476841" w:rsidRPr="00FA5BF8" w:rsidDel="00476841" w:rsidRDefault="00476841">
            <w:pPr>
              <w:tabs>
                <w:tab w:val="left" w:pos="426"/>
              </w:tabs>
              <w:rPr>
                <w:rFonts w:ascii="ABC Arizona Mix Light" w:hAnsi="ABC Arizona Mix Light" w:cs="Arial"/>
                <w:noProof/>
                <w:sz w:val="20"/>
              </w:rPr>
            </w:pPr>
            <w:r w:rsidRPr="00FA5BF8">
              <w:rPr>
                <w:rFonts w:ascii="ABC Arizona Mix Light" w:hAnsi="ABC Arizona Mix Light" w:cs="Arial"/>
                <w:sz w:val="20"/>
              </w:rPr>
              <w:t>Sum requested from CBR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9D9CF86" w14:textId="77777777" w:rsidR="00476841" w:rsidRPr="00FA5BF8" w:rsidRDefault="00476841">
            <w:pPr>
              <w:tabs>
                <w:tab w:val="left" w:pos="426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500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FB1E3A" w14:textId="641DAACB" w:rsidR="00476841" w:rsidRPr="00FA5BF8" w:rsidRDefault="00476841">
            <w:pPr>
              <w:tabs>
                <w:tab w:val="left" w:pos="426"/>
              </w:tabs>
              <w:rPr>
                <w:rFonts w:ascii="ABC Arizona Mix Light" w:hAnsi="ABC Arizona Mix Light" w:cs="Arial"/>
                <w:sz w:val="20"/>
              </w:rPr>
            </w:pPr>
            <w:r w:rsidRPr="00FA5BF8">
              <w:rPr>
                <w:rFonts w:ascii="ABC Arizona Mix Light" w:hAnsi="ABC Arizona Mix Light" w:cs="Arial"/>
                <w:sz w:val="20"/>
              </w:rPr>
              <w:t xml:space="preserve">Total estimated cost </w:t>
            </w:r>
            <w:r w:rsidR="00CD2756" w:rsidRPr="00FA5BF8">
              <w:rPr>
                <w:rFonts w:ascii="ABC Arizona Mix Light" w:hAnsi="ABC Arizona Mix Light" w:cs="Arial"/>
                <w:sz w:val="20"/>
              </w:rPr>
              <w:t>(if greater and funds being brought from elsewhere)</w:t>
            </w:r>
          </w:p>
        </w:tc>
      </w:tr>
      <w:tr w:rsidR="00476841" w:rsidRPr="00FA5BF8" w14:paraId="1B91EBE1" w14:textId="77777777" w:rsidTr="00D9784E">
        <w:trPr>
          <w:trHeight w:val="563"/>
        </w:trPr>
        <w:tc>
          <w:tcPr>
            <w:tcW w:w="4957" w:type="dxa"/>
            <w:tcBorders>
              <w:top w:val="single" w:sz="4" w:space="0" w:color="auto"/>
              <w:right w:val="single" w:sz="4" w:space="0" w:color="auto"/>
            </w:tcBorders>
          </w:tcPr>
          <w:p w14:paraId="015CC4C8" w14:textId="7FCD2E31" w:rsidR="00476841" w:rsidRPr="00FA5BF8" w:rsidRDefault="00476841">
            <w:pPr>
              <w:tabs>
                <w:tab w:val="left" w:pos="426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F5DE2F" w14:textId="77777777" w:rsidR="00476841" w:rsidRPr="00FA5BF8" w:rsidRDefault="00476841">
            <w:pPr>
              <w:tabs>
                <w:tab w:val="left" w:pos="426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5004" w:type="dxa"/>
            <w:tcBorders>
              <w:top w:val="single" w:sz="4" w:space="0" w:color="auto"/>
              <w:left w:val="single" w:sz="4" w:space="0" w:color="auto"/>
            </w:tcBorders>
          </w:tcPr>
          <w:p w14:paraId="19598D64" w14:textId="77777777" w:rsidR="00476841" w:rsidRPr="00FA5BF8" w:rsidRDefault="00476841">
            <w:pPr>
              <w:tabs>
                <w:tab w:val="left" w:pos="426"/>
              </w:tabs>
              <w:rPr>
                <w:rFonts w:ascii="ABC Arizona Mix Light" w:hAnsi="ABC Arizona Mix Light" w:cs="Arial"/>
                <w:sz w:val="20"/>
              </w:rPr>
            </w:pPr>
          </w:p>
        </w:tc>
      </w:tr>
    </w:tbl>
    <w:p w14:paraId="463F29E8" w14:textId="0A87DFB5" w:rsidR="00F06A7C" w:rsidRPr="00FA5BF8" w:rsidRDefault="00F06A7C">
      <w:pPr>
        <w:pStyle w:val="Heading3"/>
        <w:rPr>
          <w:rFonts w:ascii="ABC Arizona Mix Light" w:hAnsi="ABC Arizona Mix Light" w:cs="Arial"/>
          <w:b w:val="0"/>
        </w:rPr>
      </w:pPr>
    </w:p>
    <w:p w14:paraId="32BB8289" w14:textId="0591E8E9" w:rsidR="0050283C" w:rsidRPr="00FA5BF8" w:rsidRDefault="00F03EAD" w:rsidP="00F03EAD">
      <w:pPr>
        <w:pStyle w:val="Heading4"/>
        <w:numPr>
          <w:ilvl w:val="0"/>
          <w:numId w:val="0"/>
        </w:numPr>
        <w:rPr>
          <w:rFonts w:ascii="ABC Arizona Mix Light" w:hAnsi="ABC Arizona Mix Light" w:cs="Arial"/>
        </w:rPr>
      </w:pPr>
      <w:r w:rsidRPr="00FA5BF8">
        <w:rPr>
          <w:rFonts w:ascii="ABC Arizona Mix Light" w:hAnsi="ABC Arizona Mix Light" w:cs="Arial"/>
        </w:rPr>
        <w:t>3.</w:t>
      </w:r>
      <w:r w:rsidRPr="00FA5BF8">
        <w:rPr>
          <w:rFonts w:ascii="ABC Arizona Mix Light" w:hAnsi="ABC Arizona Mix Light" w:cs="Arial"/>
        </w:rPr>
        <w:tab/>
      </w:r>
      <w:r w:rsidR="0050283C" w:rsidRPr="00FA5BF8">
        <w:rPr>
          <w:rFonts w:ascii="ABC Arizona Mix Light" w:hAnsi="ABC Arizona Mix Light" w:cs="Arial"/>
        </w:rPr>
        <w:t>PARTICULARS OF RESEARCH APPLICATION</w:t>
      </w:r>
    </w:p>
    <w:p w14:paraId="49A0DEDA" w14:textId="77777777" w:rsidR="00476841" w:rsidRPr="00FA5BF8" w:rsidRDefault="00476841" w:rsidP="00D9784E">
      <w:pPr>
        <w:rPr>
          <w:rFonts w:ascii="ABC Arizona Mix Light" w:hAnsi="ABC Arizona Mix Light" w:cs="Arial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99"/>
        <w:gridCol w:w="553"/>
        <w:gridCol w:w="4854"/>
      </w:tblGrid>
      <w:tr w:rsidR="00476841" w:rsidRPr="00FA5BF8" w14:paraId="4F1D0533" w14:textId="77777777" w:rsidTr="00D9784E">
        <w:trPr>
          <w:trHeight w:val="354"/>
        </w:trPr>
        <w:tc>
          <w:tcPr>
            <w:tcW w:w="495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A3F21E" w14:textId="7137750F" w:rsidR="00476841" w:rsidRPr="00FA5BF8" w:rsidRDefault="00476841" w:rsidP="00D9784E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  <w:r w:rsidRPr="00FA5BF8">
              <w:rPr>
                <w:rFonts w:ascii="ABC Arizona Mix Light" w:hAnsi="ABC Arizona Mix Light" w:cs="Arial"/>
                <w:sz w:val="20"/>
              </w:rPr>
              <w:t>What is the starting date and proposed duration of the proposal?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B8C66ED" w14:textId="77777777" w:rsidR="00476841" w:rsidRPr="00FA5BF8" w:rsidRDefault="00476841" w:rsidP="006565C0">
            <w:pPr>
              <w:tabs>
                <w:tab w:val="left" w:pos="426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500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558005" w14:textId="7CDBA627" w:rsidR="00476841" w:rsidRPr="00FA5BF8" w:rsidRDefault="00476841" w:rsidP="006565C0">
            <w:pPr>
              <w:tabs>
                <w:tab w:val="left" w:pos="426"/>
              </w:tabs>
              <w:rPr>
                <w:rFonts w:ascii="ABC Arizona Mix Light" w:hAnsi="ABC Arizona Mix Light" w:cs="Arial"/>
                <w:sz w:val="20"/>
              </w:rPr>
            </w:pPr>
            <w:r w:rsidRPr="00FA5BF8">
              <w:rPr>
                <w:rFonts w:ascii="ABC Arizona Mix Light" w:hAnsi="ABC Arizona Mix Light" w:cs="Arial"/>
                <w:sz w:val="20"/>
              </w:rPr>
              <w:t>What is the estimated date of completion?</w:t>
            </w:r>
          </w:p>
        </w:tc>
      </w:tr>
      <w:tr w:rsidR="00476841" w:rsidRPr="00FA5BF8" w14:paraId="0927FC56" w14:textId="77777777" w:rsidTr="00D9784E">
        <w:trPr>
          <w:trHeight w:val="563"/>
        </w:trPr>
        <w:tc>
          <w:tcPr>
            <w:tcW w:w="4957" w:type="dxa"/>
            <w:tcBorders>
              <w:top w:val="single" w:sz="4" w:space="0" w:color="auto"/>
              <w:right w:val="single" w:sz="4" w:space="0" w:color="auto"/>
            </w:tcBorders>
          </w:tcPr>
          <w:p w14:paraId="71F609E1" w14:textId="60E45166" w:rsidR="00476841" w:rsidRPr="00FA5BF8" w:rsidRDefault="00476841" w:rsidP="006565C0">
            <w:pPr>
              <w:tabs>
                <w:tab w:val="left" w:pos="426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6E5EB90" w14:textId="77777777" w:rsidR="00476841" w:rsidRPr="00FA5BF8" w:rsidRDefault="00476841" w:rsidP="006565C0">
            <w:pPr>
              <w:tabs>
                <w:tab w:val="left" w:pos="426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5004" w:type="dxa"/>
            <w:tcBorders>
              <w:top w:val="single" w:sz="4" w:space="0" w:color="auto"/>
              <w:left w:val="single" w:sz="4" w:space="0" w:color="auto"/>
            </w:tcBorders>
          </w:tcPr>
          <w:p w14:paraId="3D8A994D" w14:textId="77777777" w:rsidR="00476841" w:rsidRPr="00FA5BF8" w:rsidRDefault="00476841" w:rsidP="006565C0">
            <w:pPr>
              <w:tabs>
                <w:tab w:val="left" w:pos="426"/>
              </w:tabs>
              <w:rPr>
                <w:rFonts w:ascii="ABC Arizona Mix Light" w:hAnsi="ABC Arizona Mix Light" w:cs="Arial"/>
                <w:sz w:val="20"/>
              </w:rPr>
            </w:pPr>
          </w:p>
        </w:tc>
      </w:tr>
    </w:tbl>
    <w:p w14:paraId="710CEC06" w14:textId="7856CE9E" w:rsidR="00BF73E6" w:rsidRPr="00FA5BF8" w:rsidRDefault="00BF73E6">
      <w:pPr>
        <w:rPr>
          <w:rFonts w:ascii="ABC Arizona Mix Light" w:hAnsi="ABC Arizona Mix Light" w:cs="Arial"/>
          <w:b/>
          <w:sz w:val="20"/>
        </w:rPr>
      </w:pPr>
    </w:p>
    <w:p w14:paraId="09FC18AA" w14:textId="46037B31" w:rsidR="0050283C" w:rsidRPr="00FA5BF8" w:rsidRDefault="0050283C">
      <w:pPr>
        <w:pStyle w:val="Heading3"/>
        <w:rPr>
          <w:rFonts w:ascii="ABC Arizona Mix Light" w:hAnsi="ABC Arizona Mix Light" w:cs="Arial"/>
        </w:rPr>
      </w:pPr>
      <w:r w:rsidRPr="00FA5BF8">
        <w:rPr>
          <w:rFonts w:ascii="ABC Arizona Mix Light" w:hAnsi="ABC Arizona Mix Light" w:cs="Arial"/>
        </w:rPr>
        <w:t>4</w:t>
      </w:r>
      <w:r w:rsidR="00F03EAD" w:rsidRPr="00FA5BF8">
        <w:rPr>
          <w:rFonts w:ascii="ABC Arizona Mix Light" w:hAnsi="ABC Arizona Mix Light" w:cs="Arial"/>
        </w:rPr>
        <w:t>.</w:t>
      </w:r>
      <w:r w:rsidR="00F03EAD" w:rsidRPr="00FA5BF8">
        <w:rPr>
          <w:rFonts w:ascii="ABC Arizona Mix Light" w:hAnsi="ABC Arizona Mix Light" w:cs="Arial"/>
        </w:rPr>
        <w:tab/>
      </w:r>
      <w:r w:rsidRPr="00FA5BF8">
        <w:rPr>
          <w:rFonts w:ascii="ABC Arizona Mix Light" w:hAnsi="ABC Arizona Mix Light" w:cs="Arial"/>
        </w:rPr>
        <w:t>SCHEME OF RESEARCH</w:t>
      </w:r>
    </w:p>
    <w:p w14:paraId="296FEF7D" w14:textId="77777777" w:rsidR="00B43DAC" w:rsidRPr="00FA5BF8" w:rsidRDefault="00B43DAC" w:rsidP="00EA34DE">
      <w:pPr>
        <w:tabs>
          <w:tab w:val="left" w:pos="426"/>
          <w:tab w:val="left" w:pos="5529"/>
          <w:tab w:val="left" w:pos="5954"/>
        </w:tabs>
        <w:jc w:val="both"/>
        <w:rPr>
          <w:rFonts w:ascii="ABC Arizona Mix Light" w:hAnsi="ABC Arizona Mix Light" w:cs="Arial"/>
          <w:sz w:val="20"/>
        </w:rPr>
      </w:pPr>
    </w:p>
    <w:p w14:paraId="30EABEFA" w14:textId="4BB502AE" w:rsidR="00B43DAC" w:rsidRPr="00FA5BF8" w:rsidRDefault="00B43DAC" w:rsidP="35F6A3CC">
      <w:pPr>
        <w:tabs>
          <w:tab w:val="left" w:pos="426"/>
          <w:tab w:val="left" w:pos="5529"/>
          <w:tab w:val="left" w:pos="5954"/>
        </w:tabs>
        <w:jc w:val="both"/>
        <w:rPr>
          <w:rFonts w:ascii="ABC Arizona Mix Light" w:hAnsi="ABC Arizona Mix Light" w:cs="Arial"/>
          <w:sz w:val="20"/>
        </w:rPr>
      </w:pPr>
      <w:r w:rsidRPr="00FA5BF8">
        <w:rPr>
          <w:rFonts w:ascii="ABC Arizona Mix Light" w:hAnsi="ABC Arizona Mix Light" w:cs="Arial"/>
          <w:sz w:val="20"/>
        </w:rPr>
        <w:t xml:space="preserve">If applicable, please </w:t>
      </w:r>
      <w:r w:rsidR="00DC0385" w:rsidRPr="00FA5BF8">
        <w:rPr>
          <w:rFonts w:ascii="ABC Arizona Mix Light" w:hAnsi="ABC Arizona Mix Light" w:cs="Arial"/>
          <w:sz w:val="20"/>
        </w:rPr>
        <w:t>tick</w:t>
      </w:r>
      <w:r w:rsidRPr="00FA5BF8">
        <w:rPr>
          <w:rFonts w:ascii="ABC Arizona Mix Light" w:hAnsi="ABC Arizona Mix Light" w:cs="Arial"/>
          <w:sz w:val="20"/>
        </w:rPr>
        <w:t xml:space="preserve"> the box if the appropriate permission</w:t>
      </w:r>
      <w:r w:rsidR="001F620F" w:rsidRPr="00FA5BF8">
        <w:rPr>
          <w:rFonts w:ascii="ABC Arizona Mix Light" w:hAnsi="ABC Arizona Mix Light" w:cs="Arial"/>
          <w:sz w:val="20"/>
        </w:rPr>
        <w:t>(s)</w:t>
      </w:r>
      <w:r w:rsidRPr="00FA5BF8">
        <w:rPr>
          <w:rFonts w:ascii="ABC Arizona Mix Light" w:hAnsi="ABC Arizona Mix Light" w:cs="Arial"/>
          <w:sz w:val="20"/>
        </w:rPr>
        <w:t xml:space="preserve"> has</w:t>
      </w:r>
      <w:r w:rsidR="001F620F" w:rsidRPr="00FA5BF8">
        <w:rPr>
          <w:rFonts w:ascii="ABC Arizona Mix Light" w:hAnsi="ABC Arizona Mix Light" w:cs="Arial"/>
          <w:sz w:val="20"/>
        </w:rPr>
        <w:t>/have</w:t>
      </w:r>
      <w:r w:rsidRPr="00FA5BF8">
        <w:rPr>
          <w:rFonts w:ascii="ABC Arizona Mix Light" w:hAnsi="ABC Arizona Mix Light" w:cs="Arial"/>
          <w:sz w:val="20"/>
        </w:rPr>
        <w:t xml:space="preserve"> been obtained to </w:t>
      </w:r>
      <w:r w:rsidR="0065313C" w:rsidRPr="00FA5BF8">
        <w:rPr>
          <w:rFonts w:ascii="ABC Arizona Mix Light" w:hAnsi="ABC Arizona Mix Light" w:cs="Arial"/>
          <w:sz w:val="20"/>
        </w:rPr>
        <w:t xml:space="preserve">carry out the </w:t>
      </w:r>
      <w:r w:rsidR="78085DE3" w:rsidRPr="00FA5BF8">
        <w:rPr>
          <w:rFonts w:ascii="ABC Arizona Mix Light" w:hAnsi="ABC Arizona Mix Light" w:cs="Arial"/>
          <w:sz w:val="20"/>
        </w:rPr>
        <w:t>proposed activities</w:t>
      </w:r>
      <w:r w:rsidR="009F3ED8" w:rsidRPr="00FA5BF8">
        <w:rPr>
          <w:rFonts w:ascii="ABC Arizona Mix Light" w:hAnsi="ABC Arizona Mix Light" w:cs="Arial"/>
          <w:sz w:val="20"/>
        </w:rPr>
        <w:t xml:space="preserve"> </w:t>
      </w:r>
      <w:r w:rsidR="0065313C" w:rsidRPr="00FA5BF8">
        <w:rPr>
          <w:rFonts w:ascii="ABC Arizona Mix Light" w:hAnsi="ABC Arizona Mix Light" w:cs="Arial"/>
          <w:sz w:val="20"/>
        </w:rPr>
        <w:t>[</w:t>
      </w:r>
      <w:sdt>
        <w:sdtPr>
          <w:rPr>
            <w:rFonts w:ascii="ABC Arizona Mix Light" w:hAnsi="ABC Arizona Mix Light" w:cs="Arial"/>
            <w:sz w:val="20"/>
          </w:rPr>
          <w:id w:val="128597039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867F5" w:rsidRPr="00FA5BF8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65313C" w:rsidRPr="00FA5BF8">
        <w:rPr>
          <w:rFonts w:ascii="ABC Arizona Mix Light" w:hAnsi="ABC Arizona Mix Light" w:cs="Arial"/>
          <w:sz w:val="20"/>
        </w:rPr>
        <w:t>].</w:t>
      </w:r>
    </w:p>
    <w:p w14:paraId="7194DBDC" w14:textId="77777777" w:rsidR="0065313C" w:rsidRPr="00FA5BF8" w:rsidRDefault="0065313C" w:rsidP="00EA34DE">
      <w:pPr>
        <w:tabs>
          <w:tab w:val="left" w:pos="426"/>
          <w:tab w:val="left" w:pos="5529"/>
          <w:tab w:val="left" w:pos="5954"/>
        </w:tabs>
        <w:jc w:val="both"/>
        <w:rPr>
          <w:rFonts w:ascii="ABC Arizona Mix Light" w:hAnsi="ABC Arizona Mix Light" w:cs="Arial"/>
          <w:sz w:val="20"/>
        </w:rPr>
      </w:pPr>
    </w:p>
    <w:p w14:paraId="711EC741" w14:textId="7CAF56BB" w:rsidR="00B43DAC" w:rsidRPr="00FA5BF8" w:rsidRDefault="00B43DAC" w:rsidP="00EA34DE">
      <w:pPr>
        <w:tabs>
          <w:tab w:val="left" w:pos="426"/>
          <w:tab w:val="left" w:pos="5529"/>
          <w:tab w:val="left" w:pos="5954"/>
        </w:tabs>
        <w:jc w:val="both"/>
        <w:rPr>
          <w:rFonts w:ascii="ABC Arizona Mix Light" w:hAnsi="ABC Arizona Mix Light" w:cs="Arial"/>
          <w:sz w:val="20"/>
        </w:rPr>
      </w:pPr>
      <w:r w:rsidRPr="00FA5BF8">
        <w:rPr>
          <w:rFonts w:ascii="ABC Arizona Mix Light" w:hAnsi="ABC Arizona Mix Light" w:cs="Arial"/>
          <w:sz w:val="20"/>
        </w:rPr>
        <w:t xml:space="preserve">Please describe in the space provided </w:t>
      </w:r>
      <w:r w:rsidR="00EF305B" w:rsidRPr="00FA5BF8">
        <w:rPr>
          <w:rFonts w:ascii="ABC Arizona Mix Light" w:hAnsi="ABC Arizona Mix Light" w:cs="Arial"/>
          <w:sz w:val="20"/>
        </w:rPr>
        <w:t xml:space="preserve">below, your academic proposal for the </w:t>
      </w:r>
      <w:r w:rsidRPr="00FA5BF8">
        <w:rPr>
          <w:rFonts w:ascii="ABC Arizona Mix Light" w:hAnsi="ABC Arizona Mix Light" w:cs="Arial"/>
          <w:sz w:val="20"/>
        </w:rPr>
        <w:t xml:space="preserve">project for which you are seeking an award indicating how it may develop in the future.  </w:t>
      </w:r>
    </w:p>
    <w:p w14:paraId="4566EC20" w14:textId="77777777" w:rsidR="00BF73E6" w:rsidRPr="00FA5BF8" w:rsidRDefault="00BF73E6" w:rsidP="00EA34DE">
      <w:pPr>
        <w:tabs>
          <w:tab w:val="left" w:pos="426"/>
          <w:tab w:val="left" w:pos="5529"/>
          <w:tab w:val="left" w:pos="5954"/>
        </w:tabs>
        <w:jc w:val="both"/>
        <w:rPr>
          <w:rFonts w:ascii="ABC Arizona Mix Light" w:hAnsi="ABC Arizona Mix Light" w:cs="Arial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6"/>
      </w:tblGrid>
      <w:tr w:rsidR="00223C85" w:rsidRPr="00FA5BF8" w14:paraId="08E8219E" w14:textId="77777777" w:rsidTr="00BD2820">
        <w:trPr>
          <w:trHeight w:val="14388"/>
        </w:trPr>
        <w:tc>
          <w:tcPr>
            <w:tcW w:w="10528" w:type="dxa"/>
          </w:tcPr>
          <w:p w14:paraId="04213482" w14:textId="77777777" w:rsidR="00223C85" w:rsidRPr="00FA5BF8" w:rsidRDefault="00223C85">
            <w:pPr>
              <w:rPr>
                <w:rFonts w:ascii="ABC Arizona Mix Light" w:hAnsi="ABC Arizona Mix Light" w:cs="Arial"/>
                <w:sz w:val="20"/>
              </w:rPr>
            </w:pPr>
          </w:p>
        </w:tc>
      </w:tr>
    </w:tbl>
    <w:p w14:paraId="3297BD9A" w14:textId="70EAA535" w:rsidR="00EF305B" w:rsidRPr="00FA5BF8" w:rsidRDefault="00BF73E6" w:rsidP="00BF73E6">
      <w:pPr>
        <w:rPr>
          <w:rFonts w:ascii="ABC Arizona Mix Light" w:hAnsi="ABC Arizona Mix Light" w:cs="Arial"/>
          <w:sz w:val="20"/>
        </w:rPr>
      </w:pPr>
      <w:r w:rsidRPr="00FA5BF8">
        <w:rPr>
          <w:rFonts w:ascii="ABC Arizona Mix Light" w:hAnsi="ABC Arizona Mix Light" w:cs="Arial"/>
          <w:sz w:val="20"/>
        </w:rPr>
        <w:br w:type="page"/>
      </w:r>
      <w:r w:rsidR="00EF305B" w:rsidRPr="00FA5BF8">
        <w:rPr>
          <w:rFonts w:ascii="ABC Arizona Mix Light" w:hAnsi="ABC Arizona Mix Light" w:cs="Arial"/>
          <w:sz w:val="20"/>
        </w:rPr>
        <w:lastRenderedPageBreak/>
        <w:t xml:space="preserve">Please describe in the space provided below, </w:t>
      </w:r>
      <w:r w:rsidR="001F620F" w:rsidRPr="00FA5BF8">
        <w:rPr>
          <w:rFonts w:ascii="ABC Arizona Mix Light" w:hAnsi="ABC Arizona Mix Light" w:cs="Arial"/>
          <w:sz w:val="20"/>
        </w:rPr>
        <w:t>the</w:t>
      </w:r>
      <w:r w:rsidR="00D85A07" w:rsidRPr="00FA5BF8">
        <w:rPr>
          <w:rFonts w:ascii="ABC Arizona Mix Light" w:hAnsi="ABC Arizona Mix Light" w:cs="Arial"/>
          <w:sz w:val="20"/>
        </w:rPr>
        <w:t xml:space="preserve"> logistics </w:t>
      </w:r>
      <w:r w:rsidR="00EF305B" w:rsidRPr="00FA5BF8">
        <w:rPr>
          <w:rFonts w:ascii="ABC Arizona Mix Light" w:hAnsi="ABC Arizona Mix Light" w:cs="Arial"/>
          <w:sz w:val="20"/>
        </w:rPr>
        <w:t>for the project</w:t>
      </w:r>
      <w:r w:rsidR="001F620F" w:rsidRPr="00FA5BF8">
        <w:rPr>
          <w:rFonts w:ascii="ABC Arizona Mix Light" w:hAnsi="ABC Arizona Mix Light" w:cs="Arial"/>
          <w:sz w:val="20"/>
        </w:rPr>
        <w:t>, including a timetable for the proposed work</w:t>
      </w:r>
      <w:r w:rsidR="00DC0385" w:rsidRPr="00FA5BF8">
        <w:rPr>
          <w:rFonts w:ascii="ABC Arizona Mix Light" w:hAnsi="ABC Arizona Mix Light" w:cs="Arial"/>
          <w:sz w:val="20"/>
        </w:rPr>
        <w:t>.</w:t>
      </w:r>
      <w:r w:rsidR="00EF305B" w:rsidRPr="00FA5BF8">
        <w:rPr>
          <w:rFonts w:ascii="ABC Arizona Mix Light" w:hAnsi="ABC Arizona Mix Light" w:cs="Arial"/>
          <w:sz w:val="20"/>
        </w:rPr>
        <w:t xml:space="preserve">  </w:t>
      </w:r>
    </w:p>
    <w:p w14:paraId="34B3F2EB" w14:textId="77777777" w:rsidR="0050283C" w:rsidRPr="00FA5BF8" w:rsidRDefault="0050283C">
      <w:pPr>
        <w:tabs>
          <w:tab w:val="left" w:pos="426"/>
          <w:tab w:val="left" w:pos="5529"/>
          <w:tab w:val="left" w:pos="5954"/>
        </w:tabs>
        <w:rPr>
          <w:rFonts w:ascii="ABC Arizona Mix Light" w:hAnsi="ABC Arizona Mix Light" w:cs="Arial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6"/>
      </w:tblGrid>
      <w:tr w:rsidR="00223C85" w:rsidRPr="00FA5BF8" w14:paraId="1EAF8B36" w14:textId="77777777" w:rsidTr="00280AAD">
        <w:trPr>
          <w:trHeight w:val="3762"/>
        </w:trPr>
        <w:tc>
          <w:tcPr>
            <w:tcW w:w="10528" w:type="dxa"/>
          </w:tcPr>
          <w:p w14:paraId="50C48858" w14:textId="77777777" w:rsidR="00223C85" w:rsidRPr="00FA5BF8" w:rsidRDefault="00223C85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</w:tr>
    </w:tbl>
    <w:p w14:paraId="2E253440" w14:textId="77777777" w:rsidR="009019F8" w:rsidRPr="00FA5BF8" w:rsidRDefault="009019F8">
      <w:pPr>
        <w:tabs>
          <w:tab w:val="left" w:pos="426"/>
          <w:tab w:val="left" w:pos="5529"/>
          <w:tab w:val="left" w:pos="5954"/>
        </w:tabs>
        <w:rPr>
          <w:rFonts w:ascii="ABC Arizona Mix Light" w:hAnsi="ABC Arizona Mix Light" w:cs="Arial"/>
          <w:bCs/>
          <w:sz w:val="20"/>
        </w:rPr>
      </w:pPr>
    </w:p>
    <w:p w14:paraId="67C18AF1" w14:textId="278A2748" w:rsidR="00223C85" w:rsidRPr="00FA5BF8" w:rsidRDefault="00FA1B7F" w:rsidP="00FA1B7F">
      <w:pPr>
        <w:tabs>
          <w:tab w:val="left" w:pos="426"/>
          <w:tab w:val="left" w:pos="5529"/>
          <w:tab w:val="left" w:pos="5954"/>
        </w:tabs>
        <w:rPr>
          <w:rFonts w:ascii="ABC Arizona Mix Light" w:hAnsi="ABC Arizona Mix Light" w:cs="Arial"/>
          <w:sz w:val="20"/>
        </w:rPr>
      </w:pPr>
      <w:r w:rsidRPr="00FA5BF8">
        <w:rPr>
          <w:rFonts w:ascii="ABC Arizona Mix Light" w:hAnsi="ABC Arizona Mix Light" w:cs="Arial"/>
          <w:sz w:val="20"/>
        </w:rPr>
        <w:t xml:space="preserve">Are </w:t>
      </w:r>
      <w:r w:rsidR="00DF2CF7" w:rsidRPr="00FA5BF8">
        <w:rPr>
          <w:rFonts w:ascii="ABC Arizona Mix Light" w:hAnsi="ABC Arizona Mix Light" w:cs="Arial"/>
          <w:sz w:val="20"/>
        </w:rPr>
        <w:t xml:space="preserve">non-English </w:t>
      </w:r>
      <w:r w:rsidRPr="00FA5BF8">
        <w:rPr>
          <w:rFonts w:ascii="ABC Arizona Mix Light" w:hAnsi="ABC Arizona Mix Light" w:cs="Arial"/>
          <w:sz w:val="20"/>
        </w:rPr>
        <w:t>languages required for the research</w:t>
      </w:r>
      <w:r w:rsidR="00DF2CF7" w:rsidRPr="00FA5BF8">
        <w:rPr>
          <w:rFonts w:ascii="ABC Arizona Mix Light" w:hAnsi="ABC Arizona Mix Light" w:cs="Arial"/>
          <w:sz w:val="20"/>
        </w:rPr>
        <w:t xml:space="preserve">?  If so, please provide </w:t>
      </w:r>
      <w:r w:rsidRPr="00FA5BF8">
        <w:rPr>
          <w:rFonts w:ascii="ABC Arizona Mix Light" w:hAnsi="ABC Arizona Mix Light" w:cs="Arial"/>
          <w:sz w:val="20"/>
        </w:rPr>
        <w:t xml:space="preserve">a statement on whether </w:t>
      </w:r>
      <w:r w:rsidR="00DF2CF7" w:rsidRPr="00FA5BF8">
        <w:rPr>
          <w:rFonts w:ascii="ABC Arizona Mix Light" w:hAnsi="ABC Arizona Mix Light" w:cs="Arial"/>
          <w:sz w:val="20"/>
        </w:rPr>
        <w:t>you have</w:t>
      </w:r>
      <w:r w:rsidRPr="00FA5BF8">
        <w:rPr>
          <w:rFonts w:ascii="ABC Arizona Mix Light" w:hAnsi="ABC Arizona Mix Light" w:cs="Arial"/>
          <w:sz w:val="20"/>
        </w:rPr>
        <w:t xml:space="preserve"> the necessary language skills, </w:t>
      </w:r>
      <w:r w:rsidR="00DF2CF7" w:rsidRPr="00FA5BF8">
        <w:rPr>
          <w:rFonts w:ascii="ABC Arizona Mix Light" w:hAnsi="ABC Arizona Mix Light" w:cs="Arial"/>
          <w:sz w:val="20"/>
        </w:rPr>
        <w:t>or what alternative strategy will be</w:t>
      </w:r>
      <w:r w:rsidRPr="00FA5BF8">
        <w:rPr>
          <w:rFonts w:ascii="ABC Arizona Mix Light" w:hAnsi="ABC Arizona Mix Light" w:cs="Arial"/>
          <w:sz w:val="20"/>
        </w:rPr>
        <w:t xml:space="preserve"> adopted to undertake the research.  </w:t>
      </w:r>
    </w:p>
    <w:p w14:paraId="19385262" w14:textId="77777777" w:rsidR="00A01CF9" w:rsidRPr="00FA5BF8" w:rsidRDefault="00A01CF9" w:rsidP="00FA1B7F">
      <w:pPr>
        <w:tabs>
          <w:tab w:val="left" w:pos="426"/>
          <w:tab w:val="left" w:pos="5529"/>
          <w:tab w:val="left" w:pos="5954"/>
        </w:tabs>
        <w:rPr>
          <w:rFonts w:ascii="ABC Arizona Mix Light" w:hAnsi="ABC Arizona Mix Light" w:cs="Arial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6"/>
      </w:tblGrid>
      <w:tr w:rsidR="005B585A" w:rsidRPr="00FA5BF8" w14:paraId="6A518AEE" w14:textId="77777777" w:rsidTr="00D9784E">
        <w:trPr>
          <w:trHeight w:val="1783"/>
        </w:trPr>
        <w:tc>
          <w:tcPr>
            <w:tcW w:w="10528" w:type="dxa"/>
          </w:tcPr>
          <w:p w14:paraId="150134C1" w14:textId="151C8BBA" w:rsidR="005B585A" w:rsidRPr="00FA5BF8" w:rsidRDefault="005B585A" w:rsidP="00FA1B7F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</w:tr>
    </w:tbl>
    <w:p w14:paraId="125B0C80" w14:textId="6F874C5A" w:rsidR="00223C85" w:rsidRPr="00FA5BF8" w:rsidRDefault="00223C85" w:rsidP="00FA1B7F">
      <w:pPr>
        <w:tabs>
          <w:tab w:val="left" w:pos="426"/>
          <w:tab w:val="left" w:pos="5529"/>
          <w:tab w:val="left" w:pos="5954"/>
        </w:tabs>
        <w:rPr>
          <w:rFonts w:ascii="ABC Arizona Mix Light" w:hAnsi="ABC Arizona Mix Light" w:cs="Arial"/>
          <w:sz w:val="20"/>
        </w:rPr>
      </w:pPr>
    </w:p>
    <w:p w14:paraId="06DFFF24" w14:textId="339BA967" w:rsidR="004C0B32" w:rsidRPr="00FA5BF8" w:rsidRDefault="004C0B32" w:rsidP="004C0B32">
      <w:pPr>
        <w:tabs>
          <w:tab w:val="left" w:pos="426"/>
        </w:tabs>
        <w:jc w:val="both"/>
        <w:rPr>
          <w:rFonts w:ascii="ABC Arizona Mix Light" w:hAnsi="ABC Arizona Mix Light" w:cs="Arial"/>
          <w:b/>
          <w:sz w:val="20"/>
        </w:rPr>
      </w:pPr>
      <w:r w:rsidRPr="00FA5BF8">
        <w:rPr>
          <w:rFonts w:ascii="ABC Arizona Mix Light" w:hAnsi="ABC Arizona Mix Light" w:cs="Arial"/>
          <w:b/>
          <w:sz w:val="20"/>
        </w:rPr>
        <w:t>5</w:t>
      </w:r>
      <w:r w:rsidR="00F03EAD" w:rsidRPr="00FA5BF8">
        <w:rPr>
          <w:rFonts w:ascii="ABC Arizona Mix Light" w:hAnsi="ABC Arizona Mix Light" w:cs="Arial"/>
          <w:b/>
          <w:sz w:val="20"/>
        </w:rPr>
        <w:t>.</w:t>
      </w:r>
      <w:r w:rsidR="00F03EAD" w:rsidRPr="00FA5BF8">
        <w:rPr>
          <w:rFonts w:ascii="ABC Arizona Mix Light" w:hAnsi="ABC Arizona Mix Light" w:cs="Arial"/>
          <w:b/>
          <w:sz w:val="20"/>
        </w:rPr>
        <w:tab/>
      </w:r>
      <w:r w:rsidRPr="00FA5BF8">
        <w:rPr>
          <w:rFonts w:ascii="ABC Arizona Mix Light" w:hAnsi="ABC Arizona Mix Light" w:cs="Arial"/>
          <w:b/>
          <w:sz w:val="20"/>
        </w:rPr>
        <w:t>ETHICAL PROCEDURES</w:t>
      </w:r>
    </w:p>
    <w:p w14:paraId="75BEAA5C" w14:textId="77777777" w:rsidR="0069026C" w:rsidRPr="00FA5BF8" w:rsidRDefault="0069026C" w:rsidP="004C0B32">
      <w:pPr>
        <w:tabs>
          <w:tab w:val="left" w:pos="426"/>
        </w:tabs>
        <w:jc w:val="both"/>
        <w:rPr>
          <w:rFonts w:ascii="ABC Arizona Mix Light" w:hAnsi="ABC Arizona Mix Light" w:cs="Arial"/>
          <w:b/>
          <w:sz w:val="20"/>
        </w:rPr>
      </w:pPr>
    </w:p>
    <w:p w14:paraId="51488554" w14:textId="77777777" w:rsidR="004726D4" w:rsidRPr="004726D4" w:rsidRDefault="004726D4" w:rsidP="004726D4">
      <w:pPr>
        <w:jc w:val="both"/>
        <w:rPr>
          <w:rFonts w:ascii="ABC Arizona Mix Light" w:hAnsi="ABC Arizona Mix Light" w:cs="Arial"/>
          <w:szCs w:val="22"/>
        </w:rPr>
      </w:pPr>
      <w:r w:rsidRPr="004726D4">
        <w:rPr>
          <w:rFonts w:ascii="ABC Arizona Mix Light" w:hAnsi="ABC Arizona Mix Light" w:cs="Arial"/>
          <w:szCs w:val="22"/>
        </w:rPr>
        <w:t xml:space="preserve">CBRL requires that you follow the code of ethics for field research recommended by your academic institution. </w:t>
      </w:r>
    </w:p>
    <w:p w14:paraId="662FC46D" w14:textId="77777777" w:rsidR="004726D4" w:rsidRPr="004726D4" w:rsidRDefault="004726D4" w:rsidP="004726D4">
      <w:pPr>
        <w:jc w:val="both"/>
        <w:rPr>
          <w:rFonts w:ascii="ABC Arizona Mix Light" w:hAnsi="ABC Arizona Mix Light" w:cs="Arial"/>
          <w:szCs w:val="22"/>
        </w:rPr>
      </w:pPr>
    </w:p>
    <w:p w14:paraId="3AB997B6" w14:textId="518F6C6D" w:rsidR="00623319" w:rsidRDefault="004726D4" w:rsidP="004726D4">
      <w:pPr>
        <w:jc w:val="both"/>
        <w:rPr>
          <w:rFonts w:ascii="ABC Arizona Mix Light" w:hAnsi="ABC Arizona Mix Light" w:cs="Arial"/>
          <w:szCs w:val="22"/>
        </w:rPr>
      </w:pPr>
      <w:r w:rsidRPr="004726D4">
        <w:rPr>
          <w:rFonts w:ascii="ABC Arizona Mix Light" w:hAnsi="ABC Arizona Mix Light" w:cs="Arial"/>
          <w:szCs w:val="22"/>
        </w:rPr>
        <w:t>You will be asked to provide CBRL with a copy of your ethics approval for your project from your academic institution if an award is made. Please also refer to the CBRL Research Manual Section 4 – Research Ethics.</w:t>
      </w:r>
    </w:p>
    <w:p w14:paraId="21BBF45E" w14:textId="77777777" w:rsidR="004726D4" w:rsidRPr="00261028" w:rsidRDefault="004726D4" w:rsidP="004726D4">
      <w:pPr>
        <w:jc w:val="both"/>
        <w:rPr>
          <w:rFonts w:ascii="ABC Arizona Mix Light" w:hAnsi="ABC Arizona Mix Light" w:cs="Arial"/>
          <w:szCs w:val="22"/>
        </w:rPr>
      </w:pPr>
    </w:p>
    <w:p w14:paraId="6C047811" w14:textId="6FCC02BC" w:rsidR="0050283C" w:rsidRPr="00FA5BF8" w:rsidRDefault="00B36B08" w:rsidP="00F03EAD">
      <w:pPr>
        <w:pStyle w:val="Heading1"/>
        <w:tabs>
          <w:tab w:val="left" w:pos="426"/>
          <w:tab w:val="left" w:pos="5529"/>
          <w:tab w:val="left" w:pos="5954"/>
        </w:tabs>
        <w:rPr>
          <w:rFonts w:ascii="ABC Arizona Mix Light" w:hAnsi="ABC Arizona Mix Light" w:cs="Arial"/>
          <w:sz w:val="20"/>
        </w:rPr>
      </w:pPr>
      <w:r w:rsidRPr="00FA5BF8">
        <w:rPr>
          <w:rFonts w:ascii="ABC Arizona Mix Light" w:hAnsi="ABC Arizona Mix Light" w:cs="Arial"/>
          <w:sz w:val="20"/>
        </w:rPr>
        <w:t>6</w:t>
      </w:r>
      <w:r w:rsidR="00F03EAD" w:rsidRPr="00FA5BF8">
        <w:rPr>
          <w:rFonts w:ascii="ABC Arizona Mix Light" w:hAnsi="ABC Arizona Mix Light" w:cs="Arial"/>
          <w:sz w:val="20"/>
        </w:rPr>
        <w:t>.</w:t>
      </w:r>
      <w:r w:rsidR="00F03EAD" w:rsidRPr="00FA5BF8">
        <w:rPr>
          <w:rFonts w:ascii="ABC Arizona Mix Light" w:hAnsi="ABC Arizona Mix Light" w:cs="Arial"/>
          <w:sz w:val="20"/>
        </w:rPr>
        <w:tab/>
      </w:r>
      <w:r w:rsidR="0050283C" w:rsidRPr="00FA5BF8">
        <w:rPr>
          <w:rFonts w:ascii="ABC Arizona Mix Light" w:hAnsi="ABC Arizona Mix Light" w:cs="Arial"/>
          <w:sz w:val="20"/>
        </w:rPr>
        <w:t xml:space="preserve">OUTCOME AND PUBLICATION </w:t>
      </w:r>
    </w:p>
    <w:p w14:paraId="77A6FCA4" w14:textId="77777777" w:rsidR="00A01CF9" w:rsidRPr="00FA5BF8" w:rsidRDefault="00A01CF9" w:rsidP="00D9784E">
      <w:pPr>
        <w:rPr>
          <w:rFonts w:ascii="ABC Arizona Mix Light" w:hAnsi="ABC Arizona Mix Light"/>
          <w:sz w:val="20"/>
        </w:rPr>
      </w:pPr>
    </w:p>
    <w:p w14:paraId="1BC8A480" w14:textId="12A496A9" w:rsidR="005B585A" w:rsidRPr="00FA5BF8" w:rsidRDefault="0050283C" w:rsidP="00EA34DE">
      <w:pPr>
        <w:pStyle w:val="Header"/>
        <w:tabs>
          <w:tab w:val="clear" w:pos="4320"/>
          <w:tab w:val="clear" w:pos="8640"/>
        </w:tabs>
        <w:jc w:val="both"/>
        <w:rPr>
          <w:rFonts w:ascii="ABC Arizona Mix Light" w:hAnsi="ABC Arizona Mix Light" w:cs="Arial"/>
          <w:sz w:val="20"/>
        </w:rPr>
      </w:pPr>
      <w:proofErr w:type="gramStart"/>
      <w:r w:rsidRPr="00FA5BF8">
        <w:rPr>
          <w:rFonts w:ascii="ABC Arizona Mix Light" w:hAnsi="ABC Arizona Mix Light" w:cs="Arial"/>
          <w:sz w:val="20"/>
        </w:rPr>
        <w:t>Describe briefly</w:t>
      </w:r>
      <w:proofErr w:type="gramEnd"/>
      <w:r w:rsidRPr="00FA5BF8">
        <w:rPr>
          <w:rFonts w:ascii="ABC Arizona Mix Light" w:hAnsi="ABC Arizona Mix Light" w:cs="Arial"/>
          <w:sz w:val="20"/>
        </w:rPr>
        <w:t xml:space="preserve"> the intended outcome of your proposed </w:t>
      </w:r>
      <w:r w:rsidR="00EA34DE" w:rsidRPr="00FA5BF8">
        <w:rPr>
          <w:rFonts w:ascii="ABC Arizona Mix Light" w:hAnsi="ABC Arizona Mix Light" w:cs="Arial"/>
          <w:sz w:val="20"/>
        </w:rPr>
        <w:t>programme</w:t>
      </w:r>
      <w:r w:rsidRPr="00FA5BF8">
        <w:rPr>
          <w:rFonts w:ascii="ABC Arizona Mix Light" w:hAnsi="ABC Arizona Mix Light" w:cs="Arial"/>
          <w:sz w:val="20"/>
        </w:rPr>
        <w:t xml:space="preserve"> </w:t>
      </w:r>
      <w:r w:rsidR="001F620F" w:rsidRPr="00FA5BF8">
        <w:rPr>
          <w:rFonts w:ascii="ABC Arizona Mix Light" w:hAnsi="ABC Arizona Mix Light" w:cs="Arial"/>
          <w:sz w:val="20"/>
        </w:rPr>
        <w:t>e.g. publication or grant proposal</w:t>
      </w:r>
      <w:r w:rsidR="00DC0385" w:rsidRPr="00FA5BF8">
        <w:rPr>
          <w:rFonts w:ascii="ABC Arizona Mix Light" w:hAnsi="ABC Arizona Mix Light" w:cs="Arial"/>
          <w:sz w:val="20"/>
        </w:rPr>
        <w:t>.</w:t>
      </w:r>
    </w:p>
    <w:p w14:paraId="48527E45" w14:textId="77777777" w:rsidR="00A01CF9" w:rsidRPr="00FA5BF8" w:rsidRDefault="00A01CF9" w:rsidP="00EA34DE">
      <w:pPr>
        <w:pStyle w:val="Header"/>
        <w:tabs>
          <w:tab w:val="clear" w:pos="4320"/>
          <w:tab w:val="clear" w:pos="8640"/>
        </w:tabs>
        <w:jc w:val="both"/>
        <w:rPr>
          <w:rFonts w:ascii="ABC Arizona Mix Light" w:hAnsi="ABC Arizona Mix Light" w:cs="Arial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6"/>
      </w:tblGrid>
      <w:tr w:rsidR="005B585A" w:rsidRPr="00FA5BF8" w14:paraId="3037ADDF" w14:textId="77777777" w:rsidTr="00151222">
        <w:trPr>
          <w:trHeight w:val="2366"/>
        </w:trPr>
        <w:tc>
          <w:tcPr>
            <w:tcW w:w="10528" w:type="dxa"/>
          </w:tcPr>
          <w:p w14:paraId="6EB1A5EF" w14:textId="6F69598D" w:rsidR="005B585A" w:rsidRPr="00FA5BF8" w:rsidRDefault="005B585A" w:rsidP="00EA34DE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BC Arizona Mix Light" w:hAnsi="ABC Arizona Mix Light" w:cs="Arial"/>
                <w:sz w:val="20"/>
              </w:rPr>
            </w:pPr>
          </w:p>
        </w:tc>
      </w:tr>
    </w:tbl>
    <w:p w14:paraId="6B4668A0" w14:textId="77777777" w:rsidR="00151222" w:rsidRPr="00FA5BF8" w:rsidRDefault="00151222">
      <w:pPr>
        <w:rPr>
          <w:rFonts w:ascii="ABC Arizona Mix Light" w:hAnsi="ABC Arizona Mix Light" w:cs="Arial"/>
          <w:b/>
          <w:sz w:val="20"/>
        </w:rPr>
      </w:pPr>
      <w:r w:rsidRPr="00FA5BF8">
        <w:rPr>
          <w:rFonts w:ascii="ABC Arizona Mix Light" w:hAnsi="ABC Arizona Mix Light" w:cs="Arial"/>
          <w:b/>
          <w:sz w:val="20"/>
        </w:rPr>
        <w:br w:type="page"/>
      </w:r>
    </w:p>
    <w:p w14:paraId="6F1B75A8" w14:textId="7A6762CE" w:rsidR="0050283C" w:rsidRPr="00FA5BF8" w:rsidRDefault="00B36B08" w:rsidP="00F03EAD">
      <w:pPr>
        <w:pStyle w:val="Header"/>
        <w:tabs>
          <w:tab w:val="clear" w:pos="4320"/>
          <w:tab w:val="clear" w:pos="8640"/>
          <w:tab w:val="left" w:pos="426"/>
        </w:tabs>
        <w:rPr>
          <w:rFonts w:ascii="ABC Arizona Mix Light" w:hAnsi="ABC Arizona Mix Light" w:cs="Arial"/>
          <w:b/>
          <w:sz w:val="20"/>
        </w:rPr>
      </w:pPr>
      <w:r w:rsidRPr="00FA5BF8">
        <w:rPr>
          <w:rFonts w:ascii="ABC Arizona Mix Light" w:hAnsi="ABC Arizona Mix Light" w:cs="Arial"/>
          <w:b/>
          <w:sz w:val="20"/>
        </w:rPr>
        <w:lastRenderedPageBreak/>
        <w:t>7</w:t>
      </w:r>
      <w:r w:rsidR="00F03EAD" w:rsidRPr="00FA5BF8">
        <w:rPr>
          <w:rFonts w:ascii="ABC Arizona Mix Light" w:hAnsi="ABC Arizona Mix Light" w:cs="Arial"/>
          <w:b/>
          <w:sz w:val="20"/>
        </w:rPr>
        <w:t>.</w:t>
      </w:r>
      <w:r w:rsidR="0050283C" w:rsidRPr="00FA5BF8">
        <w:rPr>
          <w:rFonts w:ascii="ABC Arizona Mix Light" w:hAnsi="ABC Arizona Mix Light" w:cs="Arial"/>
          <w:sz w:val="20"/>
        </w:rPr>
        <w:tab/>
      </w:r>
      <w:r w:rsidR="0050283C" w:rsidRPr="00FA5BF8">
        <w:rPr>
          <w:rFonts w:ascii="ABC Arizona Mix Light" w:hAnsi="ABC Arizona Mix Light" w:cs="Arial"/>
          <w:b/>
          <w:sz w:val="20"/>
        </w:rPr>
        <w:t>FINANCIAL DETAILS</w:t>
      </w:r>
    </w:p>
    <w:p w14:paraId="0D57046C" w14:textId="77777777" w:rsidR="00A01CF9" w:rsidRPr="00FA5BF8" w:rsidRDefault="00A01CF9" w:rsidP="00D9784E">
      <w:pPr>
        <w:pStyle w:val="Header"/>
        <w:tabs>
          <w:tab w:val="clear" w:pos="4320"/>
          <w:tab w:val="clear" w:pos="8640"/>
          <w:tab w:val="left" w:pos="426"/>
        </w:tabs>
        <w:rPr>
          <w:rFonts w:ascii="ABC Arizona Mix Light" w:hAnsi="ABC Arizona Mix Light" w:cs="Arial"/>
          <w:b/>
          <w:sz w:val="20"/>
        </w:rPr>
      </w:pPr>
    </w:p>
    <w:p w14:paraId="0A306F6F" w14:textId="40765B05" w:rsidR="00223C85" w:rsidRPr="00FA5BF8" w:rsidRDefault="0050283C" w:rsidP="00EA34DE">
      <w:pPr>
        <w:tabs>
          <w:tab w:val="left" w:pos="426"/>
          <w:tab w:val="left" w:pos="5529"/>
          <w:tab w:val="left" w:pos="5954"/>
        </w:tabs>
        <w:jc w:val="both"/>
        <w:rPr>
          <w:rFonts w:ascii="ABC Arizona Mix Light" w:hAnsi="ABC Arizona Mix Light" w:cs="Arial"/>
          <w:sz w:val="20"/>
        </w:rPr>
      </w:pPr>
      <w:r w:rsidRPr="00FA5BF8">
        <w:rPr>
          <w:rFonts w:ascii="ABC Arizona Mix Light" w:hAnsi="ABC Arizona Mix Light" w:cs="Arial"/>
          <w:sz w:val="20"/>
        </w:rPr>
        <w:t xml:space="preserve">Give a breakdown of the total costs to be incurred, specifying particular items for which application is being made to CBRL. Please tabulate this information. Claims for maintenance should be expressed as </w:t>
      </w:r>
      <w:r w:rsidRPr="00FA5BF8">
        <w:rPr>
          <w:rFonts w:ascii="ABC Arizona Mix Light" w:hAnsi="ABC Arizona Mix Light" w:cs="Arial"/>
          <w:i/>
          <w:sz w:val="20"/>
        </w:rPr>
        <w:t>x days at y pound</w:t>
      </w:r>
      <w:r w:rsidR="00DC0385" w:rsidRPr="00FA5BF8">
        <w:rPr>
          <w:rFonts w:ascii="ABC Arizona Mix Light" w:hAnsi="ABC Arizona Mix Light" w:cs="Arial"/>
          <w:i/>
          <w:sz w:val="20"/>
        </w:rPr>
        <w:t xml:space="preserve"> sterling</w:t>
      </w:r>
      <w:r w:rsidRPr="00FA5BF8">
        <w:rPr>
          <w:rFonts w:ascii="ABC Arizona Mix Light" w:hAnsi="ABC Arizona Mix Light" w:cs="Arial"/>
          <w:i/>
          <w:sz w:val="20"/>
        </w:rPr>
        <w:t>.</w:t>
      </w:r>
      <w:r w:rsidR="00E93103" w:rsidRPr="00FA5BF8">
        <w:rPr>
          <w:rFonts w:ascii="ABC Arizona Mix Light" w:hAnsi="ABC Arizona Mix Light" w:cs="Arial"/>
          <w:i/>
          <w:sz w:val="20"/>
        </w:rPr>
        <w:t xml:space="preserve"> </w:t>
      </w:r>
      <w:r w:rsidR="00E93103" w:rsidRPr="00FA5BF8">
        <w:rPr>
          <w:rFonts w:ascii="ABC Arizona Mix Light" w:hAnsi="ABC Arizona Mix Light" w:cs="Arial"/>
          <w:sz w:val="20"/>
        </w:rPr>
        <w:t>If you r</w:t>
      </w:r>
      <w:r w:rsidR="00E02A37" w:rsidRPr="00FA5BF8">
        <w:rPr>
          <w:rFonts w:ascii="ABC Arizona Mix Light" w:hAnsi="ABC Arizona Mix Light" w:cs="Arial"/>
          <w:sz w:val="20"/>
        </w:rPr>
        <w:t>equire in</w:t>
      </w:r>
      <w:r w:rsidR="00DC0385" w:rsidRPr="00FA5BF8">
        <w:rPr>
          <w:rFonts w:ascii="ABC Arizona Mix Light" w:hAnsi="ABC Arizona Mix Light" w:cs="Arial"/>
          <w:sz w:val="20"/>
        </w:rPr>
        <w:t>-</w:t>
      </w:r>
      <w:r w:rsidR="00E02A37" w:rsidRPr="00FA5BF8">
        <w:rPr>
          <w:rFonts w:ascii="ABC Arizona Mix Light" w:hAnsi="ABC Arizona Mix Light" w:cs="Arial"/>
          <w:sz w:val="20"/>
        </w:rPr>
        <w:t>region advice to prepare your budget</w:t>
      </w:r>
      <w:r w:rsidR="00E93103" w:rsidRPr="00FA5BF8">
        <w:rPr>
          <w:rFonts w:ascii="ABC Arizona Mix Light" w:hAnsi="ABC Arizona Mix Light" w:cs="Arial"/>
          <w:sz w:val="20"/>
        </w:rPr>
        <w:t xml:space="preserve"> please contact staff at the appropriate institutes</w:t>
      </w:r>
      <w:r w:rsidR="00E02A37" w:rsidRPr="00FA5BF8">
        <w:rPr>
          <w:rFonts w:ascii="ABC Arizona Mix Light" w:hAnsi="ABC Arizona Mix Light" w:cs="Arial"/>
          <w:sz w:val="20"/>
        </w:rPr>
        <w:t>.</w:t>
      </w:r>
    </w:p>
    <w:p w14:paraId="703F03E2" w14:textId="77777777" w:rsidR="00A01CF9" w:rsidRPr="00FA5BF8" w:rsidRDefault="00A01CF9" w:rsidP="00EA34DE">
      <w:pPr>
        <w:tabs>
          <w:tab w:val="left" w:pos="426"/>
          <w:tab w:val="left" w:pos="5529"/>
          <w:tab w:val="left" w:pos="5954"/>
        </w:tabs>
        <w:jc w:val="both"/>
        <w:rPr>
          <w:rFonts w:ascii="ABC Arizona Mix Light" w:hAnsi="ABC Arizona Mix Light" w:cs="Arial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6"/>
      </w:tblGrid>
      <w:tr w:rsidR="00223C85" w:rsidRPr="00FA5BF8" w14:paraId="14F40AA1" w14:textId="77777777" w:rsidTr="00D9784E">
        <w:trPr>
          <w:trHeight w:val="4213"/>
        </w:trPr>
        <w:tc>
          <w:tcPr>
            <w:tcW w:w="10528" w:type="dxa"/>
          </w:tcPr>
          <w:p w14:paraId="4C05C8C5" w14:textId="3735D2DD" w:rsidR="00223C85" w:rsidRPr="00FA5BF8" w:rsidRDefault="00223C85" w:rsidP="00EA34DE">
            <w:pPr>
              <w:tabs>
                <w:tab w:val="left" w:pos="426"/>
                <w:tab w:val="left" w:pos="5529"/>
                <w:tab w:val="left" w:pos="5954"/>
              </w:tabs>
              <w:jc w:val="both"/>
              <w:rPr>
                <w:rFonts w:ascii="ABC Arizona Mix Light" w:hAnsi="ABC Arizona Mix Light" w:cs="Arial"/>
                <w:sz w:val="20"/>
              </w:rPr>
            </w:pPr>
          </w:p>
        </w:tc>
      </w:tr>
    </w:tbl>
    <w:p w14:paraId="4C6417D3" w14:textId="67FF9F5D" w:rsidR="00223C85" w:rsidRPr="00FA5BF8" w:rsidRDefault="00223C85" w:rsidP="00EA34DE">
      <w:pPr>
        <w:tabs>
          <w:tab w:val="left" w:pos="426"/>
          <w:tab w:val="left" w:pos="5529"/>
          <w:tab w:val="left" w:pos="5954"/>
        </w:tabs>
        <w:jc w:val="both"/>
        <w:rPr>
          <w:rFonts w:ascii="ABC Arizona Mix Light" w:hAnsi="ABC Arizona Mix Light" w:cs="Arial"/>
          <w:sz w:val="20"/>
        </w:rPr>
      </w:pPr>
    </w:p>
    <w:p w14:paraId="0A854E09" w14:textId="45CBBB46" w:rsidR="00487A77" w:rsidRPr="00FA5BF8" w:rsidRDefault="00487A77" w:rsidP="00487A77">
      <w:pPr>
        <w:tabs>
          <w:tab w:val="left" w:pos="426"/>
          <w:tab w:val="left" w:pos="5529"/>
          <w:tab w:val="left" w:pos="5954"/>
        </w:tabs>
        <w:jc w:val="both"/>
        <w:rPr>
          <w:rFonts w:ascii="ABC Arizona Mix Light" w:hAnsi="ABC Arizona Mix Light" w:cs="Arial"/>
          <w:i/>
          <w:sz w:val="20"/>
        </w:rPr>
      </w:pPr>
      <w:r w:rsidRPr="00FA5BF8">
        <w:rPr>
          <w:rFonts w:ascii="ABC Arizona Mix Light" w:hAnsi="ABC Arizona Mix Light" w:cs="Arial"/>
          <w:sz w:val="20"/>
        </w:rPr>
        <w:t xml:space="preserve">Have you made any other applications in connection with this proposal? If so with what results (list by sponsor showing amount awarded)?   </w:t>
      </w:r>
      <w:r w:rsidRPr="00FA5BF8">
        <w:rPr>
          <w:rFonts w:ascii="ABC Arizona Mix Light" w:hAnsi="ABC Arizona Mix Light" w:cs="Arial"/>
          <w:i/>
          <w:sz w:val="20"/>
        </w:rPr>
        <w:t>Please keep CBRL informed of any other such applications.</w:t>
      </w:r>
    </w:p>
    <w:p w14:paraId="657EC16C" w14:textId="3235BEBF" w:rsidR="00F03EAD" w:rsidRPr="00FA5BF8" w:rsidRDefault="00F03EAD" w:rsidP="00487A77">
      <w:pPr>
        <w:rPr>
          <w:rFonts w:ascii="ABC Arizona Mix Light" w:hAnsi="ABC Arizona Mix Light" w:cs="Arial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47"/>
        <w:gridCol w:w="2074"/>
        <w:gridCol w:w="2385"/>
      </w:tblGrid>
      <w:tr w:rsidR="00F03EAD" w:rsidRPr="00FA5BF8" w14:paraId="731D2690" w14:textId="77777777" w:rsidTr="00D9784E">
        <w:tc>
          <w:tcPr>
            <w:tcW w:w="59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A2818F" w14:textId="178EB58C" w:rsidR="00F03EAD" w:rsidRPr="00FA5BF8" w:rsidRDefault="00223C85" w:rsidP="00487A77">
            <w:pPr>
              <w:rPr>
                <w:rFonts w:ascii="ABC Arizona Mix Light" w:hAnsi="ABC Arizona Mix Light" w:cs="Arial"/>
                <w:sz w:val="20"/>
              </w:rPr>
            </w:pPr>
            <w:r w:rsidRPr="00FA5BF8">
              <w:rPr>
                <w:rFonts w:ascii="ABC Arizona Mix Light" w:hAnsi="ABC Arizona Mix Light" w:cs="Arial"/>
                <w:sz w:val="20"/>
              </w:rPr>
              <w:t>Fund/</w:t>
            </w:r>
            <w:r w:rsidR="00DC0385" w:rsidRPr="00FA5BF8">
              <w:rPr>
                <w:rFonts w:ascii="ABC Arizona Mix Light" w:hAnsi="ABC Arizona Mix Light" w:cs="Arial"/>
                <w:sz w:val="20"/>
              </w:rPr>
              <w:t>o</w:t>
            </w:r>
            <w:r w:rsidRPr="00FA5BF8">
              <w:rPr>
                <w:rFonts w:ascii="ABC Arizona Mix Light" w:hAnsi="ABC Arizona Mix Light" w:cs="Arial"/>
                <w:sz w:val="20"/>
              </w:rPr>
              <w:t>rganisation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5126E2" w14:textId="5E0D8D3E" w:rsidR="00F03EAD" w:rsidRPr="00FA5BF8" w:rsidRDefault="00223C85" w:rsidP="00487A77">
            <w:pPr>
              <w:rPr>
                <w:rFonts w:ascii="ABC Arizona Mix Light" w:hAnsi="ABC Arizona Mix Light" w:cs="Arial"/>
                <w:sz w:val="20"/>
              </w:rPr>
            </w:pPr>
            <w:r w:rsidRPr="00FA5BF8">
              <w:rPr>
                <w:rFonts w:ascii="ABC Arizona Mix Light" w:hAnsi="ABC Arizona Mix Light" w:cs="Arial"/>
                <w:sz w:val="20"/>
              </w:rPr>
              <w:t>Amount requested</w:t>
            </w:r>
          </w:p>
        </w:tc>
        <w:tc>
          <w:tcPr>
            <w:tcW w:w="24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4DA76F" w14:textId="7216CE65" w:rsidR="00F03EAD" w:rsidRPr="00FA5BF8" w:rsidRDefault="00223C85" w:rsidP="00487A77">
            <w:pPr>
              <w:rPr>
                <w:rFonts w:ascii="ABC Arizona Mix Light" w:hAnsi="ABC Arizona Mix Light" w:cs="Arial"/>
                <w:sz w:val="20"/>
              </w:rPr>
            </w:pPr>
            <w:r w:rsidRPr="00FA5BF8">
              <w:rPr>
                <w:rFonts w:ascii="ABC Arizona Mix Light" w:hAnsi="ABC Arizona Mix Light" w:cs="Arial"/>
                <w:sz w:val="20"/>
              </w:rPr>
              <w:t>Result (or date expected)</w:t>
            </w:r>
          </w:p>
        </w:tc>
      </w:tr>
      <w:tr w:rsidR="00223C85" w:rsidRPr="00FA5BF8" w14:paraId="476D8B21" w14:textId="77777777" w:rsidTr="00D9784E">
        <w:trPr>
          <w:trHeight w:val="1579"/>
        </w:trPr>
        <w:tc>
          <w:tcPr>
            <w:tcW w:w="5949" w:type="dxa"/>
            <w:tcBorders>
              <w:top w:val="single" w:sz="4" w:space="0" w:color="auto"/>
            </w:tcBorders>
          </w:tcPr>
          <w:p w14:paraId="0BAB13C5" w14:textId="7AC94C69" w:rsidR="00223C85" w:rsidRPr="00FA5BF8" w:rsidRDefault="00223C85" w:rsidP="00487A77">
            <w:pPr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3D22358C" w14:textId="77777777" w:rsidR="00223C85" w:rsidRPr="00FA5BF8" w:rsidRDefault="00223C85" w:rsidP="00487A77">
            <w:pPr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2453" w:type="dxa"/>
            <w:tcBorders>
              <w:top w:val="single" w:sz="4" w:space="0" w:color="auto"/>
            </w:tcBorders>
          </w:tcPr>
          <w:p w14:paraId="646D128D" w14:textId="77777777" w:rsidR="00223C85" w:rsidRPr="00FA5BF8" w:rsidRDefault="00223C85" w:rsidP="00487A77">
            <w:pPr>
              <w:rPr>
                <w:rFonts w:ascii="ABC Arizona Mix Light" w:hAnsi="ABC Arizona Mix Light" w:cs="Arial"/>
                <w:sz w:val="20"/>
              </w:rPr>
            </w:pPr>
          </w:p>
        </w:tc>
      </w:tr>
    </w:tbl>
    <w:p w14:paraId="0137E307" w14:textId="52C4C18A" w:rsidR="00F03EAD" w:rsidRPr="00FA5BF8" w:rsidRDefault="00F03EAD" w:rsidP="00487A77">
      <w:pPr>
        <w:rPr>
          <w:rFonts w:ascii="ABC Arizona Mix Light" w:hAnsi="ABC Arizona Mix Light" w:cs="Arial"/>
          <w:sz w:val="20"/>
        </w:rPr>
      </w:pPr>
    </w:p>
    <w:p w14:paraId="1A3FAC43" w14:textId="408D36D6" w:rsidR="00E10342" w:rsidRPr="00FA5BF8" w:rsidRDefault="00E10342">
      <w:pPr>
        <w:rPr>
          <w:rFonts w:ascii="ABC Arizona Mix Light" w:hAnsi="ABC Arizona Mix Light" w:cs="Arial"/>
          <w:b/>
          <w:sz w:val="20"/>
        </w:rPr>
      </w:pPr>
      <w:r w:rsidRPr="00FA5BF8">
        <w:rPr>
          <w:rFonts w:ascii="ABC Arizona Mix Light" w:hAnsi="ABC Arizona Mix Light" w:cs="Arial"/>
          <w:sz w:val="20"/>
        </w:rPr>
        <w:br w:type="page"/>
      </w:r>
    </w:p>
    <w:p w14:paraId="46CB88E3" w14:textId="5205F70D" w:rsidR="0050283C" w:rsidRPr="00FA5BF8" w:rsidRDefault="00B36B08" w:rsidP="00476841">
      <w:pPr>
        <w:pStyle w:val="Heading4"/>
        <w:numPr>
          <w:ilvl w:val="0"/>
          <w:numId w:val="0"/>
        </w:numPr>
        <w:rPr>
          <w:rFonts w:ascii="ABC Arizona Mix Light" w:hAnsi="ABC Arizona Mix Light" w:cs="Arial"/>
        </w:rPr>
      </w:pPr>
      <w:r w:rsidRPr="00FA5BF8">
        <w:rPr>
          <w:rFonts w:ascii="ABC Arizona Mix Light" w:hAnsi="ABC Arizona Mix Light" w:cs="Arial"/>
        </w:rPr>
        <w:lastRenderedPageBreak/>
        <w:t>8</w:t>
      </w:r>
      <w:r w:rsidR="00F03EAD" w:rsidRPr="00FA5BF8">
        <w:rPr>
          <w:rFonts w:ascii="ABC Arizona Mix Light" w:hAnsi="ABC Arizona Mix Light" w:cs="Arial"/>
        </w:rPr>
        <w:t>.</w:t>
      </w:r>
      <w:r w:rsidR="0050283C" w:rsidRPr="00FA5BF8">
        <w:rPr>
          <w:rFonts w:ascii="ABC Arizona Mix Light" w:hAnsi="ABC Arizona Mix Light" w:cs="Arial"/>
        </w:rPr>
        <w:tab/>
        <w:t>SUMMARY OF ACADEMIC CAREER</w:t>
      </w:r>
    </w:p>
    <w:p w14:paraId="49E3A010" w14:textId="77777777" w:rsidR="00A01CF9" w:rsidRPr="00FA5BF8" w:rsidRDefault="00A01CF9" w:rsidP="00D9784E">
      <w:pPr>
        <w:rPr>
          <w:rFonts w:ascii="ABC Arizona Mix Light" w:hAnsi="ABC Arizona Mix Light"/>
          <w:sz w:val="20"/>
        </w:rPr>
      </w:pPr>
    </w:p>
    <w:p w14:paraId="295AE1B1" w14:textId="58D77075" w:rsidR="00E10342" w:rsidRPr="00FA5BF8" w:rsidRDefault="00E10342" w:rsidP="00F03EAD">
      <w:pPr>
        <w:jc w:val="both"/>
        <w:rPr>
          <w:rFonts w:ascii="ABC Arizona Mix Light" w:hAnsi="ABC Arizona Mix Light" w:cs="Arial"/>
          <w:sz w:val="20"/>
        </w:rPr>
      </w:pPr>
      <w:r w:rsidRPr="00FA5BF8">
        <w:rPr>
          <w:rFonts w:ascii="ABC Arizona Mix Light" w:hAnsi="ABC Arizona Mix Light" w:cs="Arial"/>
          <w:sz w:val="20"/>
        </w:rPr>
        <w:t xml:space="preserve">Please provide details of your </w:t>
      </w:r>
      <w:r w:rsidR="00CF5B71" w:rsidRPr="00FA5BF8">
        <w:rPr>
          <w:rFonts w:ascii="ABC Arizona Mix Light" w:hAnsi="ABC Arizona Mix Light" w:cs="Arial"/>
          <w:sz w:val="20"/>
        </w:rPr>
        <w:t>principal</w:t>
      </w:r>
      <w:r w:rsidRPr="00FA5BF8">
        <w:rPr>
          <w:rFonts w:ascii="ABC Arizona Mix Light" w:hAnsi="ABC Arizona Mix Light" w:cs="Arial"/>
          <w:sz w:val="20"/>
        </w:rPr>
        <w:t xml:space="preserve"> relevant publications (maximum of six </w:t>
      </w:r>
      <w:r w:rsidR="00CD2756" w:rsidRPr="00FA5BF8">
        <w:rPr>
          <w:rFonts w:ascii="ABC Arizona Mix Light" w:hAnsi="ABC Arizona Mix Light" w:cs="Arial"/>
          <w:sz w:val="20"/>
        </w:rPr>
        <w:t>per applicant</w:t>
      </w:r>
      <w:r w:rsidR="001A0414" w:rsidRPr="00FA5BF8">
        <w:rPr>
          <w:rFonts w:ascii="ABC Arizona Mix Light" w:hAnsi="ABC Arizona Mix Light" w:cs="Arial"/>
          <w:sz w:val="20"/>
        </w:rPr>
        <w:t>)</w:t>
      </w:r>
      <w:r w:rsidR="00CD2756" w:rsidRPr="00FA5BF8">
        <w:rPr>
          <w:rFonts w:ascii="ABC Arizona Mix Light" w:hAnsi="ABC Arizona Mix Light" w:cs="Arial"/>
          <w:sz w:val="20"/>
        </w:rPr>
        <w:t xml:space="preserve"> </w:t>
      </w:r>
      <w:r w:rsidRPr="00FA5BF8">
        <w:rPr>
          <w:rFonts w:ascii="ABC Arizona Mix Light" w:hAnsi="ABC Arizona Mix Light" w:cs="Arial"/>
          <w:sz w:val="20"/>
        </w:rPr>
        <w:t>as well as any extant unpublished projects and their publication states.</w:t>
      </w:r>
    </w:p>
    <w:p w14:paraId="175A2366" w14:textId="780CBA32" w:rsidR="005B585A" w:rsidRPr="00FA5BF8" w:rsidRDefault="005B585A" w:rsidP="00F03EAD">
      <w:pPr>
        <w:jc w:val="both"/>
        <w:rPr>
          <w:rFonts w:ascii="ABC Arizona Mix Light" w:hAnsi="ABC Arizona Mix Light" w:cs="Arial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6"/>
      </w:tblGrid>
      <w:tr w:rsidR="005B585A" w:rsidRPr="00FA5BF8" w14:paraId="4CA10570" w14:textId="77777777" w:rsidTr="00E4202C">
        <w:trPr>
          <w:trHeight w:val="12859"/>
        </w:trPr>
        <w:tc>
          <w:tcPr>
            <w:tcW w:w="10528" w:type="dxa"/>
          </w:tcPr>
          <w:p w14:paraId="53C1CB4C" w14:textId="77777777" w:rsidR="005B585A" w:rsidRPr="00FA5BF8" w:rsidRDefault="005B585A" w:rsidP="00F03EAD">
            <w:pPr>
              <w:jc w:val="both"/>
              <w:rPr>
                <w:rFonts w:ascii="ABC Arizona Mix Light" w:hAnsi="ABC Arizona Mix Light" w:cs="Arial"/>
                <w:sz w:val="20"/>
              </w:rPr>
            </w:pPr>
          </w:p>
        </w:tc>
      </w:tr>
    </w:tbl>
    <w:p w14:paraId="1AC5CDBE" w14:textId="77777777" w:rsidR="00316C49" w:rsidRPr="00FA5BF8" w:rsidRDefault="00316C49">
      <w:pPr>
        <w:tabs>
          <w:tab w:val="left" w:pos="426"/>
          <w:tab w:val="left" w:pos="5529"/>
          <w:tab w:val="left" w:pos="5954"/>
        </w:tabs>
        <w:rPr>
          <w:rFonts w:ascii="ABC Arizona Mix Light" w:hAnsi="ABC Arizona Mix Light" w:cs="Arial"/>
          <w:sz w:val="20"/>
        </w:rPr>
      </w:pPr>
      <w:r w:rsidRPr="00FA5BF8">
        <w:rPr>
          <w:rFonts w:ascii="ABC Arizona Mix Light" w:hAnsi="ABC Arizona Mix Light" w:cs="Arial"/>
          <w:sz w:val="20"/>
        </w:rPr>
        <w:br w:type="page"/>
      </w:r>
    </w:p>
    <w:p w14:paraId="19BC645A" w14:textId="5F8D9EAD" w:rsidR="00F06A7C" w:rsidRPr="00FA5BF8" w:rsidRDefault="00F03EAD" w:rsidP="00D9784E">
      <w:pPr>
        <w:tabs>
          <w:tab w:val="left" w:pos="426"/>
          <w:tab w:val="left" w:pos="5529"/>
          <w:tab w:val="left" w:pos="5954"/>
        </w:tabs>
        <w:rPr>
          <w:rFonts w:ascii="ABC Arizona Mix Light" w:hAnsi="ABC Arizona Mix Light" w:cs="Arial"/>
          <w:b/>
          <w:sz w:val="20"/>
        </w:rPr>
      </w:pPr>
      <w:r w:rsidRPr="00FA5BF8">
        <w:rPr>
          <w:rFonts w:ascii="ABC Arizona Mix Light" w:hAnsi="ABC Arizona Mix Light" w:cs="Arial"/>
          <w:b/>
          <w:sz w:val="20"/>
        </w:rPr>
        <w:lastRenderedPageBreak/>
        <w:t xml:space="preserve">10.  </w:t>
      </w:r>
      <w:r w:rsidRPr="00FA5BF8">
        <w:rPr>
          <w:rFonts w:ascii="ABC Arizona Mix Light" w:hAnsi="ABC Arizona Mix Light" w:cs="Arial"/>
          <w:b/>
          <w:sz w:val="20"/>
        </w:rPr>
        <w:tab/>
      </w:r>
      <w:r w:rsidR="00F06A7C" w:rsidRPr="00FA5BF8">
        <w:rPr>
          <w:rFonts w:ascii="ABC Arizona Mix Light" w:hAnsi="ABC Arizona Mix Light" w:cs="Arial"/>
          <w:b/>
          <w:sz w:val="20"/>
        </w:rPr>
        <w:t>SIGNATURES</w:t>
      </w:r>
    </w:p>
    <w:p w14:paraId="3271B957" w14:textId="103E3E8F" w:rsidR="005B585A" w:rsidRPr="00FA5BF8" w:rsidRDefault="005B585A" w:rsidP="00F06A7C">
      <w:pPr>
        <w:tabs>
          <w:tab w:val="left" w:pos="426"/>
          <w:tab w:val="left" w:pos="5529"/>
          <w:tab w:val="left" w:pos="5954"/>
        </w:tabs>
        <w:rPr>
          <w:rFonts w:ascii="ABC Arizona Mix Light" w:hAnsi="ABC Arizona Mix Light" w:cs="Arial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3390"/>
        <w:gridCol w:w="289"/>
        <w:gridCol w:w="281"/>
        <w:gridCol w:w="985"/>
        <w:gridCol w:w="3694"/>
        <w:gridCol w:w="286"/>
      </w:tblGrid>
      <w:tr w:rsidR="00CF5B71" w:rsidRPr="00FA5BF8" w14:paraId="13781E6D" w14:textId="77777777" w:rsidTr="005011BF">
        <w:trPr>
          <w:trHeight w:val="486"/>
        </w:trPr>
        <w:tc>
          <w:tcPr>
            <w:tcW w:w="4962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2DC987B" w14:textId="10AE11A6" w:rsidR="00CF5B71" w:rsidRPr="00FA5BF8" w:rsidDel="00CF5B71" w:rsidRDefault="00513E40" w:rsidP="00F06A7C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noProof/>
                <w:sz w:val="20"/>
              </w:rPr>
            </w:pPr>
            <w:r w:rsidRPr="00FA5BF8">
              <w:rPr>
                <w:rFonts w:ascii="ABC Arizona Mix Light" w:hAnsi="ABC Arizona Mix Light" w:cs="Arial"/>
                <w:noProof/>
                <w:sz w:val="20"/>
              </w:rPr>
              <w:t xml:space="preserve">UK </w:t>
            </w:r>
            <w:r w:rsidR="00CF5B71" w:rsidRPr="00FA5BF8">
              <w:rPr>
                <w:rFonts w:ascii="ABC Arizona Mix Light" w:hAnsi="ABC Arizona Mix Light" w:cs="Arial"/>
                <w:noProof/>
                <w:sz w:val="20"/>
              </w:rPr>
              <w:t>Applicant’s signature</w:t>
            </w: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3D27F05" w14:textId="77777777" w:rsidR="00CF5B71" w:rsidRPr="00FA5BF8" w:rsidRDefault="00CF5B71" w:rsidP="00F06A7C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5103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D5FE8F0" w14:textId="17D22E43" w:rsidR="00CF5B71" w:rsidRPr="00FA5BF8" w:rsidRDefault="00CF5B71" w:rsidP="00F06A7C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  <w:r w:rsidRPr="00FA5BF8">
              <w:rPr>
                <w:rFonts w:ascii="ABC Arizona Mix Light" w:hAnsi="ABC Arizona Mix Light" w:cs="Arial"/>
                <w:sz w:val="20"/>
              </w:rPr>
              <w:t>Institutional authorisation (where applicable, for example Head of Research or Finance Office)</w:t>
            </w:r>
          </w:p>
        </w:tc>
      </w:tr>
      <w:tr w:rsidR="005B585A" w:rsidRPr="00FA5BF8" w14:paraId="158CF7E0" w14:textId="77777777" w:rsidTr="00BE6285">
        <w:trPr>
          <w:trHeight w:val="1140"/>
        </w:trPr>
        <w:tc>
          <w:tcPr>
            <w:tcW w:w="4962" w:type="dxa"/>
            <w:gridSpan w:val="3"/>
            <w:tcBorders>
              <w:top w:val="nil"/>
              <w:bottom w:val="nil"/>
              <w:right w:val="single" w:sz="4" w:space="0" w:color="auto"/>
            </w:tcBorders>
          </w:tcPr>
          <w:p w14:paraId="38322CCF" w14:textId="5A870B8D" w:rsidR="005B585A" w:rsidRPr="00FA5BF8" w:rsidRDefault="00000000" w:rsidP="00F06A7C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  <w:r>
              <w:rPr>
                <w:rFonts w:ascii="ABC Arizona Mix Light" w:eastAsiaTheme="minorHAnsi" w:hAnsi="ABC Arizona Mix Light"/>
                <w:szCs w:val="22"/>
              </w:rPr>
              <w:pict w14:anchorId="647ABE8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Microsoft Office Signature Line..." style="width:223.2pt;height:64.8pt">
                  <v:imagedata r:id="rId13" o:title=""/>
                  <o:lock v:ext="edit" ungrouping="t" rotation="t" cropping="t" verticies="t" text="t" grouping="t"/>
                  <o:signatureline v:ext="edit" id="{9810E592-68BA-4E4B-BC6A-1131097F637B}" provid="{00000000-0000-0000-0000-000000000000}" issignatureline="t"/>
                </v:shape>
              </w:pict>
            </w: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EDD172" w14:textId="77777777" w:rsidR="005B585A" w:rsidRPr="00FA5BF8" w:rsidRDefault="005B585A" w:rsidP="00F06A7C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5103" w:type="dxa"/>
            <w:gridSpan w:val="3"/>
            <w:tcBorders>
              <w:top w:val="nil"/>
              <w:left w:val="single" w:sz="4" w:space="0" w:color="auto"/>
              <w:bottom w:val="nil"/>
            </w:tcBorders>
          </w:tcPr>
          <w:p w14:paraId="7988F0DB" w14:textId="77777777" w:rsidR="005B585A" w:rsidRPr="00FA5BF8" w:rsidRDefault="005B585A" w:rsidP="00F06A7C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</w:tr>
      <w:tr w:rsidR="00247EB9" w:rsidRPr="00FA5BF8" w14:paraId="03AB3CFC" w14:textId="77777777" w:rsidTr="00247EB9">
        <w:trPr>
          <w:trHeight w:val="454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86BEF74" w14:textId="77777777" w:rsidR="00247EB9" w:rsidRPr="00FA5BF8" w:rsidRDefault="00247EB9" w:rsidP="005011BF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  <w:r w:rsidRPr="00FA5BF8">
              <w:rPr>
                <w:rFonts w:ascii="ABC Arizona Mix Light" w:hAnsi="ABC Arizona Mix Light" w:cs="Arial"/>
                <w:sz w:val="20"/>
              </w:rPr>
              <w:t>Print Name</w:t>
            </w:r>
          </w:p>
        </w:tc>
        <w:tc>
          <w:tcPr>
            <w:tcW w:w="3402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4EFB761E" w14:textId="77777777" w:rsidR="00247EB9" w:rsidRPr="00FA5BF8" w:rsidRDefault="00247EB9" w:rsidP="005011BF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E01FFAF" w14:textId="1AE14407" w:rsidR="00247EB9" w:rsidRPr="00FA5BF8" w:rsidRDefault="00247EB9" w:rsidP="005011BF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DBAC926" w14:textId="77777777" w:rsidR="00247EB9" w:rsidRPr="00FA5BF8" w:rsidRDefault="00247EB9" w:rsidP="005011BF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98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C1183A3" w14:textId="77777777" w:rsidR="00247EB9" w:rsidRPr="00FA5BF8" w:rsidRDefault="00247EB9" w:rsidP="005011BF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  <w:r w:rsidRPr="00FA5BF8">
              <w:rPr>
                <w:rFonts w:ascii="ABC Arizona Mix Light" w:hAnsi="ABC Arizona Mix Light" w:cs="Arial"/>
                <w:sz w:val="20"/>
              </w:rPr>
              <w:t>Position</w:t>
            </w:r>
          </w:p>
        </w:tc>
        <w:tc>
          <w:tcPr>
            <w:tcW w:w="3828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36F3DB22" w14:textId="77777777" w:rsidR="00247EB9" w:rsidRPr="00FA5BF8" w:rsidRDefault="00247EB9" w:rsidP="005011BF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28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1C37D50" w14:textId="4DCF7D94" w:rsidR="00247EB9" w:rsidRPr="00FA5BF8" w:rsidRDefault="00247EB9" w:rsidP="005011BF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</w:tr>
      <w:tr w:rsidR="00247EB9" w:rsidRPr="00FA5BF8" w14:paraId="4485206F" w14:textId="77777777" w:rsidTr="00247EB9">
        <w:trPr>
          <w:trHeight w:val="486"/>
        </w:trPr>
        <w:tc>
          <w:tcPr>
            <w:tcW w:w="1271" w:type="dxa"/>
            <w:tcBorders>
              <w:top w:val="nil"/>
              <w:bottom w:val="nil"/>
              <w:right w:val="nil"/>
            </w:tcBorders>
            <w:vAlign w:val="center"/>
          </w:tcPr>
          <w:p w14:paraId="1BFD3C82" w14:textId="77777777" w:rsidR="00247EB9" w:rsidRPr="00FA5BF8" w:rsidRDefault="00247EB9" w:rsidP="005011BF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  <w:r w:rsidRPr="00FA5BF8">
              <w:rPr>
                <w:rFonts w:ascii="ABC Arizona Mix Light" w:hAnsi="ABC Arizona Mix Light" w:cs="Arial"/>
                <w:sz w:val="20"/>
              </w:rPr>
              <w:t>Date</w:t>
            </w:r>
          </w:p>
        </w:tc>
        <w:tc>
          <w:tcPr>
            <w:tcW w:w="3402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55157C71" w14:textId="77777777" w:rsidR="00247EB9" w:rsidRPr="00FA5BF8" w:rsidRDefault="00247EB9" w:rsidP="005011BF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32FAF56" w14:textId="32D29E73" w:rsidR="00247EB9" w:rsidRPr="00FA5BF8" w:rsidRDefault="00247EB9" w:rsidP="005011BF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664511" w14:textId="77777777" w:rsidR="00247EB9" w:rsidRPr="00FA5BF8" w:rsidRDefault="00247EB9" w:rsidP="006565C0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98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F7C3930" w14:textId="77777777" w:rsidR="00247EB9" w:rsidRPr="00FA5BF8" w:rsidRDefault="00247EB9" w:rsidP="005011BF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  <w:r w:rsidRPr="00FA5BF8">
              <w:rPr>
                <w:rFonts w:ascii="ABC Arizona Mix Light" w:hAnsi="ABC Arizona Mix Light" w:cs="Arial"/>
                <w:sz w:val="20"/>
              </w:rPr>
              <w:t>Date</w:t>
            </w:r>
          </w:p>
        </w:tc>
        <w:tc>
          <w:tcPr>
            <w:tcW w:w="382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BAACAEB" w14:textId="77777777" w:rsidR="00247EB9" w:rsidRPr="00FA5BF8" w:rsidRDefault="00247EB9" w:rsidP="005011BF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288" w:type="dxa"/>
            <w:tcBorders>
              <w:top w:val="nil"/>
              <w:left w:val="nil"/>
              <w:bottom w:val="nil"/>
            </w:tcBorders>
            <w:vAlign w:val="center"/>
          </w:tcPr>
          <w:p w14:paraId="39747A50" w14:textId="73145E8D" w:rsidR="00247EB9" w:rsidRPr="00FA5BF8" w:rsidRDefault="00247EB9" w:rsidP="005011BF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</w:tr>
      <w:tr w:rsidR="005C650C" w:rsidRPr="00FA5BF8" w14:paraId="678B5FFE" w14:textId="77777777" w:rsidTr="00272210">
        <w:trPr>
          <w:trHeight w:val="58"/>
        </w:trPr>
        <w:tc>
          <w:tcPr>
            <w:tcW w:w="1271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3D2F4711" w14:textId="77777777" w:rsidR="005C650C" w:rsidRPr="00FA5BF8" w:rsidRDefault="005C650C" w:rsidP="005011BF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36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C6191D" w14:textId="77777777" w:rsidR="005C650C" w:rsidRPr="00FA5BF8" w:rsidRDefault="005C650C" w:rsidP="005C650C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BE4162" w14:textId="77777777" w:rsidR="005C650C" w:rsidRPr="00FA5BF8" w:rsidRDefault="005C650C" w:rsidP="006565C0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5103" w:type="dxa"/>
            <w:gridSpan w:val="3"/>
            <w:tcBorders>
              <w:top w:val="nil"/>
              <w:left w:val="single" w:sz="4" w:space="0" w:color="auto"/>
            </w:tcBorders>
            <w:vAlign w:val="center"/>
          </w:tcPr>
          <w:p w14:paraId="60DF09E4" w14:textId="77777777" w:rsidR="005C650C" w:rsidRPr="00FA5BF8" w:rsidRDefault="005C650C" w:rsidP="005011BF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</w:tr>
    </w:tbl>
    <w:p w14:paraId="5A5A4982" w14:textId="54C2E3BB" w:rsidR="00513E40" w:rsidRPr="00FA5BF8" w:rsidRDefault="00513E40" w:rsidP="00F06A7C">
      <w:pPr>
        <w:tabs>
          <w:tab w:val="left" w:pos="426"/>
          <w:tab w:val="left" w:pos="5529"/>
          <w:tab w:val="left" w:pos="5954"/>
        </w:tabs>
        <w:rPr>
          <w:rFonts w:ascii="ABC Arizona Mix Light" w:hAnsi="ABC Arizona Mix Light" w:cs="Arial"/>
          <w:sz w:val="20"/>
        </w:rPr>
      </w:pPr>
    </w:p>
    <w:p w14:paraId="71FA09AC" w14:textId="77777777" w:rsidR="00513E40" w:rsidRPr="00FA5BF8" w:rsidRDefault="00513E40" w:rsidP="00513E40">
      <w:pPr>
        <w:tabs>
          <w:tab w:val="left" w:pos="426"/>
          <w:tab w:val="left" w:pos="5529"/>
          <w:tab w:val="left" w:pos="5954"/>
        </w:tabs>
        <w:rPr>
          <w:rFonts w:ascii="ABC Arizona Mix Light" w:hAnsi="ABC Arizona Mix Light" w:cs="Arial"/>
          <w:sz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02"/>
        <w:gridCol w:w="3450"/>
        <w:gridCol w:w="284"/>
        <w:gridCol w:w="263"/>
        <w:gridCol w:w="1001"/>
        <w:gridCol w:w="3717"/>
        <w:gridCol w:w="279"/>
      </w:tblGrid>
      <w:tr w:rsidR="00513E40" w:rsidRPr="00FA5BF8" w14:paraId="7A8CAA65" w14:textId="77777777" w:rsidTr="0026442B">
        <w:trPr>
          <w:trHeight w:val="486"/>
        </w:trPr>
        <w:tc>
          <w:tcPr>
            <w:tcW w:w="4957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51F7E8" w14:textId="1D32F4A3" w:rsidR="00513E40" w:rsidRPr="00FA5BF8" w:rsidDel="00CF5B71" w:rsidRDefault="00513E40" w:rsidP="000C6A3A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noProof/>
                <w:sz w:val="20"/>
              </w:rPr>
            </w:pPr>
            <w:r w:rsidRPr="00FA5BF8">
              <w:rPr>
                <w:rFonts w:ascii="ABC Arizona Mix Light" w:hAnsi="ABC Arizona Mix Light" w:cs="Arial"/>
                <w:noProof/>
                <w:sz w:val="20"/>
              </w:rPr>
              <w:t>Levant investigator signature</w:t>
            </w:r>
          </w:p>
        </w:tc>
        <w:tc>
          <w:tcPr>
            <w:tcW w:w="267" w:type="dxa"/>
            <w:tcBorders>
              <w:left w:val="single" w:sz="4" w:space="0" w:color="auto"/>
              <w:right w:val="single" w:sz="4" w:space="0" w:color="auto"/>
            </w:tcBorders>
          </w:tcPr>
          <w:p w14:paraId="03A052D5" w14:textId="77777777" w:rsidR="00513E40" w:rsidRPr="00FA5BF8" w:rsidRDefault="00513E40" w:rsidP="000C6A3A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530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9656CC" w14:textId="77777777" w:rsidR="00513E40" w:rsidRPr="00FA5BF8" w:rsidRDefault="00513E40" w:rsidP="000C6A3A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  <w:r w:rsidRPr="00FA5BF8">
              <w:rPr>
                <w:rFonts w:ascii="ABC Arizona Mix Light" w:hAnsi="ABC Arizona Mix Light" w:cs="Arial"/>
                <w:sz w:val="20"/>
              </w:rPr>
              <w:t>Institutional authorisation (where applicable, for example Head of Research or Finance Office)</w:t>
            </w:r>
          </w:p>
        </w:tc>
      </w:tr>
      <w:tr w:rsidR="00513E40" w:rsidRPr="00FA5BF8" w14:paraId="6D30EACC" w14:textId="77777777" w:rsidTr="0026442B">
        <w:trPr>
          <w:trHeight w:val="486"/>
        </w:trPr>
        <w:tc>
          <w:tcPr>
            <w:tcW w:w="4957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0171E02D" w14:textId="19394A71" w:rsidR="00513E40" w:rsidRPr="00FA5BF8" w:rsidRDefault="00000000" w:rsidP="000C6A3A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  <w:r>
              <w:rPr>
                <w:rFonts w:ascii="ABC Arizona Mix Light" w:eastAsiaTheme="minorHAnsi" w:hAnsi="ABC Arizona Mix Light"/>
                <w:szCs w:val="22"/>
              </w:rPr>
              <w:pict w14:anchorId="4B0BA803">
                <v:shape id="_x0000_i1026" type="#_x0000_t75" alt="Microsoft Office Signature Line..." style="width:223.2pt;height:64.8pt">
                  <v:imagedata r:id="rId13" o:title=""/>
                  <o:lock v:ext="edit" ungrouping="t" rotation="t" cropping="t" verticies="t" text="t" grouping="t"/>
                  <o:signatureline v:ext="edit" id="{1DC385A4-84E0-4E75-A56B-4C23C576E995}" provid="{00000000-0000-0000-0000-000000000000}" issignatureline="t"/>
                </v:shape>
              </w:pict>
            </w:r>
          </w:p>
        </w:tc>
        <w:tc>
          <w:tcPr>
            <w:tcW w:w="267" w:type="dxa"/>
            <w:tcBorders>
              <w:left w:val="single" w:sz="4" w:space="0" w:color="auto"/>
              <w:right w:val="single" w:sz="4" w:space="0" w:color="auto"/>
            </w:tcBorders>
          </w:tcPr>
          <w:p w14:paraId="08B1DF04" w14:textId="77777777" w:rsidR="00513E40" w:rsidRPr="00FA5BF8" w:rsidRDefault="00513E40" w:rsidP="000C6A3A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5304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2AC54691" w14:textId="77777777" w:rsidR="00513E40" w:rsidRPr="00FA5BF8" w:rsidRDefault="00513E40" w:rsidP="000C6A3A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</w:tr>
      <w:tr w:rsidR="0026442B" w:rsidRPr="00FA5BF8" w14:paraId="722A0263" w14:textId="77777777" w:rsidTr="002644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54"/>
        </w:trPr>
        <w:tc>
          <w:tcPr>
            <w:tcW w:w="120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DE000F7" w14:textId="77777777" w:rsidR="0026442B" w:rsidRPr="00FA5BF8" w:rsidRDefault="0026442B" w:rsidP="0024294E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  <w:r w:rsidRPr="00FA5BF8">
              <w:rPr>
                <w:rFonts w:ascii="ABC Arizona Mix Light" w:hAnsi="ABC Arizona Mix Light" w:cs="Arial"/>
                <w:sz w:val="20"/>
              </w:rPr>
              <w:t>Print Name</w:t>
            </w:r>
          </w:p>
        </w:tc>
        <w:tc>
          <w:tcPr>
            <w:tcW w:w="3472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2591D927" w14:textId="77777777" w:rsidR="0026442B" w:rsidRPr="00FA5BF8" w:rsidRDefault="0026442B" w:rsidP="0024294E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7446357" w14:textId="77777777" w:rsidR="0026442B" w:rsidRPr="00FA5BF8" w:rsidRDefault="0026442B" w:rsidP="0024294E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2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5A3E6F5" w14:textId="77777777" w:rsidR="0026442B" w:rsidRPr="00FA5BF8" w:rsidRDefault="0026442B" w:rsidP="0024294E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1008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BE0237D" w14:textId="77777777" w:rsidR="0026442B" w:rsidRPr="00FA5BF8" w:rsidRDefault="0026442B" w:rsidP="0024294E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  <w:r w:rsidRPr="00FA5BF8">
              <w:rPr>
                <w:rFonts w:ascii="ABC Arizona Mix Light" w:hAnsi="ABC Arizona Mix Light" w:cs="Arial"/>
                <w:sz w:val="20"/>
              </w:rPr>
              <w:t>Position</w:t>
            </w:r>
          </w:p>
        </w:tc>
        <w:tc>
          <w:tcPr>
            <w:tcW w:w="4012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20BE4E20" w14:textId="77777777" w:rsidR="0026442B" w:rsidRPr="00FA5BF8" w:rsidRDefault="0026442B" w:rsidP="0024294E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FC7E1B0" w14:textId="77777777" w:rsidR="0026442B" w:rsidRPr="00FA5BF8" w:rsidRDefault="0026442B" w:rsidP="0024294E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</w:tr>
      <w:tr w:rsidR="0026442B" w:rsidRPr="00FA5BF8" w14:paraId="422CA244" w14:textId="77777777" w:rsidTr="002644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86"/>
        </w:trPr>
        <w:tc>
          <w:tcPr>
            <w:tcW w:w="1201" w:type="dxa"/>
            <w:tcBorders>
              <w:top w:val="nil"/>
              <w:bottom w:val="nil"/>
              <w:right w:val="nil"/>
            </w:tcBorders>
            <w:vAlign w:val="center"/>
          </w:tcPr>
          <w:p w14:paraId="50AA8DEB" w14:textId="77777777" w:rsidR="0026442B" w:rsidRPr="00FA5BF8" w:rsidRDefault="0026442B" w:rsidP="0024294E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  <w:r w:rsidRPr="00FA5BF8">
              <w:rPr>
                <w:rFonts w:ascii="ABC Arizona Mix Light" w:hAnsi="ABC Arizona Mix Light" w:cs="Arial"/>
                <w:sz w:val="20"/>
              </w:rPr>
              <w:t>Date</w:t>
            </w:r>
          </w:p>
        </w:tc>
        <w:tc>
          <w:tcPr>
            <w:tcW w:w="3472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3A135740" w14:textId="77777777" w:rsidR="0026442B" w:rsidRPr="00FA5BF8" w:rsidRDefault="0026442B" w:rsidP="0024294E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306F4CA" w14:textId="77777777" w:rsidR="0026442B" w:rsidRPr="00FA5BF8" w:rsidRDefault="0026442B" w:rsidP="0024294E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2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CE9A840" w14:textId="77777777" w:rsidR="0026442B" w:rsidRPr="00FA5BF8" w:rsidRDefault="0026442B" w:rsidP="0024294E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1008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AE861EF" w14:textId="77777777" w:rsidR="0026442B" w:rsidRPr="00FA5BF8" w:rsidRDefault="0026442B" w:rsidP="0024294E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  <w:r w:rsidRPr="00FA5BF8">
              <w:rPr>
                <w:rFonts w:ascii="ABC Arizona Mix Light" w:hAnsi="ABC Arizona Mix Light" w:cs="Arial"/>
                <w:sz w:val="20"/>
              </w:rPr>
              <w:t>Date</w:t>
            </w:r>
          </w:p>
        </w:tc>
        <w:tc>
          <w:tcPr>
            <w:tcW w:w="401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00200FD" w14:textId="77777777" w:rsidR="0026442B" w:rsidRPr="00FA5BF8" w:rsidRDefault="0026442B" w:rsidP="0024294E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</w:tcBorders>
            <w:vAlign w:val="center"/>
          </w:tcPr>
          <w:p w14:paraId="27ECCACB" w14:textId="77777777" w:rsidR="0026442B" w:rsidRPr="00FA5BF8" w:rsidRDefault="0026442B" w:rsidP="0024294E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</w:tr>
      <w:tr w:rsidR="0026442B" w:rsidRPr="00FA5BF8" w14:paraId="555CB483" w14:textId="77777777" w:rsidTr="002644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8"/>
        </w:trPr>
        <w:tc>
          <w:tcPr>
            <w:tcW w:w="1201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4559E059" w14:textId="77777777" w:rsidR="0026442B" w:rsidRPr="00FA5BF8" w:rsidRDefault="0026442B" w:rsidP="0024294E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375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00816A" w14:textId="77777777" w:rsidR="0026442B" w:rsidRPr="00FA5BF8" w:rsidRDefault="0026442B" w:rsidP="0024294E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2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2717322" w14:textId="77777777" w:rsidR="0026442B" w:rsidRPr="00FA5BF8" w:rsidRDefault="0026442B" w:rsidP="0024294E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  <w:tc>
          <w:tcPr>
            <w:tcW w:w="5304" w:type="dxa"/>
            <w:gridSpan w:val="3"/>
            <w:tcBorders>
              <w:top w:val="nil"/>
              <w:left w:val="single" w:sz="4" w:space="0" w:color="auto"/>
            </w:tcBorders>
            <w:vAlign w:val="center"/>
          </w:tcPr>
          <w:p w14:paraId="155ABEF7" w14:textId="77777777" w:rsidR="0026442B" w:rsidRPr="00FA5BF8" w:rsidRDefault="0026442B" w:rsidP="0024294E">
            <w:pPr>
              <w:tabs>
                <w:tab w:val="left" w:pos="426"/>
                <w:tab w:val="left" w:pos="5529"/>
                <w:tab w:val="left" w:pos="5954"/>
              </w:tabs>
              <w:rPr>
                <w:rFonts w:ascii="ABC Arizona Mix Light" w:hAnsi="ABC Arizona Mix Light" w:cs="Arial"/>
                <w:sz w:val="20"/>
              </w:rPr>
            </w:pPr>
          </w:p>
        </w:tc>
      </w:tr>
    </w:tbl>
    <w:p w14:paraId="67E9B66B" w14:textId="77777777" w:rsidR="00513E40" w:rsidRPr="00FA5BF8" w:rsidRDefault="00513E40" w:rsidP="00513E40">
      <w:pPr>
        <w:tabs>
          <w:tab w:val="left" w:pos="426"/>
          <w:tab w:val="left" w:pos="5529"/>
          <w:tab w:val="left" w:pos="5954"/>
        </w:tabs>
        <w:rPr>
          <w:rFonts w:ascii="ABC Arizona Mix Light" w:hAnsi="ABC Arizona Mix Light" w:cs="Arial"/>
          <w:sz w:val="20"/>
        </w:rPr>
      </w:pPr>
    </w:p>
    <w:p w14:paraId="0A821549" w14:textId="5F9585A6" w:rsidR="00F06A7C" w:rsidRPr="00FA5BF8" w:rsidRDefault="00BC1564" w:rsidP="00035FA6">
      <w:pPr>
        <w:pStyle w:val="Heading7"/>
        <w:rPr>
          <w:rFonts w:ascii="ABC Arizona Mix Light" w:hAnsi="ABC Arizona Mix Light" w:cs="Arial"/>
          <w:sz w:val="22"/>
          <w:szCs w:val="22"/>
        </w:rPr>
      </w:pPr>
      <w:r w:rsidRPr="00FA5BF8">
        <w:rPr>
          <w:rFonts w:ascii="ABC Arizona Mix Light" w:hAnsi="ABC Arizona Mix Light" w:cs="Arial"/>
          <w:b w:val="0"/>
        </w:rPr>
        <w:t>Please send the completed form</w:t>
      </w:r>
      <w:r w:rsidR="00397182">
        <w:rPr>
          <w:rFonts w:ascii="ABC Arizona Mix Light" w:hAnsi="ABC Arizona Mix Light" w:cs="Arial"/>
          <w:b w:val="0"/>
        </w:rPr>
        <w:t>, with reference,</w:t>
      </w:r>
      <w:r w:rsidRPr="00FA5BF8">
        <w:rPr>
          <w:rFonts w:ascii="ABC Arizona Mix Light" w:hAnsi="ABC Arizona Mix Light" w:cs="Arial"/>
          <w:b w:val="0"/>
        </w:rPr>
        <w:t xml:space="preserve"> to</w:t>
      </w:r>
      <w:r w:rsidRPr="00FA5BF8">
        <w:rPr>
          <w:rFonts w:ascii="ABC Arizona Mix Light" w:hAnsi="ABC Arizona Mix Light" w:cs="Arial"/>
        </w:rPr>
        <w:t xml:space="preserve">: </w:t>
      </w:r>
      <w:hyperlink r:id="rId14" w:history="1">
        <w:r w:rsidR="00BF3485" w:rsidRPr="00FA5BF8">
          <w:rPr>
            <w:rStyle w:val="Hyperlink"/>
            <w:rFonts w:ascii="ABC Arizona Mix Light" w:hAnsi="ABC Arizona Mix Light"/>
          </w:rPr>
          <w:t>info@cbrl.ac.uk</w:t>
        </w:r>
      </w:hyperlink>
      <w:r w:rsidR="00BF3485" w:rsidRPr="00FA5BF8">
        <w:rPr>
          <w:rFonts w:ascii="ABC Arizona Mix Light" w:hAnsi="ABC Arizona Mix Light"/>
          <w:sz w:val="22"/>
          <w:szCs w:val="22"/>
        </w:rPr>
        <w:t xml:space="preserve"> </w:t>
      </w:r>
    </w:p>
    <w:sectPr w:rsidR="00F06A7C" w:rsidRPr="00FA5BF8" w:rsidSect="00486D1D">
      <w:footerReference w:type="default" r:id="rId15"/>
      <w:headerReference w:type="first" r:id="rId16"/>
      <w:pgSz w:w="12240" w:h="15840" w:code="1"/>
      <w:pgMar w:top="425" w:right="1183" w:bottom="425" w:left="851" w:header="284" w:footer="22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0E60AE" w14:textId="77777777" w:rsidR="005D63FC" w:rsidRDefault="005D63FC">
      <w:r>
        <w:separator/>
      </w:r>
    </w:p>
  </w:endnote>
  <w:endnote w:type="continuationSeparator" w:id="0">
    <w:p w14:paraId="34290453" w14:textId="77777777" w:rsidR="005D63FC" w:rsidRDefault="005D63FC">
      <w:r>
        <w:continuationSeparator/>
      </w:r>
    </w:p>
  </w:endnote>
  <w:endnote w:type="continuationNotice" w:id="1">
    <w:p w14:paraId="687B17D2" w14:textId="77777777" w:rsidR="005D63FC" w:rsidRDefault="005D63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">
    <w:altName w:val="Segoe UI Historic"/>
    <w:charset w:val="4D"/>
    <w:family w:val="auto"/>
    <w:pitch w:val="variable"/>
    <w:sig w:usb0="A00002FF" w:usb1="7800205A" w:usb2="146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thos Regular">
    <w:altName w:val="Cambri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BC Arizona Mix Light">
    <w:panose1 w:val="02000004000200060003"/>
    <w:charset w:val="00"/>
    <w:family w:val="modern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50188308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69B585D5" w14:textId="1A29ACD0" w:rsidR="005451DF" w:rsidRDefault="005451DF" w:rsidP="005451DF">
            <w:pPr>
              <w:pStyle w:val="Footer"/>
              <w:jc w:val="center"/>
            </w:pPr>
            <w:r w:rsidRPr="00BF73E6">
              <w:rPr>
                <w:rFonts w:ascii="ABC Arizona Mix Light" w:hAnsi="ABC Arizona Mix Light"/>
                <w:sz w:val="16"/>
                <w:szCs w:val="16"/>
              </w:rPr>
              <w:t xml:space="preserve">Page </w:t>
            </w:r>
            <w:r w:rsidRPr="00BF73E6">
              <w:rPr>
                <w:rFonts w:ascii="ABC Arizona Mix Light" w:hAnsi="ABC Arizona Mix Light"/>
                <w:b/>
                <w:bCs/>
                <w:sz w:val="16"/>
                <w:szCs w:val="16"/>
              </w:rPr>
              <w:fldChar w:fldCharType="begin"/>
            </w:r>
            <w:r w:rsidRPr="00BF73E6">
              <w:rPr>
                <w:rFonts w:ascii="ABC Arizona Mix Light" w:hAnsi="ABC Arizona Mix Light"/>
                <w:b/>
                <w:bCs/>
                <w:sz w:val="16"/>
                <w:szCs w:val="16"/>
              </w:rPr>
              <w:instrText xml:space="preserve"> PAGE </w:instrText>
            </w:r>
            <w:r w:rsidRPr="00BF73E6">
              <w:rPr>
                <w:rFonts w:ascii="ABC Arizona Mix Light" w:hAnsi="ABC Arizona Mix Light"/>
                <w:b/>
                <w:bCs/>
                <w:sz w:val="16"/>
                <w:szCs w:val="16"/>
              </w:rPr>
              <w:fldChar w:fldCharType="separate"/>
            </w:r>
            <w:r w:rsidRPr="00BF73E6">
              <w:rPr>
                <w:rFonts w:ascii="ABC Arizona Mix Light" w:hAnsi="ABC Arizona Mix Light"/>
                <w:b/>
                <w:bCs/>
                <w:noProof/>
                <w:sz w:val="16"/>
                <w:szCs w:val="16"/>
              </w:rPr>
              <w:t>2</w:t>
            </w:r>
            <w:r w:rsidRPr="00BF73E6">
              <w:rPr>
                <w:rFonts w:ascii="ABC Arizona Mix Light" w:hAnsi="ABC Arizona Mix Light"/>
                <w:b/>
                <w:bCs/>
                <w:sz w:val="16"/>
                <w:szCs w:val="16"/>
              </w:rPr>
              <w:fldChar w:fldCharType="end"/>
            </w:r>
            <w:r w:rsidRPr="00BF73E6">
              <w:rPr>
                <w:rFonts w:ascii="ABC Arizona Mix Light" w:hAnsi="ABC Arizona Mix Light"/>
                <w:sz w:val="16"/>
                <w:szCs w:val="16"/>
              </w:rPr>
              <w:t xml:space="preserve"> of </w:t>
            </w:r>
            <w:r w:rsidRPr="00BF73E6">
              <w:rPr>
                <w:rFonts w:ascii="ABC Arizona Mix Light" w:hAnsi="ABC Arizona Mix Light"/>
                <w:b/>
                <w:bCs/>
                <w:sz w:val="16"/>
                <w:szCs w:val="16"/>
              </w:rPr>
              <w:fldChar w:fldCharType="begin"/>
            </w:r>
            <w:r w:rsidRPr="00BF73E6">
              <w:rPr>
                <w:rFonts w:ascii="ABC Arizona Mix Light" w:hAnsi="ABC Arizona Mix Light"/>
                <w:b/>
                <w:bCs/>
                <w:sz w:val="16"/>
                <w:szCs w:val="16"/>
              </w:rPr>
              <w:instrText xml:space="preserve"> NUMPAGES  </w:instrText>
            </w:r>
            <w:r w:rsidRPr="00BF73E6">
              <w:rPr>
                <w:rFonts w:ascii="ABC Arizona Mix Light" w:hAnsi="ABC Arizona Mix Light"/>
                <w:b/>
                <w:bCs/>
                <w:sz w:val="16"/>
                <w:szCs w:val="16"/>
              </w:rPr>
              <w:fldChar w:fldCharType="separate"/>
            </w:r>
            <w:r w:rsidRPr="00BF73E6">
              <w:rPr>
                <w:rFonts w:ascii="ABC Arizona Mix Light" w:hAnsi="ABC Arizona Mix Light"/>
                <w:b/>
                <w:bCs/>
                <w:noProof/>
                <w:sz w:val="16"/>
                <w:szCs w:val="16"/>
              </w:rPr>
              <w:t>2</w:t>
            </w:r>
            <w:r w:rsidRPr="00BF73E6">
              <w:rPr>
                <w:rFonts w:ascii="ABC Arizona Mix Light" w:hAnsi="ABC Arizona Mix Light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6A2BC585" w14:textId="77777777" w:rsidR="0050283C" w:rsidRDefault="0050283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8BD0F2" w14:textId="77777777" w:rsidR="005D63FC" w:rsidRDefault="005D63FC">
      <w:r>
        <w:separator/>
      </w:r>
    </w:p>
  </w:footnote>
  <w:footnote w:type="continuationSeparator" w:id="0">
    <w:p w14:paraId="69041BA5" w14:textId="77777777" w:rsidR="005D63FC" w:rsidRDefault="005D63FC">
      <w:r>
        <w:continuationSeparator/>
      </w:r>
    </w:p>
  </w:footnote>
  <w:footnote w:type="continuationNotice" w:id="1">
    <w:p w14:paraId="30BC56F0" w14:textId="77777777" w:rsidR="005D63FC" w:rsidRDefault="005D63F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2046F" w14:textId="1A81C496" w:rsidR="00486D1D" w:rsidRDefault="00486D1D">
    <w:pPr>
      <w:pStyle w:val="Header"/>
    </w:pPr>
    <w:r w:rsidRPr="00FA5BF8">
      <w:rPr>
        <w:rFonts w:ascii="ABC Arizona Mix Light" w:hAnsi="ABC Arizona Mix Light"/>
        <w:noProof/>
        <w:sz w:val="20"/>
      </w:rPr>
      <w:drawing>
        <wp:inline distT="0" distB="0" distL="0" distR="0" wp14:anchorId="7F5F766B" wp14:editId="0C4EF577">
          <wp:extent cx="3451860" cy="1144505"/>
          <wp:effectExtent l="0" t="0" r="0" b="0"/>
          <wp:docPr id="1" name="Picture 1" descr="A black and white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and white logo&#10;&#10;Description automatically generated with low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462114" cy="11479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01227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420496"/>
    <w:multiLevelType w:val="singleLevel"/>
    <w:tmpl w:val="DD021C28"/>
    <w:lvl w:ilvl="0">
      <w:start w:val="10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2" w15:restartNumberingAfterBreak="0">
    <w:nsid w:val="05983662"/>
    <w:multiLevelType w:val="singleLevel"/>
    <w:tmpl w:val="F4C4A484"/>
    <w:lvl w:ilvl="0">
      <w:start w:val="3"/>
      <w:numFmt w:val="decimal"/>
      <w:pStyle w:val="Heading4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2CE803C5"/>
    <w:multiLevelType w:val="hybridMultilevel"/>
    <w:tmpl w:val="B54A5D42"/>
    <w:lvl w:ilvl="0" w:tplc="0809000F">
      <w:start w:val="1"/>
      <w:numFmt w:val="decimal"/>
      <w:lvlText w:val="%1."/>
      <w:lvlJc w:val="left"/>
      <w:pPr>
        <w:ind w:left="1506" w:hanging="360"/>
      </w:pPr>
    </w:lvl>
    <w:lvl w:ilvl="1" w:tplc="08090019" w:tentative="1">
      <w:start w:val="1"/>
      <w:numFmt w:val="lowerLetter"/>
      <w:lvlText w:val="%2."/>
      <w:lvlJc w:val="left"/>
      <w:pPr>
        <w:ind w:left="2226" w:hanging="360"/>
      </w:pPr>
    </w:lvl>
    <w:lvl w:ilvl="2" w:tplc="0809001B" w:tentative="1">
      <w:start w:val="1"/>
      <w:numFmt w:val="lowerRoman"/>
      <w:lvlText w:val="%3."/>
      <w:lvlJc w:val="right"/>
      <w:pPr>
        <w:ind w:left="2946" w:hanging="180"/>
      </w:pPr>
    </w:lvl>
    <w:lvl w:ilvl="3" w:tplc="0809000F" w:tentative="1">
      <w:start w:val="1"/>
      <w:numFmt w:val="decimal"/>
      <w:lvlText w:val="%4."/>
      <w:lvlJc w:val="left"/>
      <w:pPr>
        <w:ind w:left="3666" w:hanging="360"/>
      </w:pPr>
    </w:lvl>
    <w:lvl w:ilvl="4" w:tplc="08090019" w:tentative="1">
      <w:start w:val="1"/>
      <w:numFmt w:val="lowerLetter"/>
      <w:lvlText w:val="%5."/>
      <w:lvlJc w:val="left"/>
      <w:pPr>
        <w:ind w:left="4386" w:hanging="360"/>
      </w:pPr>
    </w:lvl>
    <w:lvl w:ilvl="5" w:tplc="0809001B" w:tentative="1">
      <w:start w:val="1"/>
      <w:numFmt w:val="lowerRoman"/>
      <w:lvlText w:val="%6."/>
      <w:lvlJc w:val="right"/>
      <w:pPr>
        <w:ind w:left="5106" w:hanging="180"/>
      </w:pPr>
    </w:lvl>
    <w:lvl w:ilvl="6" w:tplc="0809000F" w:tentative="1">
      <w:start w:val="1"/>
      <w:numFmt w:val="decimal"/>
      <w:lvlText w:val="%7."/>
      <w:lvlJc w:val="left"/>
      <w:pPr>
        <w:ind w:left="5826" w:hanging="360"/>
      </w:pPr>
    </w:lvl>
    <w:lvl w:ilvl="7" w:tplc="08090019" w:tentative="1">
      <w:start w:val="1"/>
      <w:numFmt w:val="lowerLetter"/>
      <w:lvlText w:val="%8."/>
      <w:lvlJc w:val="left"/>
      <w:pPr>
        <w:ind w:left="6546" w:hanging="360"/>
      </w:pPr>
    </w:lvl>
    <w:lvl w:ilvl="8" w:tplc="08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4" w15:restartNumberingAfterBreak="0">
    <w:nsid w:val="4C0B7C47"/>
    <w:multiLevelType w:val="singleLevel"/>
    <w:tmpl w:val="97BC6FAE"/>
    <w:lvl w:ilvl="0">
      <w:start w:val="9"/>
      <w:numFmt w:val="decimal"/>
      <w:pStyle w:val="Heading6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5" w15:restartNumberingAfterBreak="0">
    <w:nsid w:val="4E572797"/>
    <w:multiLevelType w:val="hybridMultilevel"/>
    <w:tmpl w:val="04265E96"/>
    <w:lvl w:ilvl="0" w:tplc="9C6EAC9A">
      <w:start w:val="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5AD31897"/>
    <w:multiLevelType w:val="singleLevel"/>
    <w:tmpl w:val="DD021C28"/>
    <w:lvl w:ilvl="0">
      <w:start w:val="9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sz w:val="20"/>
      </w:rPr>
    </w:lvl>
  </w:abstractNum>
  <w:abstractNum w:abstractNumId="7" w15:restartNumberingAfterBreak="0">
    <w:nsid w:val="5B4C2EF7"/>
    <w:multiLevelType w:val="hybridMultilevel"/>
    <w:tmpl w:val="60FC152C"/>
    <w:lvl w:ilvl="0" w:tplc="2BF6FFCA">
      <w:start w:val="2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2AC3C2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92E8E1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520B24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4963B2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C6EE6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8663DA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210E63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680C1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D8E4EE6"/>
    <w:multiLevelType w:val="hybridMultilevel"/>
    <w:tmpl w:val="13A4E520"/>
    <w:lvl w:ilvl="0" w:tplc="0D8895BE">
      <w:start w:val="2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48182832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4EE8A8D6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B1848080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15DC0652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C83C22E2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C16AB70C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A1CB858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79424A24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604A3294"/>
    <w:multiLevelType w:val="singleLevel"/>
    <w:tmpl w:val="2A8A5008"/>
    <w:lvl w:ilvl="0">
      <w:start w:val="5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10" w15:restartNumberingAfterBreak="0">
    <w:nsid w:val="6D757352"/>
    <w:multiLevelType w:val="singleLevel"/>
    <w:tmpl w:val="DD021C28"/>
    <w:lvl w:ilvl="0">
      <w:start w:val="10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11" w15:restartNumberingAfterBreak="0">
    <w:nsid w:val="79272D2A"/>
    <w:multiLevelType w:val="singleLevel"/>
    <w:tmpl w:val="2B466320"/>
    <w:lvl w:ilvl="0">
      <w:start w:val="1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num w:numId="1" w16cid:durableId="845559194">
    <w:abstractNumId w:val="2"/>
  </w:num>
  <w:num w:numId="2" w16cid:durableId="1912545901">
    <w:abstractNumId w:val="2"/>
    <w:lvlOverride w:ilvl="0">
      <w:startOverride w:val="6"/>
    </w:lvlOverride>
  </w:num>
  <w:num w:numId="3" w16cid:durableId="1406495138">
    <w:abstractNumId w:val="4"/>
  </w:num>
  <w:num w:numId="4" w16cid:durableId="1035622618">
    <w:abstractNumId w:val="2"/>
  </w:num>
  <w:num w:numId="5" w16cid:durableId="562331369">
    <w:abstractNumId w:val="11"/>
  </w:num>
  <w:num w:numId="6" w16cid:durableId="1257254186">
    <w:abstractNumId w:val="9"/>
  </w:num>
  <w:num w:numId="7" w16cid:durableId="24252290">
    <w:abstractNumId w:val="10"/>
  </w:num>
  <w:num w:numId="8" w16cid:durableId="1126117283">
    <w:abstractNumId w:val="6"/>
  </w:num>
  <w:num w:numId="9" w16cid:durableId="1386291984">
    <w:abstractNumId w:val="1"/>
  </w:num>
  <w:num w:numId="10" w16cid:durableId="859470871">
    <w:abstractNumId w:val="2"/>
    <w:lvlOverride w:ilvl="0">
      <w:startOverride w:val="6"/>
    </w:lvlOverride>
  </w:num>
  <w:num w:numId="11" w16cid:durableId="817381693">
    <w:abstractNumId w:val="2"/>
    <w:lvlOverride w:ilvl="0">
      <w:startOverride w:val="6"/>
    </w:lvlOverride>
  </w:num>
  <w:num w:numId="12" w16cid:durableId="895624802">
    <w:abstractNumId w:val="2"/>
  </w:num>
  <w:num w:numId="13" w16cid:durableId="1612005456">
    <w:abstractNumId w:val="7"/>
  </w:num>
  <w:num w:numId="14" w16cid:durableId="586840542">
    <w:abstractNumId w:val="8"/>
  </w:num>
  <w:num w:numId="15" w16cid:durableId="416440261">
    <w:abstractNumId w:val="2"/>
    <w:lvlOverride w:ilvl="0">
      <w:startOverride w:val="3"/>
    </w:lvlOverride>
  </w:num>
  <w:num w:numId="16" w16cid:durableId="1857496069">
    <w:abstractNumId w:val="2"/>
  </w:num>
  <w:num w:numId="17" w16cid:durableId="1736657922">
    <w:abstractNumId w:val="2"/>
    <w:lvlOverride w:ilvl="0">
      <w:startOverride w:val="3"/>
    </w:lvlOverride>
  </w:num>
  <w:num w:numId="18" w16cid:durableId="120421350">
    <w:abstractNumId w:val="2"/>
    <w:lvlOverride w:ilvl="0">
      <w:startOverride w:val="8"/>
    </w:lvlOverride>
  </w:num>
  <w:num w:numId="19" w16cid:durableId="1851066693">
    <w:abstractNumId w:val="2"/>
    <w:lvlOverride w:ilvl="0">
      <w:startOverride w:val="3"/>
    </w:lvlOverride>
  </w:num>
  <w:num w:numId="20" w16cid:durableId="546332582">
    <w:abstractNumId w:val="2"/>
    <w:lvlOverride w:ilvl="0">
      <w:startOverride w:val="8"/>
    </w:lvlOverride>
  </w:num>
  <w:num w:numId="21" w16cid:durableId="1693803624">
    <w:abstractNumId w:val="2"/>
    <w:lvlOverride w:ilvl="0">
      <w:startOverride w:val="9"/>
    </w:lvlOverride>
  </w:num>
  <w:num w:numId="22" w16cid:durableId="362174673">
    <w:abstractNumId w:val="5"/>
  </w:num>
  <w:num w:numId="23" w16cid:durableId="139466512">
    <w:abstractNumId w:val="0"/>
  </w:num>
  <w:num w:numId="24" w16cid:durableId="51276509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 o:allowincell="f" fillcolor="white">
      <v:fill color="white"/>
      <v:stroke weight=".5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xNzQwNzE1NTEyM7dU0lEKTi0uzszPAykwrgUAR7NlQywAAAA="/>
  </w:docVars>
  <w:rsids>
    <w:rsidRoot w:val="003B0919"/>
    <w:rsid w:val="00030697"/>
    <w:rsid w:val="00035FA6"/>
    <w:rsid w:val="000856CD"/>
    <w:rsid w:val="00087D2C"/>
    <w:rsid w:val="00093C66"/>
    <w:rsid w:val="000B177F"/>
    <w:rsid w:val="000C611F"/>
    <w:rsid w:val="000C71B1"/>
    <w:rsid w:val="000C7623"/>
    <w:rsid w:val="000D4538"/>
    <w:rsid w:val="000E7344"/>
    <w:rsid w:val="000F47C1"/>
    <w:rsid w:val="00151222"/>
    <w:rsid w:val="00163970"/>
    <w:rsid w:val="001656C7"/>
    <w:rsid w:val="00172F39"/>
    <w:rsid w:val="001A0414"/>
    <w:rsid w:val="001A4E17"/>
    <w:rsid w:val="001B151C"/>
    <w:rsid w:val="001E29D5"/>
    <w:rsid w:val="001F111A"/>
    <w:rsid w:val="001F620F"/>
    <w:rsid w:val="001F6E25"/>
    <w:rsid w:val="00211A0B"/>
    <w:rsid w:val="00212219"/>
    <w:rsid w:val="00213A19"/>
    <w:rsid w:val="00223C85"/>
    <w:rsid w:val="00247EB9"/>
    <w:rsid w:val="00261028"/>
    <w:rsid w:val="002615D7"/>
    <w:rsid w:val="0026442B"/>
    <w:rsid w:val="00265A9D"/>
    <w:rsid w:val="00271175"/>
    <w:rsid w:val="00272210"/>
    <w:rsid w:val="002746BD"/>
    <w:rsid w:val="00280AAD"/>
    <w:rsid w:val="002841CD"/>
    <w:rsid w:val="002960A3"/>
    <w:rsid w:val="002965B4"/>
    <w:rsid w:val="002A5B00"/>
    <w:rsid w:val="002C22E8"/>
    <w:rsid w:val="002D0948"/>
    <w:rsid w:val="002D18AE"/>
    <w:rsid w:val="002D208C"/>
    <w:rsid w:val="002D5A6B"/>
    <w:rsid w:val="002E06D5"/>
    <w:rsid w:val="00301159"/>
    <w:rsid w:val="003147D5"/>
    <w:rsid w:val="0031621C"/>
    <w:rsid w:val="00316C49"/>
    <w:rsid w:val="00323FD5"/>
    <w:rsid w:val="00330728"/>
    <w:rsid w:val="00332BD5"/>
    <w:rsid w:val="003367D7"/>
    <w:rsid w:val="00336A45"/>
    <w:rsid w:val="00354983"/>
    <w:rsid w:val="00365C02"/>
    <w:rsid w:val="00372715"/>
    <w:rsid w:val="00374564"/>
    <w:rsid w:val="00384DAF"/>
    <w:rsid w:val="00397182"/>
    <w:rsid w:val="003B0919"/>
    <w:rsid w:val="003D77DA"/>
    <w:rsid w:val="004041F4"/>
    <w:rsid w:val="00406B29"/>
    <w:rsid w:val="00406BEC"/>
    <w:rsid w:val="00410CE5"/>
    <w:rsid w:val="004232DB"/>
    <w:rsid w:val="00433DC6"/>
    <w:rsid w:val="00437B90"/>
    <w:rsid w:val="00461EC2"/>
    <w:rsid w:val="004726D4"/>
    <w:rsid w:val="00476841"/>
    <w:rsid w:val="00486506"/>
    <w:rsid w:val="00486D1D"/>
    <w:rsid w:val="00487A77"/>
    <w:rsid w:val="00487BFD"/>
    <w:rsid w:val="004A7DAA"/>
    <w:rsid w:val="004B3508"/>
    <w:rsid w:val="004B6457"/>
    <w:rsid w:val="004C0B32"/>
    <w:rsid w:val="004E2DE1"/>
    <w:rsid w:val="004F50D9"/>
    <w:rsid w:val="005011BF"/>
    <w:rsid w:val="0050283C"/>
    <w:rsid w:val="005041D6"/>
    <w:rsid w:val="00512572"/>
    <w:rsid w:val="00513E40"/>
    <w:rsid w:val="0052258E"/>
    <w:rsid w:val="00532EEF"/>
    <w:rsid w:val="005451DF"/>
    <w:rsid w:val="00562C9D"/>
    <w:rsid w:val="005718E1"/>
    <w:rsid w:val="0058319E"/>
    <w:rsid w:val="0058613B"/>
    <w:rsid w:val="00595ED7"/>
    <w:rsid w:val="005B585A"/>
    <w:rsid w:val="005C650C"/>
    <w:rsid w:val="005D63FC"/>
    <w:rsid w:val="005F1CEB"/>
    <w:rsid w:val="005F63C3"/>
    <w:rsid w:val="00604D84"/>
    <w:rsid w:val="00611F47"/>
    <w:rsid w:val="00614E23"/>
    <w:rsid w:val="00616E37"/>
    <w:rsid w:val="00620E8D"/>
    <w:rsid w:val="00623319"/>
    <w:rsid w:val="0062594E"/>
    <w:rsid w:val="00633A16"/>
    <w:rsid w:val="00647688"/>
    <w:rsid w:val="0065313C"/>
    <w:rsid w:val="00653794"/>
    <w:rsid w:val="00655112"/>
    <w:rsid w:val="00656090"/>
    <w:rsid w:val="006568D2"/>
    <w:rsid w:val="0066527B"/>
    <w:rsid w:val="00681B46"/>
    <w:rsid w:val="0069026C"/>
    <w:rsid w:val="00690E56"/>
    <w:rsid w:val="00695A9D"/>
    <w:rsid w:val="006B37D8"/>
    <w:rsid w:val="006D02AF"/>
    <w:rsid w:val="006F608F"/>
    <w:rsid w:val="007119B7"/>
    <w:rsid w:val="00721071"/>
    <w:rsid w:val="00727303"/>
    <w:rsid w:val="00771A77"/>
    <w:rsid w:val="0078196E"/>
    <w:rsid w:val="007D0DA8"/>
    <w:rsid w:val="007D1E2E"/>
    <w:rsid w:val="007D23A9"/>
    <w:rsid w:val="007D473D"/>
    <w:rsid w:val="007D754E"/>
    <w:rsid w:val="007E48F8"/>
    <w:rsid w:val="007F4506"/>
    <w:rsid w:val="007F675E"/>
    <w:rsid w:val="008058A6"/>
    <w:rsid w:val="00824402"/>
    <w:rsid w:val="00826082"/>
    <w:rsid w:val="0084592B"/>
    <w:rsid w:val="00850984"/>
    <w:rsid w:val="00863C9F"/>
    <w:rsid w:val="008819EE"/>
    <w:rsid w:val="00891E4D"/>
    <w:rsid w:val="008A37C9"/>
    <w:rsid w:val="008B2F91"/>
    <w:rsid w:val="008B7BE2"/>
    <w:rsid w:val="008C210A"/>
    <w:rsid w:val="008C26D5"/>
    <w:rsid w:val="008C6181"/>
    <w:rsid w:val="008F325A"/>
    <w:rsid w:val="009019F8"/>
    <w:rsid w:val="0090648E"/>
    <w:rsid w:val="00951575"/>
    <w:rsid w:val="00957B20"/>
    <w:rsid w:val="00965447"/>
    <w:rsid w:val="00973F1E"/>
    <w:rsid w:val="0097429C"/>
    <w:rsid w:val="009867F5"/>
    <w:rsid w:val="009B3A33"/>
    <w:rsid w:val="009B6699"/>
    <w:rsid w:val="009F3ED8"/>
    <w:rsid w:val="00A01BF2"/>
    <w:rsid w:val="00A01CF9"/>
    <w:rsid w:val="00A03D43"/>
    <w:rsid w:val="00A067B7"/>
    <w:rsid w:val="00A20640"/>
    <w:rsid w:val="00A2112E"/>
    <w:rsid w:val="00A43D79"/>
    <w:rsid w:val="00A4710D"/>
    <w:rsid w:val="00A508C5"/>
    <w:rsid w:val="00A5639B"/>
    <w:rsid w:val="00A64A9B"/>
    <w:rsid w:val="00A92CB9"/>
    <w:rsid w:val="00AB5BB8"/>
    <w:rsid w:val="00AC0ADA"/>
    <w:rsid w:val="00AC1EEE"/>
    <w:rsid w:val="00AC3FAC"/>
    <w:rsid w:val="00AC5319"/>
    <w:rsid w:val="00AE51AF"/>
    <w:rsid w:val="00AF3875"/>
    <w:rsid w:val="00B003E1"/>
    <w:rsid w:val="00B113E9"/>
    <w:rsid w:val="00B247E3"/>
    <w:rsid w:val="00B32003"/>
    <w:rsid w:val="00B36B08"/>
    <w:rsid w:val="00B42570"/>
    <w:rsid w:val="00B43DAC"/>
    <w:rsid w:val="00B609B5"/>
    <w:rsid w:val="00B65CDA"/>
    <w:rsid w:val="00B77CDC"/>
    <w:rsid w:val="00B960DF"/>
    <w:rsid w:val="00BA4422"/>
    <w:rsid w:val="00BA6870"/>
    <w:rsid w:val="00BB6071"/>
    <w:rsid w:val="00BC1564"/>
    <w:rsid w:val="00BC20EB"/>
    <w:rsid w:val="00BC43D8"/>
    <w:rsid w:val="00BD2820"/>
    <w:rsid w:val="00BE6285"/>
    <w:rsid w:val="00BF12CA"/>
    <w:rsid w:val="00BF149E"/>
    <w:rsid w:val="00BF3485"/>
    <w:rsid w:val="00BF5A1F"/>
    <w:rsid w:val="00BF73E6"/>
    <w:rsid w:val="00C05F23"/>
    <w:rsid w:val="00C14E37"/>
    <w:rsid w:val="00C2485D"/>
    <w:rsid w:val="00C33698"/>
    <w:rsid w:val="00C46CE4"/>
    <w:rsid w:val="00C64974"/>
    <w:rsid w:val="00C73AF2"/>
    <w:rsid w:val="00C8067D"/>
    <w:rsid w:val="00C908BE"/>
    <w:rsid w:val="00C96165"/>
    <w:rsid w:val="00CA1221"/>
    <w:rsid w:val="00CA6F52"/>
    <w:rsid w:val="00CB4766"/>
    <w:rsid w:val="00CB4E8D"/>
    <w:rsid w:val="00CD2756"/>
    <w:rsid w:val="00CD6D43"/>
    <w:rsid w:val="00CF5B71"/>
    <w:rsid w:val="00D15A28"/>
    <w:rsid w:val="00D17F5A"/>
    <w:rsid w:val="00D42F85"/>
    <w:rsid w:val="00D64399"/>
    <w:rsid w:val="00D654CE"/>
    <w:rsid w:val="00D65AF8"/>
    <w:rsid w:val="00D65E10"/>
    <w:rsid w:val="00D75D08"/>
    <w:rsid w:val="00D85A07"/>
    <w:rsid w:val="00D9784E"/>
    <w:rsid w:val="00DB5F9C"/>
    <w:rsid w:val="00DC0385"/>
    <w:rsid w:val="00DC56F2"/>
    <w:rsid w:val="00DD0189"/>
    <w:rsid w:val="00DE2648"/>
    <w:rsid w:val="00DF2CF7"/>
    <w:rsid w:val="00E02A37"/>
    <w:rsid w:val="00E10342"/>
    <w:rsid w:val="00E26A7B"/>
    <w:rsid w:val="00E2770C"/>
    <w:rsid w:val="00E309D2"/>
    <w:rsid w:val="00E4202C"/>
    <w:rsid w:val="00E43D87"/>
    <w:rsid w:val="00E47E6F"/>
    <w:rsid w:val="00E5089D"/>
    <w:rsid w:val="00E577BD"/>
    <w:rsid w:val="00E637CC"/>
    <w:rsid w:val="00E64220"/>
    <w:rsid w:val="00E93103"/>
    <w:rsid w:val="00E9740C"/>
    <w:rsid w:val="00EA34DE"/>
    <w:rsid w:val="00EA5DC8"/>
    <w:rsid w:val="00EC09E6"/>
    <w:rsid w:val="00ED0117"/>
    <w:rsid w:val="00EF0986"/>
    <w:rsid w:val="00EF305B"/>
    <w:rsid w:val="00F03EAD"/>
    <w:rsid w:val="00F06A7C"/>
    <w:rsid w:val="00F2569D"/>
    <w:rsid w:val="00F46C5A"/>
    <w:rsid w:val="00F5438B"/>
    <w:rsid w:val="00F7547E"/>
    <w:rsid w:val="00F836AB"/>
    <w:rsid w:val="00F91E8C"/>
    <w:rsid w:val="00FA1B7F"/>
    <w:rsid w:val="00FA321F"/>
    <w:rsid w:val="00FA5BF8"/>
    <w:rsid w:val="00FC391C"/>
    <w:rsid w:val="00FD17DB"/>
    <w:rsid w:val="00FF0AAC"/>
    <w:rsid w:val="00FF23EC"/>
    <w:rsid w:val="00FF7D4D"/>
    <w:rsid w:val="0247E99D"/>
    <w:rsid w:val="18CCE5CC"/>
    <w:rsid w:val="35F6A3CC"/>
    <w:rsid w:val="37EE4811"/>
    <w:rsid w:val="38FD716F"/>
    <w:rsid w:val="403237C2"/>
    <w:rsid w:val="4266F2F4"/>
    <w:rsid w:val="52E594E9"/>
    <w:rsid w:val="539CEDE9"/>
    <w:rsid w:val="63C8AD40"/>
    <w:rsid w:val="6C83BA19"/>
    <w:rsid w:val="6FBB5ADB"/>
    <w:rsid w:val="78085DE3"/>
    <w:rsid w:val="7B8B6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o:allowincell="f" fillcolor="white">
      <v:fill color="white"/>
      <v:stroke weight=".5pt"/>
    </o:shapedefaults>
    <o:shapelayout v:ext="edit">
      <o:idmap v:ext="edit" data="2"/>
    </o:shapelayout>
  </w:shapeDefaults>
  <w:decimalSymbol w:val="."/>
  <w:listSeparator w:val=","/>
  <w14:docId w14:val="3A1DABAE"/>
  <w14:defaultImageDpi w14:val="300"/>
  <w15:chartTrackingRefBased/>
  <w15:docId w15:val="{95F97DD8-1EE3-483B-8784-7B36C8CBD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442B"/>
    <w:rPr>
      <w:rFonts w:ascii="Palatino" w:hAnsi="Palatino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Lithos Regular" w:hAnsi="Lithos Regular"/>
      <w:sz w:val="40"/>
    </w:rPr>
  </w:style>
  <w:style w:type="paragraph" w:styleId="Heading3">
    <w:name w:val="heading 3"/>
    <w:basedOn w:val="Normal"/>
    <w:next w:val="Normal"/>
    <w:qFormat/>
    <w:pPr>
      <w:keepNext/>
      <w:tabs>
        <w:tab w:val="left" w:pos="426"/>
        <w:tab w:val="left" w:pos="5529"/>
        <w:tab w:val="left" w:pos="5954"/>
      </w:tabs>
      <w:outlineLvl w:val="2"/>
    </w:pPr>
    <w:rPr>
      <w:rFonts w:ascii="Arial" w:hAnsi="Arial"/>
      <w:b/>
      <w:sz w:val="20"/>
    </w:rPr>
  </w:style>
  <w:style w:type="paragraph" w:styleId="Heading4">
    <w:name w:val="heading 4"/>
    <w:basedOn w:val="Normal"/>
    <w:next w:val="Normal"/>
    <w:qFormat/>
    <w:pPr>
      <w:keepNext/>
      <w:numPr>
        <w:numId w:val="16"/>
      </w:numPr>
      <w:tabs>
        <w:tab w:val="left" w:pos="426"/>
        <w:tab w:val="left" w:pos="5529"/>
        <w:tab w:val="left" w:pos="5954"/>
      </w:tabs>
      <w:outlineLvl w:val="3"/>
    </w:pPr>
    <w:rPr>
      <w:rFonts w:ascii="Arial" w:hAnsi="Arial"/>
      <w:b/>
      <w:sz w:val="20"/>
    </w:rPr>
  </w:style>
  <w:style w:type="paragraph" w:styleId="Heading5">
    <w:name w:val="heading 5"/>
    <w:basedOn w:val="Normal"/>
    <w:next w:val="Normal"/>
    <w:qFormat/>
    <w:pPr>
      <w:keepNext/>
      <w:tabs>
        <w:tab w:val="left" w:pos="284"/>
      </w:tabs>
      <w:jc w:val="right"/>
      <w:outlineLvl w:val="4"/>
    </w:pPr>
    <w:rPr>
      <w:b/>
      <w:sz w:val="20"/>
    </w:rPr>
  </w:style>
  <w:style w:type="paragraph" w:styleId="Heading6">
    <w:name w:val="heading 6"/>
    <w:basedOn w:val="Normal"/>
    <w:next w:val="Normal"/>
    <w:qFormat/>
    <w:pPr>
      <w:keepNext/>
      <w:numPr>
        <w:numId w:val="3"/>
      </w:numPr>
      <w:tabs>
        <w:tab w:val="left" w:pos="5529"/>
        <w:tab w:val="left" w:pos="5954"/>
      </w:tabs>
      <w:outlineLvl w:val="5"/>
    </w:pPr>
    <w:rPr>
      <w:rFonts w:ascii="Arial" w:hAnsi="Arial"/>
      <w:b/>
      <w:sz w:val="20"/>
    </w:rPr>
  </w:style>
  <w:style w:type="paragraph" w:styleId="Heading7">
    <w:name w:val="heading 7"/>
    <w:basedOn w:val="Normal"/>
    <w:next w:val="Normal"/>
    <w:qFormat/>
    <w:pPr>
      <w:keepNext/>
      <w:tabs>
        <w:tab w:val="left" w:pos="426"/>
        <w:tab w:val="left" w:pos="5529"/>
        <w:tab w:val="left" w:pos="5954"/>
      </w:tabs>
      <w:jc w:val="center"/>
      <w:outlineLvl w:val="6"/>
    </w:pPr>
    <w:rPr>
      <w:rFonts w:ascii="Arial" w:hAnsi="Arial"/>
      <w:b/>
      <w:sz w:val="20"/>
    </w:rPr>
  </w:style>
  <w:style w:type="paragraph" w:styleId="Heading8">
    <w:name w:val="heading 8"/>
    <w:basedOn w:val="Normal"/>
    <w:next w:val="Normal"/>
    <w:qFormat/>
    <w:pPr>
      <w:keepNext/>
      <w:tabs>
        <w:tab w:val="left" w:pos="426"/>
        <w:tab w:val="left" w:pos="5529"/>
        <w:tab w:val="left" w:pos="5954"/>
      </w:tabs>
      <w:outlineLvl w:val="7"/>
    </w:pPr>
    <w:rPr>
      <w:b/>
      <w:sz w:val="28"/>
    </w:rPr>
  </w:style>
  <w:style w:type="paragraph" w:styleId="Heading9">
    <w:name w:val="heading 9"/>
    <w:basedOn w:val="Normal"/>
    <w:next w:val="Normal"/>
    <w:qFormat/>
    <w:pPr>
      <w:keepNext/>
      <w:tabs>
        <w:tab w:val="left" w:pos="426"/>
        <w:tab w:val="left" w:pos="5529"/>
        <w:tab w:val="left" w:pos="5954"/>
      </w:tabs>
      <w:jc w:val="right"/>
      <w:outlineLvl w:val="8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tabs>
        <w:tab w:val="left" w:pos="284"/>
      </w:tabs>
      <w:jc w:val="both"/>
    </w:pPr>
    <w:rPr>
      <w:sz w:val="20"/>
    </w:rPr>
  </w:style>
  <w:style w:type="paragraph" w:styleId="BodyTextIndent">
    <w:name w:val="Body Text Indent"/>
    <w:basedOn w:val="Normal"/>
    <w:rPr>
      <w:sz w:val="28"/>
    </w:rPr>
  </w:style>
  <w:style w:type="paragraph" w:styleId="BodyText3">
    <w:name w:val="Body Text 3"/>
    <w:basedOn w:val="Normal"/>
    <w:pPr>
      <w:tabs>
        <w:tab w:val="left" w:pos="284"/>
      </w:tabs>
      <w:jc w:val="both"/>
    </w:pPr>
    <w:rPr>
      <w:sz w:val="19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Hyperlink">
    <w:name w:val="Hyperlink"/>
    <w:rPr>
      <w:color w:val="0000FF"/>
      <w:u w:val="single"/>
    </w:rPr>
  </w:style>
  <w:style w:type="character" w:customStyle="1" w:styleId="Heading3Char">
    <w:name w:val="Heading 3 Char"/>
    <w:rPr>
      <w:rFonts w:ascii="Arial" w:hAnsi="Arial"/>
      <w:b/>
      <w:noProof w:val="0"/>
      <w:lang w:val="en-GB" w:eastAsia="en-US" w:bidi="ar-S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1F620F"/>
    <w:rPr>
      <w:sz w:val="16"/>
      <w:szCs w:val="16"/>
    </w:rPr>
  </w:style>
  <w:style w:type="paragraph" w:styleId="CommentText">
    <w:name w:val="annotation text"/>
    <w:basedOn w:val="Normal"/>
    <w:link w:val="CommentTextChar"/>
    <w:rsid w:val="001F620F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1F620F"/>
    <w:rPr>
      <w:rFonts w:ascii="Palatino" w:hAnsi="Palatin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F6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F620F"/>
    <w:rPr>
      <w:rFonts w:ascii="Palatino" w:hAnsi="Palatino"/>
      <w:b/>
      <w:bCs/>
      <w:lang w:eastAsia="en-US"/>
    </w:rPr>
  </w:style>
  <w:style w:type="table" w:styleId="TableGrid">
    <w:name w:val="Table Grid"/>
    <w:basedOn w:val="TableNormal"/>
    <w:uiPriority w:val="39"/>
    <w:rsid w:val="00F03E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011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301159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2960A3"/>
  </w:style>
  <w:style w:type="character" w:customStyle="1" w:styleId="tabchar">
    <w:name w:val="tabchar"/>
    <w:basedOn w:val="DefaultParagraphFont"/>
    <w:rsid w:val="002960A3"/>
  </w:style>
  <w:style w:type="character" w:customStyle="1" w:styleId="Heading1Char">
    <w:name w:val="Heading 1 Char"/>
    <w:basedOn w:val="DefaultParagraphFont"/>
    <w:link w:val="Heading1"/>
    <w:rsid w:val="002960A3"/>
    <w:rPr>
      <w:rFonts w:ascii="Arial" w:hAnsi="Arial"/>
      <w:b/>
      <w:sz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5451DF"/>
    <w:rPr>
      <w:rFonts w:ascii="Palatino" w:hAnsi="Palatino"/>
      <w:sz w:val="22"/>
      <w:lang w:eastAsia="en-US"/>
    </w:rPr>
  </w:style>
  <w:style w:type="paragraph" w:styleId="ListParagraph">
    <w:name w:val="List Paragraph"/>
    <w:basedOn w:val="Normal"/>
    <w:uiPriority w:val="34"/>
    <w:qFormat/>
    <w:rsid w:val="00A03D43"/>
    <w:pPr>
      <w:spacing w:after="160" w:line="259" w:lineRule="auto"/>
      <w:ind w:left="720"/>
      <w:contextualSpacing/>
      <w:jc w:val="both"/>
    </w:pPr>
    <w:rPr>
      <w:rFonts w:ascii="ABC Arizona Mix Light" w:eastAsiaTheme="minorHAnsi" w:hAnsi="ABC Arizona Mix Light" w:cstheme="minorBidi"/>
      <w:szCs w:val="22"/>
    </w:rPr>
  </w:style>
  <w:style w:type="paragraph" w:styleId="Revision">
    <w:name w:val="Revision"/>
    <w:hidden/>
    <w:uiPriority w:val="71"/>
    <w:rsid w:val="001F6E25"/>
    <w:rPr>
      <w:rFonts w:ascii="Palatino" w:hAnsi="Palatino"/>
      <w:sz w:val="22"/>
      <w:lang w:eastAsia="en-US"/>
    </w:rPr>
  </w:style>
  <w:style w:type="character" w:styleId="Mention">
    <w:name w:val="Mention"/>
    <w:basedOn w:val="DefaultParagraphFont"/>
    <w:uiPriority w:val="99"/>
    <w:unhideWhenUsed/>
    <w:rsid w:val="00261028"/>
    <w:rPr>
      <w:color w:val="2B579A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C09E6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0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emf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brl.ac.uk/research-themes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cbrl.ac.u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cbrl.ac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FB7A56-1EAA-45CE-8B2F-771D9CD56FE6}"/>
      </w:docPartPr>
      <w:docPartBody>
        <w:p w:rsidR="003E5769" w:rsidRDefault="003E5769"/>
      </w:docPartBody>
    </w:docPart>
    <w:docPart>
      <w:docPartPr>
        <w:name w:val="EE47B7D83AB14F96ACD50913223DE9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06068-9A51-4997-A481-F6CD5092F5D0}"/>
      </w:docPartPr>
      <w:docPartBody>
        <w:p w:rsidR="00D81D32" w:rsidRDefault="00D81D32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">
    <w:altName w:val="Segoe UI Historic"/>
    <w:charset w:val="4D"/>
    <w:family w:val="auto"/>
    <w:pitch w:val="variable"/>
    <w:sig w:usb0="A00002FF" w:usb1="7800205A" w:usb2="146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thos Regular">
    <w:altName w:val="Cambri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BC Arizona Mix Light">
    <w:panose1 w:val="02000004000200060003"/>
    <w:charset w:val="00"/>
    <w:family w:val="modern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E5769"/>
    <w:rsid w:val="001E1012"/>
    <w:rsid w:val="001E558F"/>
    <w:rsid w:val="0039662B"/>
    <w:rsid w:val="003E5769"/>
    <w:rsid w:val="004A08FA"/>
    <w:rsid w:val="004D217B"/>
    <w:rsid w:val="0069566A"/>
    <w:rsid w:val="0070062B"/>
    <w:rsid w:val="0073039B"/>
    <w:rsid w:val="008B2486"/>
    <w:rsid w:val="00957D77"/>
    <w:rsid w:val="00AD282F"/>
    <w:rsid w:val="00D81D32"/>
    <w:rsid w:val="00EC3C4A"/>
    <w:rsid w:val="00EE5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D9B3FBC33BB9468360C6DBD923B0B7" ma:contentTypeVersion="16" ma:contentTypeDescription="Create a new document." ma:contentTypeScope="" ma:versionID="7a3677fed628d2037630c2bcd0218992">
  <xsd:schema xmlns:xsd="http://www.w3.org/2001/XMLSchema" xmlns:xs="http://www.w3.org/2001/XMLSchema" xmlns:p="http://schemas.microsoft.com/office/2006/metadata/properties" xmlns:ns2="c9ab4388-588c-45f4-a5ae-363d42e51e73" xmlns:ns3="864b95fb-f3c7-4107-9134-17c47e329aab" targetNamespace="http://schemas.microsoft.com/office/2006/metadata/properties" ma:root="true" ma:fieldsID="0dcdc7531657101066e16266bdd51c6c" ns2:_="" ns3:_="">
    <xsd:import namespace="c9ab4388-588c-45f4-a5ae-363d42e51e73"/>
    <xsd:import namespace="864b95fb-f3c7-4107-9134-17c47e329a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ab4388-588c-45f4-a5ae-363d42e51e7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8b89d2d-ef48-48f3-8638-ddef3158f93b}" ma:internalName="TaxCatchAll" ma:showField="CatchAllData" ma:web="c9ab4388-588c-45f4-a5ae-363d42e51e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4b95fb-f3c7-4107-9134-17c47e329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55e9f3f-30bf-4c03-a0a2-6023f201c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9ab4388-588c-45f4-a5ae-363d42e51e73" xsi:nil="true"/>
    <lcf76f155ced4ddcb4097134ff3c332f xmlns="864b95fb-f3c7-4107-9134-17c47e329aab">
      <Terms xmlns="http://schemas.microsoft.com/office/infopath/2007/PartnerControls"/>
    </lcf76f155ced4ddcb4097134ff3c332f>
    <SharedWithUsers xmlns="c9ab4388-588c-45f4-a5ae-363d42e51e73">
      <UserInfo>
        <DisplayName>Carol Palmer</DisplayName>
        <AccountId>26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2F45EDE7-E04D-4B92-87EF-26879DB736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ab4388-588c-45f4-a5ae-363d42e51e73"/>
    <ds:schemaRef ds:uri="864b95fb-f3c7-4107-9134-17c47e329a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61BD3D-5BCB-4072-B5D2-3CB6052D61F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44E9A39-6AA5-443A-9F77-4CD722FE296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C870668-CCCE-48FD-AE67-DB6312781DBA}">
  <ds:schemaRefs>
    <ds:schemaRef ds:uri="http://schemas.microsoft.com/office/2006/metadata/properties"/>
    <ds:schemaRef ds:uri="http://schemas.microsoft.com/office/infopath/2007/PartnerControls"/>
    <ds:schemaRef ds:uri="c9ab4388-588c-45f4-a5ae-363d42e51e73"/>
    <ds:schemaRef ds:uri="864b95fb-f3c7-4107-9134-17c47e329aa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8</Pages>
  <Words>774</Words>
  <Characters>4413</Characters>
  <Application>Microsoft Office Word</Application>
  <DocSecurity>0</DocSecurity>
  <Lines>36</Lines>
  <Paragraphs>10</Paragraphs>
  <ScaleCrop>false</ScaleCrop>
  <Company>Packard Bell</Company>
  <LinksUpToDate>false</LinksUpToDate>
  <CharactersWithSpaces>5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for British Research in the Levant</dc:title>
  <dc:subject/>
  <dc:creator>Penny McParlin</dc:creator>
  <cp:keywords/>
  <dc:description/>
  <cp:lastModifiedBy>Claire Halliday</cp:lastModifiedBy>
  <cp:revision>74</cp:revision>
  <cp:lastPrinted>2022-11-10T14:27:00Z</cp:lastPrinted>
  <dcterms:created xsi:type="dcterms:W3CDTF">2020-11-26T17:35:00Z</dcterms:created>
  <dcterms:modified xsi:type="dcterms:W3CDTF">2022-11-10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D9B3FBC33BB9468360C6DBD923B0B7</vt:lpwstr>
  </property>
  <property fmtid="{D5CDD505-2E9C-101B-9397-08002B2CF9AE}" pid="3" name="MediaServiceImageTags">
    <vt:lpwstr/>
  </property>
  <property fmtid="{D5CDD505-2E9C-101B-9397-08002B2CF9AE}" pid="4" name="GrammarlyDocumentId">
    <vt:lpwstr>a1bf9f185be4f220c3adc1b25f4ce99bed055dd0d934e5cfb85d1d61bb648455</vt:lpwstr>
  </property>
</Properties>
</file>